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F1011" w:rsidRDefault="00BD658E" w:rsidP="00A05831">
      <w:pPr>
        <w:spacing w:line="480" w:lineRule="exact"/>
        <w:rPr>
          <w:rFonts w:ascii="黑体" w:eastAsia="黑体" w:hAnsi="黑体"/>
          <w:sz w:val="32"/>
          <w:szCs w:val="32"/>
        </w:rPr>
      </w:pPr>
      <w:r w:rsidRPr="00A05831">
        <w:rPr>
          <w:rFonts w:ascii="黑体" w:eastAsia="黑体" w:hAnsi="黑体" w:hint="eastAsia"/>
          <w:sz w:val="32"/>
          <w:szCs w:val="32"/>
        </w:rPr>
        <w:t>附件</w:t>
      </w:r>
      <w:r w:rsidRPr="00A05831">
        <w:rPr>
          <w:rFonts w:ascii="Times New Roman" w:eastAsia="黑体" w:hAnsi="Times New Roman"/>
          <w:sz w:val="32"/>
          <w:szCs w:val="32"/>
        </w:rPr>
        <w:t>1</w:t>
      </w:r>
    </w:p>
    <w:p w:rsidR="00BD658E" w:rsidRPr="00A05831" w:rsidRDefault="00BD658E" w:rsidP="00A05831">
      <w:pPr>
        <w:spacing w:line="480" w:lineRule="exact"/>
        <w:rPr>
          <w:rFonts w:ascii="黑体" w:eastAsia="黑体" w:hAnsi="黑体"/>
          <w:sz w:val="32"/>
          <w:szCs w:val="32"/>
        </w:rPr>
      </w:pPr>
    </w:p>
    <w:p w:rsidR="00BD658E" w:rsidRPr="00A05831" w:rsidRDefault="00BD658E" w:rsidP="00A05831">
      <w:pPr>
        <w:spacing w:line="660" w:lineRule="exact"/>
        <w:jc w:val="center"/>
        <w:rPr>
          <w:rFonts w:asciiTheme="majorEastAsia" w:eastAsiaTheme="majorEastAsia" w:hAnsiTheme="majorEastAsia"/>
          <w:b/>
          <w:bCs/>
          <w:sz w:val="44"/>
          <w:szCs w:val="44"/>
        </w:rPr>
      </w:pPr>
      <w:r w:rsidRPr="00A05831">
        <w:rPr>
          <w:rFonts w:asciiTheme="majorEastAsia" w:eastAsiaTheme="majorEastAsia" w:hAnsiTheme="majorEastAsia" w:hint="eastAsia"/>
          <w:b/>
          <w:bCs/>
          <w:sz w:val="44"/>
          <w:szCs w:val="44"/>
        </w:rPr>
        <w:t>华南农业大学校内调动审批表</w:t>
      </w:r>
    </w:p>
    <w:tbl>
      <w:tblPr>
        <w:tblpPr w:leftFromText="180" w:rightFromText="180" w:vertAnchor="text" w:horzAnchor="page" w:tblpXSpec="center" w:tblpY="207"/>
        <w:tblW w:w="1036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1282"/>
        <w:gridCol w:w="1133"/>
        <w:gridCol w:w="1222"/>
        <w:gridCol w:w="1560"/>
        <w:gridCol w:w="1260"/>
        <w:gridCol w:w="1155"/>
        <w:gridCol w:w="1263"/>
        <w:gridCol w:w="1486"/>
      </w:tblGrid>
      <w:tr w:rsidR="00BD658E" w:rsidRPr="00A05831" w:rsidTr="00E523EC">
        <w:trPr>
          <w:cantSplit/>
          <w:trHeight w:val="794"/>
        </w:trPr>
        <w:tc>
          <w:tcPr>
            <w:tcW w:w="1282" w:type="dxa"/>
            <w:shd w:val="clear" w:color="auto" w:fill="FFFFFF"/>
            <w:vAlign w:val="center"/>
          </w:tcPr>
          <w:p w:rsidR="00BD658E" w:rsidRPr="00A05831" w:rsidRDefault="00BD658E" w:rsidP="00E523EC">
            <w:pPr>
              <w:jc w:val="center"/>
              <w:rPr>
                <w:rFonts w:ascii="仿宋_GB2312" w:eastAsia="仿宋_GB2312" w:hint="eastAsia"/>
                <w:sz w:val="24"/>
              </w:rPr>
            </w:pPr>
            <w:r w:rsidRPr="00A05831">
              <w:rPr>
                <w:rFonts w:ascii="仿宋_GB2312" w:eastAsia="仿宋_GB2312" w:hint="eastAsia"/>
                <w:sz w:val="24"/>
              </w:rPr>
              <w:t>姓  名</w:t>
            </w:r>
          </w:p>
        </w:tc>
        <w:tc>
          <w:tcPr>
            <w:tcW w:w="1133" w:type="dxa"/>
            <w:shd w:val="clear" w:color="auto" w:fill="FFFFFF"/>
            <w:vAlign w:val="center"/>
          </w:tcPr>
          <w:p w:rsidR="00BD658E" w:rsidRPr="00A05831" w:rsidRDefault="00BD658E" w:rsidP="00E523EC">
            <w:pPr>
              <w:jc w:val="center"/>
              <w:rPr>
                <w:rFonts w:ascii="仿宋_GB2312" w:eastAsia="仿宋_GB2312" w:hint="eastAsia"/>
                <w:sz w:val="24"/>
              </w:rPr>
            </w:pPr>
          </w:p>
        </w:tc>
        <w:tc>
          <w:tcPr>
            <w:tcW w:w="1222" w:type="dxa"/>
            <w:shd w:val="clear" w:color="auto" w:fill="FFFFFF"/>
            <w:vAlign w:val="center"/>
          </w:tcPr>
          <w:p w:rsidR="00BD658E" w:rsidRPr="00A05831" w:rsidRDefault="00BD658E" w:rsidP="00E523EC">
            <w:pPr>
              <w:jc w:val="center"/>
              <w:rPr>
                <w:rFonts w:ascii="仿宋_GB2312" w:eastAsia="仿宋_GB2312" w:hint="eastAsia"/>
                <w:sz w:val="24"/>
              </w:rPr>
            </w:pPr>
            <w:r w:rsidRPr="00A05831">
              <w:rPr>
                <w:rFonts w:ascii="仿宋_GB2312" w:eastAsia="仿宋_GB2312" w:hint="eastAsia"/>
                <w:sz w:val="24"/>
              </w:rPr>
              <w:t>性  别</w:t>
            </w:r>
          </w:p>
        </w:tc>
        <w:tc>
          <w:tcPr>
            <w:tcW w:w="1560" w:type="dxa"/>
            <w:shd w:val="clear" w:color="auto" w:fill="FFFFFF"/>
            <w:vAlign w:val="center"/>
          </w:tcPr>
          <w:p w:rsidR="00BD658E" w:rsidRPr="00A05831" w:rsidRDefault="00BD658E" w:rsidP="00E523EC">
            <w:pPr>
              <w:jc w:val="center"/>
              <w:rPr>
                <w:rFonts w:ascii="仿宋_GB2312" w:eastAsia="仿宋_GB2312" w:hint="eastAsia"/>
                <w:sz w:val="24"/>
              </w:rPr>
            </w:pPr>
          </w:p>
        </w:tc>
        <w:tc>
          <w:tcPr>
            <w:tcW w:w="1260" w:type="dxa"/>
            <w:shd w:val="clear" w:color="auto" w:fill="FFFFFF"/>
            <w:vAlign w:val="center"/>
          </w:tcPr>
          <w:p w:rsidR="00BD658E" w:rsidRPr="00A05831" w:rsidRDefault="00BD658E" w:rsidP="00E523EC">
            <w:pPr>
              <w:jc w:val="center"/>
              <w:rPr>
                <w:rFonts w:ascii="仿宋_GB2312" w:eastAsia="仿宋_GB2312" w:hint="eastAsia"/>
                <w:sz w:val="24"/>
              </w:rPr>
            </w:pPr>
            <w:r w:rsidRPr="00A05831">
              <w:rPr>
                <w:rFonts w:ascii="仿宋_GB2312" w:eastAsia="仿宋_GB2312" w:hint="eastAsia"/>
                <w:sz w:val="24"/>
              </w:rPr>
              <w:t>出生年月</w:t>
            </w:r>
          </w:p>
        </w:tc>
        <w:tc>
          <w:tcPr>
            <w:tcW w:w="1155" w:type="dxa"/>
            <w:shd w:val="clear" w:color="auto" w:fill="FFFFFF"/>
            <w:vAlign w:val="center"/>
          </w:tcPr>
          <w:p w:rsidR="00BD658E" w:rsidRPr="00A05831" w:rsidRDefault="00BD658E" w:rsidP="00E523EC">
            <w:pPr>
              <w:jc w:val="center"/>
              <w:rPr>
                <w:rFonts w:ascii="仿宋_GB2312" w:eastAsia="仿宋_GB2312" w:hint="eastAsia"/>
                <w:sz w:val="24"/>
              </w:rPr>
            </w:pPr>
            <w:proofErr w:type="spellStart"/>
            <w:r w:rsidRPr="00A05831">
              <w:rPr>
                <w:rFonts w:ascii="仿宋_GB2312" w:eastAsia="仿宋_GB2312" w:hint="eastAsia"/>
                <w:sz w:val="24"/>
              </w:rPr>
              <w:t>yy</w:t>
            </w:r>
            <w:proofErr w:type="spellEnd"/>
            <w:r w:rsidRPr="00A05831">
              <w:rPr>
                <w:rFonts w:ascii="仿宋_GB2312" w:eastAsia="仿宋_GB2312" w:hint="eastAsia"/>
                <w:sz w:val="24"/>
              </w:rPr>
              <w:t>-mm</w:t>
            </w:r>
          </w:p>
          <w:p w:rsidR="00BD658E" w:rsidRPr="00A05831" w:rsidRDefault="00BD658E" w:rsidP="00E523EC">
            <w:pPr>
              <w:jc w:val="center"/>
              <w:rPr>
                <w:rFonts w:ascii="仿宋_GB2312" w:eastAsia="仿宋_GB2312" w:hint="eastAsia"/>
                <w:sz w:val="24"/>
              </w:rPr>
            </w:pPr>
            <w:r w:rsidRPr="00A05831">
              <w:rPr>
                <w:rFonts w:ascii="仿宋_GB2312" w:eastAsia="仿宋_GB2312" w:hint="eastAsia"/>
                <w:sz w:val="24"/>
              </w:rPr>
              <w:t>（XX岁）</w:t>
            </w:r>
          </w:p>
        </w:tc>
        <w:tc>
          <w:tcPr>
            <w:tcW w:w="1263" w:type="dxa"/>
            <w:shd w:val="clear" w:color="auto" w:fill="FFFFFF"/>
            <w:vAlign w:val="center"/>
          </w:tcPr>
          <w:p w:rsidR="00BD658E" w:rsidRPr="00A05831" w:rsidRDefault="00BD658E" w:rsidP="00E523EC">
            <w:pPr>
              <w:jc w:val="center"/>
              <w:rPr>
                <w:rFonts w:ascii="仿宋_GB2312" w:eastAsia="仿宋_GB2312" w:hint="eastAsia"/>
                <w:sz w:val="24"/>
              </w:rPr>
            </w:pPr>
            <w:r w:rsidRPr="00A05831">
              <w:rPr>
                <w:rFonts w:ascii="仿宋_GB2312" w:eastAsia="仿宋_GB2312" w:hint="eastAsia"/>
                <w:sz w:val="24"/>
              </w:rPr>
              <w:t>参加工作时间</w:t>
            </w:r>
          </w:p>
        </w:tc>
        <w:tc>
          <w:tcPr>
            <w:tcW w:w="1486" w:type="dxa"/>
            <w:shd w:val="clear" w:color="auto" w:fill="FFFFFF"/>
            <w:vAlign w:val="center"/>
          </w:tcPr>
          <w:p w:rsidR="00BD658E" w:rsidRPr="00A05831" w:rsidRDefault="00BD658E" w:rsidP="00E523EC">
            <w:pPr>
              <w:jc w:val="center"/>
              <w:rPr>
                <w:rFonts w:ascii="仿宋_GB2312" w:eastAsia="仿宋_GB2312" w:hint="eastAsia"/>
                <w:sz w:val="24"/>
              </w:rPr>
            </w:pPr>
            <w:proofErr w:type="spellStart"/>
            <w:r w:rsidRPr="00A05831">
              <w:rPr>
                <w:rFonts w:ascii="仿宋_GB2312" w:eastAsia="仿宋_GB2312" w:hint="eastAsia"/>
                <w:sz w:val="24"/>
              </w:rPr>
              <w:t>yy</w:t>
            </w:r>
            <w:proofErr w:type="spellEnd"/>
            <w:r w:rsidRPr="00A05831">
              <w:rPr>
                <w:rFonts w:ascii="仿宋_GB2312" w:eastAsia="仿宋_GB2312" w:hint="eastAsia"/>
                <w:sz w:val="24"/>
              </w:rPr>
              <w:t>-mm</w:t>
            </w:r>
          </w:p>
        </w:tc>
      </w:tr>
      <w:tr w:rsidR="00BD658E" w:rsidRPr="00A05831" w:rsidTr="00E523EC">
        <w:trPr>
          <w:cantSplit/>
          <w:trHeight w:val="835"/>
        </w:trPr>
        <w:tc>
          <w:tcPr>
            <w:tcW w:w="1282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BD658E" w:rsidRPr="00A05831" w:rsidRDefault="00BD658E" w:rsidP="00E523EC">
            <w:pPr>
              <w:jc w:val="center"/>
              <w:rPr>
                <w:rFonts w:ascii="仿宋_GB2312" w:eastAsia="仿宋_GB2312" w:hint="eastAsia"/>
                <w:sz w:val="24"/>
              </w:rPr>
            </w:pPr>
            <w:r w:rsidRPr="00A05831">
              <w:rPr>
                <w:rFonts w:ascii="仿宋_GB2312" w:eastAsia="仿宋_GB2312" w:hint="eastAsia"/>
                <w:sz w:val="24"/>
              </w:rPr>
              <w:t>学  历</w:t>
            </w:r>
          </w:p>
        </w:tc>
        <w:tc>
          <w:tcPr>
            <w:tcW w:w="1133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BD658E" w:rsidRPr="00A05831" w:rsidRDefault="00BD658E" w:rsidP="00E523EC">
            <w:pPr>
              <w:jc w:val="center"/>
              <w:rPr>
                <w:rFonts w:ascii="仿宋_GB2312" w:eastAsia="仿宋_GB2312" w:hint="eastAsia"/>
                <w:sz w:val="24"/>
              </w:rPr>
            </w:pPr>
          </w:p>
        </w:tc>
        <w:tc>
          <w:tcPr>
            <w:tcW w:w="1222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BD658E" w:rsidRPr="00A05831" w:rsidRDefault="00BD658E" w:rsidP="00E523EC">
            <w:pPr>
              <w:jc w:val="center"/>
              <w:rPr>
                <w:rFonts w:ascii="仿宋_GB2312" w:eastAsia="仿宋_GB2312" w:hint="eastAsia"/>
                <w:sz w:val="24"/>
              </w:rPr>
            </w:pPr>
            <w:r w:rsidRPr="00A05831">
              <w:rPr>
                <w:rFonts w:ascii="仿宋_GB2312" w:eastAsia="仿宋_GB2312" w:hint="eastAsia"/>
                <w:sz w:val="24"/>
              </w:rPr>
              <w:t>职称（</w:t>
            </w:r>
            <w:proofErr w:type="gramStart"/>
            <w:r w:rsidRPr="00A05831">
              <w:rPr>
                <w:rFonts w:ascii="仿宋_GB2312" w:eastAsia="仿宋_GB2312" w:hint="eastAsia"/>
                <w:sz w:val="24"/>
              </w:rPr>
              <w:t>务</w:t>
            </w:r>
            <w:proofErr w:type="gramEnd"/>
            <w:r w:rsidRPr="00A05831">
              <w:rPr>
                <w:rFonts w:ascii="仿宋_GB2312" w:eastAsia="仿宋_GB2312" w:hint="eastAsia"/>
                <w:sz w:val="24"/>
              </w:rPr>
              <w:t>）</w:t>
            </w:r>
          </w:p>
          <w:p w:rsidR="00BD658E" w:rsidRPr="00A05831" w:rsidRDefault="00BD658E" w:rsidP="00E523EC">
            <w:pPr>
              <w:jc w:val="center"/>
              <w:rPr>
                <w:rFonts w:ascii="仿宋_GB2312" w:eastAsia="仿宋_GB2312" w:hint="eastAsia"/>
                <w:sz w:val="24"/>
              </w:rPr>
            </w:pPr>
            <w:r w:rsidRPr="00A05831">
              <w:rPr>
                <w:rFonts w:ascii="仿宋_GB2312" w:eastAsia="仿宋_GB2312" w:hint="eastAsia"/>
                <w:sz w:val="24"/>
              </w:rPr>
              <w:t>及时间</w:t>
            </w:r>
          </w:p>
        </w:tc>
        <w:tc>
          <w:tcPr>
            <w:tcW w:w="1560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BD658E" w:rsidRPr="00A05831" w:rsidRDefault="00BD658E" w:rsidP="00E523EC">
            <w:pPr>
              <w:jc w:val="center"/>
              <w:rPr>
                <w:rFonts w:ascii="仿宋_GB2312" w:eastAsia="仿宋_GB2312" w:hint="eastAsia"/>
                <w:sz w:val="24"/>
              </w:rPr>
            </w:pPr>
            <w:r w:rsidRPr="00A05831">
              <w:rPr>
                <w:rFonts w:ascii="仿宋_GB2312" w:eastAsia="仿宋_GB2312" w:hint="eastAsia"/>
                <w:sz w:val="24"/>
              </w:rPr>
              <w:t>讲师</w:t>
            </w:r>
          </w:p>
          <w:p w:rsidR="00BD658E" w:rsidRPr="00A05831" w:rsidRDefault="00BD658E" w:rsidP="00E523EC">
            <w:pPr>
              <w:jc w:val="center"/>
              <w:rPr>
                <w:rFonts w:ascii="仿宋_GB2312" w:eastAsia="仿宋_GB2312" w:hint="eastAsia"/>
                <w:sz w:val="24"/>
              </w:rPr>
            </w:pPr>
            <w:r w:rsidRPr="00A05831">
              <w:rPr>
                <w:rFonts w:ascii="仿宋_GB2312" w:eastAsia="仿宋_GB2312" w:hint="eastAsia"/>
                <w:sz w:val="24"/>
              </w:rPr>
              <w:t>（</w:t>
            </w:r>
            <w:r w:rsidRPr="00A05831">
              <w:rPr>
                <w:rFonts w:ascii="Times New Roman" w:eastAsia="仿宋_GB2312" w:hAnsi="Times New Roman"/>
                <w:sz w:val="24"/>
              </w:rPr>
              <w:t>20</w:t>
            </w:r>
            <w:r w:rsidRPr="00A05831">
              <w:rPr>
                <w:rFonts w:ascii="仿宋_GB2312" w:eastAsia="仿宋_GB2312" w:hint="eastAsia"/>
                <w:sz w:val="24"/>
              </w:rPr>
              <w:t>XX.</w:t>
            </w:r>
            <w:r w:rsidRPr="00A05831">
              <w:rPr>
                <w:rFonts w:ascii="Times New Roman" w:eastAsia="仿宋_GB2312" w:hAnsi="Times New Roman"/>
                <w:sz w:val="24"/>
              </w:rPr>
              <w:t>12</w:t>
            </w:r>
            <w:r w:rsidRPr="00A05831">
              <w:rPr>
                <w:rFonts w:ascii="仿宋_GB2312" w:eastAsia="仿宋_GB2312" w:hint="eastAsia"/>
                <w:sz w:val="24"/>
              </w:rPr>
              <w:t>）</w:t>
            </w:r>
          </w:p>
        </w:tc>
        <w:tc>
          <w:tcPr>
            <w:tcW w:w="1260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BD658E" w:rsidRPr="00A05831" w:rsidRDefault="00BD658E" w:rsidP="00E523EC">
            <w:pPr>
              <w:jc w:val="center"/>
              <w:rPr>
                <w:rFonts w:ascii="仿宋_GB2312" w:eastAsia="仿宋_GB2312" w:hint="eastAsia"/>
                <w:sz w:val="24"/>
              </w:rPr>
            </w:pPr>
            <w:r w:rsidRPr="00A05831">
              <w:rPr>
                <w:rFonts w:ascii="仿宋_GB2312" w:eastAsia="仿宋_GB2312" w:hint="eastAsia"/>
                <w:sz w:val="24"/>
              </w:rPr>
              <w:t>政治面貌</w:t>
            </w:r>
          </w:p>
        </w:tc>
        <w:tc>
          <w:tcPr>
            <w:tcW w:w="1155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BD658E" w:rsidRPr="00A05831" w:rsidRDefault="00BD658E" w:rsidP="00E523EC">
            <w:pPr>
              <w:jc w:val="center"/>
              <w:rPr>
                <w:rFonts w:ascii="仿宋_GB2312" w:eastAsia="仿宋_GB2312" w:hint="eastAsia"/>
                <w:sz w:val="24"/>
              </w:rPr>
            </w:pPr>
          </w:p>
        </w:tc>
        <w:tc>
          <w:tcPr>
            <w:tcW w:w="1263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BD658E" w:rsidRPr="00A05831" w:rsidRDefault="00BD658E" w:rsidP="00E523EC">
            <w:pPr>
              <w:jc w:val="center"/>
              <w:rPr>
                <w:rFonts w:ascii="仿宋_GB2312" w:eastAsia="仿宋_GB2312" w:hint="eastAsia"/>
                <w:sz w:val="24"/>
              </w:rPr>
            </w:pPr>
            <w:r w:rsidRPr="00A05831">
              <w:rPr>
                <w:rFonts w:ascii="仿宋_GB2312" w:eastAsia="仿宋_GB2312" w:hint="eastAsia"/>
                <w:sz w:val="24"/>
              </w:rPr>
              <w:t>联 系</w:t>
            </w:r>
          </w:p>
          <w:p w:rsidR="00BD658E" w:rsidRPr="00A05831" w:rsidRDefault="00BD658E" w:rsidP="00E523EC">
            <w:pPr>
              <w:jc w:val="center"/>
              <w:rPr>
                <w:rFonts w:ascii="仿宋_GB2312" w:eastAsia="仿宋_GB2312" w:hint="eastAsia"/>
                <w:sz w:val="24"/>
              </w:rPr>
            </w:pPr>
            <w:r w:rsidRPr="00A05831">
              <w:rPr>
                <w:rFonts w:ascii="仿宋_GB2312" w:eastAsia="仿宋_GB2312" w:hint="eastAsia"/>
                <w:sz w:val="24"/>
              </w:rPr>
              <w:t>电 话</w:t>
            </w:r>
          </w:p>
        </w:tc>
        <w:tc>
          <w:tcPr>
            <w:tcW w:w="1486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BD658E" w:rsidRPr="00A05831" w:rsidRDefault="00BD658E" w:rsidP="00E523EC">
            <w:pPr>
              <w:jc w:val="center"/>
              <w:rPr>
                <w:rFonts w:ascii="仿宋_GB2312" w:eastAsia="仿宋_GB2312" w:hint="eastAsia"/>
                <w:szCs w:val="21"/>
              </w:rPr>
            </w:pPr>
          </w:p>
        </w:tc>
      </w:tr>
      <w:tr w:rsidR="00BD658E" w:rsidRPr="00A05831" w:rsidTr="00E523EC">
        <w:trPr>
          <w:cantSplit/>
          <w:trHeight w:val="821"/>
        </w:trPr>
        <w:tc>
          <w:tcPr>
            <w:tcW w:w="1282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BD658E" w:rsidRPr="00A05831" w:rsidRDefault="00BD658E" w:rsidP="00E523EC">
            <w:pPr>
              <w:jc w:val="center"/>
              <w:rPr>
                <w:rFonts w:ascii="仿宋_GB2312" w:eastAsia="仿宋_GB2312" w:hint="eastAsia"/>
                <w:sz w:val="24"/>
              </w:rPr>
            </w:pPr>
            <w:r w:rsidRPr="00A05831">
              <w:rPr>
                <w:rFonts w:ascii="仿宋_GB2312" w:eastAsia="仿宋_GB2312" w:hint="eastAsia"/>
                <w:sz w:val="24"/>
              </w:rPr>
              <w:t>现单位及岗位级别</w:t>
            </w:r>
          </w:p>
        </w:tc>
        <w:tc>
          <w:tcPr>
            <w:tcW w:w="3915" w:type="dxa"/>
            <w:gridSpan w:val="3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BD658E" w:rsidRPr="00A05831" w:rsidRDefault="00BD658E" w:rsidP="00E523EC">
            <w:pPr>
              <w:jc w:val="center"/>
              <w:rPr>
                <w:rFonts w:ascii="仿宋_GB2312" w:eastAsia="仿宋_GB2312" w:hint="eastAsia"/>
              </w:rPr>
            </w:pPr>
            <w:r w:rsidRPr="00A05831">
              <w:rPr>
                <w:rFonts w:ascii="仿宋_GB2312" w:eastAsia="仿宋_GB2312" w:hint="eastAsia"/>
                <w:sz w:val="24"/>
              </w:rPr>
              <w:t>****单位****岗位*****级别</w:t>
            </w:r>
          </w:p>
        </w:tc>
        <w:tc>
          <w:tcPr>
            <w:tcW w:w="1260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BD658E" w:rsidRPr="00A05831" w:rsidRDefault="00BD658E" w:rsidP="00E523EC">
            <w:pPr>
              <w:jc w:val="center"/>
              <w:rPr>
                <w:rFonts w:ascii="仿宋_GB2312" w:eastAsia="仿宋_GB2312" w:hint="eastAsia"/>
                <w:sz w:val="24"/>
              </w:rPr>
            </w:pPr>
            <w:r w:rsidRPr="00A05831">
              <w:rPr>
                <w:rFonts w:ascii="仿宋_GB2312" w:eastAsia="仿宋_GB2312" w:hint="eastAsia"/>
                <w:sz w:val="24"/>
              </w:rPr>
              <w:t>拟调入单位及工作岗位</w:t>
            </w:r>
          </w:p>
        </w:tc>
        <w:tc>
          <w:tcPr>
            <w:tcW w:w="3904" w:type="dxa"/>
            <w:gridSpan w:val="3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BD658E" w:rsidRPr="00A05831" w:rsidRDefault="00BD658E" w:rsidP="00E523EC">
            <w:pPr>
              <w:jc w:val="center"/>
              <w:rPr>
                <w:rFonts w:ascii="仿宋_GB2312" w:eastAsia="仿宋_GB2312" w:hint="eastAsia"/>
              </w:rPr>
            </w:pPr>
            <w:r w:rsidRPr="00A05831">
              <w:rPr>
                <w:rFonts w:ascii="仿宋_GB2312" w:eastAsia="仿宋_GB2312" w:hint="eastAsia"/>
                <w:sz w:val="24"/>
              </w:rPr>
              <w:t>****单位****岗位*****级别</w:t>
            </w:r>
          </w:p>
        </w:tc>
      </w:tr>
      <w:tr w:rsidR="00BD658E" w:rsidRPr="00A05831" w:rsidTr="00E523EC">
        <w:trPr>
          <w:cantSplit/>
          <w:trHeight w:val="2926"/>
        </w:trPr>
        <w:tc>
          <w:tcPr>
            <w:tcW w:w="1282" w:type="dxa"/>
            <w:shd w:val="clear" w:color="auto" w:fill="FFFFFF"/>
            <w:vAlign w:val="center"/>
          </w:tcPr>
          <w:p w:rsidR="00BD658E" w:rsidRPr="00A05831" w:rsidRDefault="00BD658E" w:rsidP="00E523EC">
            <w:pPr>
              <w:jc w:val="center"/>
              <w:rPr>
                <w:rFonts w:ascii="仿宋_GB2312" w:eastAsia="仿宋_GB2312" w:hint="eastAsia"/>
                <w:sz w:val="24"/>
              </w:rPr>
            </w:pPr>
            <w:r w:rsidRPr="00A05831">
              <w:rPr>
                <w:rFonts w:ascii="仿宋_GB2312" w:eastAsia="仿宋_GB2312" w:hint="eastAsia"/>
                <w:sz w:val="24"/>
              </w:rPr>
              <w:t>个</w:t>
            </w:r>
          </w:p>
          <w:p w:rsidR="00BD658E" w:rsidRPr="00A05831" w:rsidRDefault="00BD658E" w:rsidP="00E523EC">
            <w:pPr>
              <w:jc w:val="center"/>
              <w:rPr>
                <w:rFonts w:ascii="仿宋_GB2312" w:eastAsia="仿宋_GB2312" w:hint="eastAsia"/>
                <w:sz w:val="24"/>
              </w:rPr>
            </w:pPr>
            <w:r w:rsidRPr="00A05831">
              <w:rPr>
                <w:rFonts w:ascii="仿宋_GB2312" w:eastAsia="仿宋_GB2312" w:hint="eastAsia"/>
                <w:sz w:val="24"/>
              </w:rPr>
              <w:t>人</w:t>
            </w:r>
          </w:p>
          <w:p w:rsidR="00BD658E" w:rsidRPr="00A05831" w:rsidRDefault="00BD658E" w:rsidP="00E523EC">
            <w:pPr>
              <w:jc w:val="center"/>
              <w:rPr>
                <w:rFonts w:ascii="仿宋_GB2312" w:eastAsia="仿宋_GB2312" w:hint="eastAsia"/>
              </w:rPr>
            </w:pPr>
            <w:r w:rsidRPr="00A05831">
              <w:rPr>
                <w:rFonts w:ascii="仿宋_GB2312" w:eastAsia="仿宋_GB2312" w:hint="eastAsia"/>
              </w:rPr>
              <w:t>简</w:t>
            </w:r>
          </w:p>
          <w:p w:rsidR="00BD658E" w:rsidRPr="00A05831" w:rsidRDefault="00BD658E" w:rsidP="00E523EC">
            <w:pPr>
              <w:jc w:val="center"/>
              <w:rPr>
                <w:rFonts w:ascii="仿宋_GB2312" w:eastAsia="仿宋_GB2312" w:hint="eastAsia"/>
              </w:rPr>
            </w:pPr>
            <w:r w:rsidRPr="00A05831">
              <w:rPr>
                <w:rFonts w:ascii="仿宋_GB2312" w:eastAsia="仿宋_GB2312" w:hint="eastAsia"/>
              </w:rPr>
              <w:t>历</w:t>
            </w:r>
          </w:p>
          <w:p w:rsidR="00BD658E" w:rsidRPr="00A05831" w:rsidRDefault="00BD658E" w:rsidP="00E523EC">
            <w:pPr>
              <w:jc w:val="center"/>
              <w:rPr>
                <w:rFonts w:ascii="仿宋_GB2312" w:eastAsia="仿宋_GB2312" w:hint="eastAsia"/>
                <w:sz w:val="24"/>
              </w:rPr>
            </w:pPr>
          </w:p>
        </w:tc>
        <w:tc>
          <w:tcPr>
            <w:tcW w:w="9079" w:type="dxa"/>
            <w:gridSpan w:val="7"/>
            <w:shd w:val="clear" w:color="auto" w:fill="FFFFFF"/>
          </w:tcPr>
          <w:p w:rsidR="00BD658E" w:rsidRPr="00A05831" w:rsidRDefault="00BD658E" w:rsidP="00E523EC">
            <w:pPr>
              <w:rPr>
                <w:rFonts w:ascii="仿宋_GB2312" w:eastAsia="仿宋_GB2312" w:hint="eastAsia"/>
                <w:sz w:val="24"/>
              </w:rPr>
            </w:pPr>
          </w:p>
          <w:p w:rsidR="00BD658E" w:rsidRPr="00A05831" w:rsidRDefault="00BD658E" w:rsidP="00E523EC">
            <w:pPr>
              <w:rPr>
                <w:rFonts w:ascii="仿宋_GB2312" w:eastAsia="仿宋_GB2312" w:hint="eastAsia"/>
                <w:sz w:val="24"/>
              </w:rPr>
            </w:pPr>
            <w:r w:rsidRPr="00A05831">
              <w:rPr>
                <w:rFonts w:ascii="仿宋_GB2312" w:eastAsia="仿宋_GB2312" w:hint="eastAsia"/>
                <w:sz w:val="24"/>
              </w:rPr>
              <w:t>示例：</w:t>
            </w:r>
          </w:p>
          <w:p w:rsidR="00BD658E" w:rsidRPr="00A05831" w:rsidRDefault="00BD658E" w:rsidP="00E523EC">
            <w:pPr>
              <w:rPr>
                <w:rFonts w:ascii="仿宋_GB2312" w:eastAsia="仿宋_GB2312" w:hint="eastAsia"/>
                <w:sz w:val="24"/>
              </w:rPr>
            </w:pPr>
            <w:r w:rsidRPr="00A05831">
              <w:rPr>
                <w:rFonts w:ascii="Times New Roman" w:eastAsia="仿宋_GB2312" w:hAnsi="Times New Roman"/>
                <w:sz w:val="24"/>
              </w:rPr>
              <w:t>20</w:t>
            </w:r>
            <w:r w:rsidRPr="00A05831">
              <w:rPr>
                <w:rFonts w:ascii="仿宋_GB2312" w:eastAsia="仿宋_GB2312" w:hint="eastAsia"/>
                <w:sz w:val="24"/>
              </w:rPr>
              <w:t>XX年XX月至</w:t>
            </w:r>
            <w:r w:rsidRPr="00A05831">
              <w:rPr>
                <w:rFonts w:ascii="Times New Roman" w:eastAsia="仿宋_GB2312" w:hAnsi="Times New Roman"/>
                <w:sz w:val="24"/>
              </w:rPr>
              <w:t>20</w:t>
            </w:r>
            <w:r w:rsidRPr="00A05831">
              <w:rPr>
                <w:rFonts w:ascii="仿宋_GB2312" w:eastAsia="仿宋_GB2312" w:hint="eastAsia"/>
                <w:sz w:val="24"/>
              </w:rPr>
              <w:t>XX年XX月，就读于XXXX大学XXXX专业，获学士学位；</w:t>
            </w:r>
          </w:p>
          <w:p w:rsidR="00BD658E" w:rsidRPr="00A05831" w:rsidRDefault="00BD658E" w:rsidP="00E523EC">
            <w:pPr>
              <w:rPr>
                <w:rFonts w:ascii="仿宋_GB2312" w:eastAsia="仿宋_GB2312" w:hint="eastAsia"/>
                <w:sz w:val="24"/>
              </w:rPr>
            </w:pPr>
            <w:r w:rsidRPr="00A05831">
              <w:rPr>
                <w:rFonts w:ascii="Times New Roman" w:eastAsia="仿宋_GB2312" w:hAnsi="Times New Roman"/>
                <w:sz w:val="24"/>
              </w:rPr>
              <w:t>20</w:t>
            </w:r>
            <w:r w:rsidRPr="00A05831">
              <w:rPr>
                <w:rFonts w:ascii="仿宋_GB2312" w:eastAsia="仿宋_GB2312" w:hint="eastAsia"/>
                <w:sz w:val="24"/>
              </w:rPr>
              <w:t>XX年XX月至</w:t>
            </w:r>
            <w:r w:rsidRPr="00A05831">
              <w:rPr>
                <w:rFonts w:ascii="Times New Roman" w:eastAsia="仿宋_GB2312" w:hAnsi="Times New Roman"/>
                <w:sz w:val="24"/>
              </w:rPr>
              <w:t>20</w:t>
            </w:r>
            <w:r w:rsidRPr="00A05831">
              <w:rPr>
                <w:rFonts w:ascii="仿宋_GB2312" w:eastAsia="仿宋_GB2312" w:hint="eastAsia"/>
                <w:sz w:val="24"/>
              </w:rPr>
              <w:t>XX年XX月，就读于XXXX大学XXXX专业，获硕士学位；</w:t>
            </w:r>
          </w:p>
          <w:p w:rsidR="00BD658E" w:rsidRPr="00A05831" w:rsidRDefault="00BD658E" w:rsidP="00E523EC">
            <w:pPr>
              <w:rPr>
                <w:rFonts w:ascii="仿宋_GB2312" w:eastAsia="仿宋_GB2312" w:hint="eastAsia"/>
                <w:sz w:val="24"/>
              </w:rPr>
            </w:pPr>
            <w:r w:rsidRPr="00A05831">
              <w:rPr>
                <w:rFonts w:ascii="Times New Roman" w:eastAsia="仿宋_GB2312" w:hAnsi="Times New Roman"/>
                <w:sz w:val="24"/>
              </w:rPr>
              <w:t>20</w:t>
            </w:r>
            <w:r w:rsidRPr="00A05831">
              <w:rPr>
                <w:rFonts w:ascii="仿宋_GB2312" w:eastAsia="仿宋_GB2312" w:hint="eastAsia"/>
                <w:sz w:val="24"/>
              </w:rPr>
              <w:t>XX年XX月至</w:t>
            </w:r>
            <w:r w:rsidRPr="00A05831">
              <w:rPr>
                <w:rFonts w:ascii="Times New Roman" w:eastAsia="仿宋_GB2312" w:hAnsi="Times New Roman"/>
                <w:sz w:val="24"/>
              </w:rPr>
              <w:t>20</w:t>
            </w:r>
            <w:r w:rsidRPr="00A05831">
              <w:rPr>
                <w:rFonts w:ascii="仿宋_GB2312" w:eastAsia="仿宋_GB2312" w:hint="eastAsia"/>
                <w:sz w:val="24"/>
              </w:rPr>
              <w:t>XX年XX月，就读于XXXX大学XXXX专业，获博士学位；</w:t>
            </w:r>
          </w:p>
          <w:p w:rsidR="00BD658E" w:rsidRPr="00A05831" w:rsidRDefault="00BD658E" w:rsidP="00E523EC">
            <w:pPr>
              <w:rPr>
                <w:rFonts w:ascii="仿宋_GB2312" w:eastAsia="仿宋_GB2312" w:hint="eastAsia"/>
                <w:sz w:val="24"/>
              </w:rPr>
            </w:pPr>
            <w:r w:rsidRPr="00A05831">
              <w:rPr>
                <w:rFonts w:ascii="Times New Roman" w:eastAsia="仿宋_GB2312" w:hAnsi="Times New Roman"/>
                <w:sz w:val="24"/>
              </w:rPr>
              <w:t>20</w:t>
            </w:r>
            <w:r w:rsidRPr="00A05831">
              <w:rPr>
                <w:rFonts w:ascii="仿宋_GB2312" w:eastAsia="仿宋_GB2312" w:hint="eastAsia"/>
                <w:sz w:val="24"/>
              </w:rPr>
              <w:t>XX年XX月至</w:t>
            </w:r>
            <w:r w:rsidRPr="00A05831">
              <w:rPr>
                <w:rFonts w:ascii="Times New Roman" w:eastAsia="仿宋_GB2312" w:hAnsi="Times New Roman"/>
                <w:sz w:val="24"/>
              </w:rPr>
              <w:t>20</w:t>
            </w:r>
            <w:r w:rsidRPr="00A05831">
              <w:rPr>
                <w:rFonts w:ascii="仿宋_GB2312" w:eastAsia="仿宋_GB2312" w:hint="eastAsia"/>
                <w:sz w:val="24"/>
              </w:rPr>
              <w:t>XX年XX月，在XXX单位从事XXXX工作；</w:t>
            </w:r>
          </w:p>
          <w:p w:rsidR="00BD658E" w:rsidRPr="00A05831" w:rsidRDefault="00BD658E" w:rsidP="00E523EC">
            <w:pPr>
              <w:rPr>
                <w:rFonts w:ascii="仿宋_GB2312" w:eastAsia="仿宋_GB2312" w:hint="eastAsia"/>
                <w:sz w:val="24"/>
              </w:rPr>
            </w:pPr>
            <w:r w:rsidRPr="00A05831">
              <w:rPr>
                <w:rFonts w:ascii="Times New Roman" w:eastAsia="仿宋_GB2312" w:hAnsi="Times New Roman"/>
                <w:sz w:val="24"/>
              </w:rPr>
              <w:t>20</w:t>
            </w:r>
            <w:r w:rsidRPr="00A05831">
              <w:rPr>
                <w:rFonts w:ascii="仿宋_GB2312" w:eastAsia="仿宋_GB2312" w:hint="eastAsia"/>
                <w:sz w:val="24"/>
              </w:rPr>
              <w:t>XX年XX月至</w:t>
            </w:r>
            <w:r w:rsidRPr="00A05831">
              <w:rPr>
                <w:rFonts w:ascii="Times New Roman" w:eastAsia="仿宋_GB2312" w:hAnsi="Times New Roman"/>
                <w:sz w:val="24"/>
              </w:rPr>
              <w:t>20</w:t>
            </w:r>
            <w:r w:rsidRPr="00A05831">
              <w:rPr>
                <w:rFonts w:ascii="仿宋_GB2312" w:eastAsia="仿宋_GB2312" w:hint="eastAsia"/>
                <w:sz w:val="24"/>
              </w:rPr>
              <w:t>XX年XX月，在XXX单位从事XXXX工作。</w:t>
            </w:r>
          </w:p>
          <w:p w:rsidR="00BD658E" w:rsidRPr="00A05831" w:rsidRDefault="00BD658E" w:rsidP="00E523EC">
            <w:pPr>
              <w:rPr>
                <w:rFonts w:ascii="仿宋_GB2312" w:eastAsia="仿宋_GB2312" w:hint="eastAsia"/>
                <w:sz w:val="24"/>
              </w:rPr>
            </w:pPr>
          </w:p>
        </w:tc>
      </w:tr>
      <w:tr w:rsidR="00BD658E" w:rsidRPr="00A05831" w:rsidTr="0045520B">
        <w:trPr>
          <w:cantSplit/>
          <w:trHeight w:val="5655"/>
        </w:trPr>
        <w:tc>
          <w:tcPr>
            <w:tcW w:w="1282" w:type="dxa"/>
            <w:shd w:val="clear" w:color="auto" w:fill="FFFFFF"/>
            <w:vAlign w:val="center"/>
          </w:tcPr>
          <w:p w:rsidR="00BD658E" w:rsidRPr="00A05831" w:rsidRDefault="00BD658E" w:rsidP="00E523EC">
            <w:pPr>
              <w:jc w:val="center"/>
              <w:rPr>
                <w:rFonts w:ascii="仿宋_GB2312" w:eastAsia="仿宋_GB2312" w:hint="eastAsia"/>
                <w:sz w:val="24"/>
              </w:rPr>
            </w:pPr>
            <w:r w:rsidRPr="00A05831">
              <w:rPr>
                <w:rFonts w:ascii="仿宋_GB2312" w:eastAsia="仿宋_GB2312" w:hint="eastAsia"/>
                <w:sz w:val="24"/>
              </w:rPr>
              <w:t>申</w:t>
            </w:r>
          </w:p>
          <w:p w:rsidR="00BD658E" w:rsidRPr="00A05831" w:rsidRDefault="00BD658E" w:rsidP="00E523EC">
            <w:pPr>
              <w:jc w:val="center"/>
              <w:rPr>
                <w:rFonts w:ascii="仿宋_GB2312" w:eastAsia="仿宋_GB2312" w:hint="eastAsia"/>
                <w:sz w:val="24"/>
              </w:rPr>
            </w:pPr>
            <w:r w:rsidRPr="00A05831">
              <w:rPr>
                <w:rFonts w:ascii="仿宋_GB2312" w:eastAsia="仿宋_GB2312" w:hint="eastAsia"/>
                <w:sz w:val="24"/>
              </w:rPr>
              <w:t>请</w:t>
            </w:r>
          </w:p>
          <w:p w:rsidR="00BD658E" w:rsidRPr="00A05831" w:rsidRDefault="00BD658E" w:rsidP="00E523EC">
            <w:pPr>
              <w:jc w:val="center"/>
              <w:rPr>
                <w:rFonts w:ascii="仿宋_GB2312" w:eastAsia="仿宋_GB2312" w:hint="eastAsia"/>
                <w:sz w:val="24"/>
              </w:rPr>
            </w:pPr>
            <w:r w:rsidRPr="00A05831">
              <w:rPr>
                <w:rFonts w:ascii="仿宋_GB2312" w:eastAsia="仿宋_GB2312" w:hint="eastAsia"/>
                <w:sz w:val="24"/>
              </w:rPr>
              <w:t>理</w:t>
            </w:r>
          </w:p>
          <w:p w:rsidR="00BD658E" w:rsidRPr="00A05831" w:rsidRDefault="00BD658E" w:rsidP="00E523EC">
            <w:pPr>
              <w:jc w:val="center"/>
              <w:rPr>
                <w:rFonts w:ascii="仿宋_GB2312" w:eastAsia="仿宋_GB2312" w:hint="eastAsia"/>
                <w:sz w:val="24"/>
              </w:rPr>
            </w:pPr>
            <w:r w:rsidRPr="00A05831">
              <w:rPr>
                <w:rFonts w:ascii="仿宋_GB2312" w:eastAsia="仿宋_GB2312" w:hint="eastAsia"/>
                <w:sz w:val="24"/>
              </w:rPr>
              <w:t>由</w:t>
            </w:r>
          </w:p>
        </w:tc>
        <w:tc>
          <w:tcPr>
            <w:tcW w:w="9079" w:type="dxa"/>
            <w:gridSpan w:val="7"/>
            <w:shd w:val="clear" w:color="auto" w:fill="FFFFFF"/>
            <w:vAlign w:val="bottom"/>
          </w:tcPr>
          <w:p w:rsidR="00BD658E" w:rsidRPr="00A05831" w:rsidRDefault="00BD658E" w:rsidP="00E523EC">
            <w:pPr>
              <w:rPr>
                <w:rFonts w:ascii="仿宋_GB2312" w:eastAsia="仿宋_GB2312" w:hint="eastAsia"/>
                <w:sz w:val="24"/>
              </w:rPr>
            </w:pPr>
            <w:r w:rsidRPr="00A05831">
              <w:rPr>
                <w:rFonts w:ascii="仿宋_GB2312" w:eastAsia="仿宋_GB2312" w:hint="eastAsia"/>
                <w:sz w:val="24"/>
              </w:rPr>
              <w:t xml:space="preserve">  申请人签名：                                     年     月     日</w:t>
            </w:r>
          </w:p>
          <w:p w:rsidR="00BD658E" w:rsidRPr="00A05831" w:rsidRDefault="00BD658E" w:rsidP="00E523EC">
            <w:pPr>
              <w:rPr>
                <w:rFonts w:ascii="仿宋_GB2312" w:eastAsia="仿宋_GB2312" w:hint="eastAsia"/>
                <w:sz w:val="24"/>
              </w:rPr>
            </w:pPr>
          </w:p>
        </w:tc>
      </w:tr>
    </w:tbl>
    <w:p w:rsidR="00BD658E" w:rsidRPr="00A05831" w:rsidRDefault="00BD658E" w:rsidP="00BD658E">
      <w:pPr>
        <w:jc w:val="left"/>
        <w:rPr>
          <w:rFonts w:ascii="仿宋_GB2312" w:eastAsia="仿宋_GB2312" w:hint="eastAsia"/>
          <w:sz w:val="24"/>
        </w:rPr>
      </w:pPr>
    </w:p>
    <w:p w:rsidR="00BD658E" w:rsidRPr="00A05831" w:rsidRDefault="00BD658E" w:rsidP="00BD658E">
      <w:pPr>
        <w:jc w:val="left"/>
        <w:rPr>
          <w:rFonts w:ascii="仿宋_GB2312" w:eastAsia="仿宋_GB2312" w:hint="eastAsia"/>
          <w:sz w:val="22"/>
        </w:rPr>
      </w:pPr>
      <w:r w:rsidRPr="00A05831">
        <w:rPr>
          <w:rFonts w:ascii="仿宋_GB2312" w:eastAsia="仿宋_GB2312" w:hint="eastAsia"/>
          <w:sz w:val="22"/>
        </w:rPr>
        <w:t>备注：本表请用A</w:t>
      </w:r>
      <w:r w:rsidRPr="00A05831">
        <w:rPr>
          <w:rFonts w:ascii="Times New Roman" w:eastAsia="仿宋_GB2312" w:hAnsi="Times New Roman"/>
          <w:sz w:val="22"/>
        </w:rPr>
        <w:t>4</w:t>
      </w:r>
      <w:r w:rsidRPr="00A05831">
        <w:rPr>
          <w:rFonts w:ascii="仿宋_GB2312" w:eastAsia="仿宋_GB2312" w:hint="eastAsia"/>
          <w:sz w:val="22"/>
        </w:rPr>
        <w:t>纸双面打印，经各单位同意后，交到人力资源处</w:t>
      </w:r>
      <w:r w:rsidRPr="00A05831">
        <w:rPr>
          <w:rFonts w:ascii="仿宋_GB2312" w:eastAsia="仿宋_GB2312" w:hint="eastAsia"/>
          <w:b/>
          <w:sz w:val="24"/>
        </w:rPr>
        <w:t>人事科</w:t>
      </w:r>
      <w:r w:rsidRPr="00A05831">
        <w:rPr>
          <w:rFonts w:ascii="Times New Roman" w:eastAsia="仿宋_GB2312" w:hAnsi="Times New Roman"/>
          <w:b/>
          <w:sz w:val="24"/>
        </w:rPr>
        <w:t>918</w:t>
      </w:r>
      <w:r w:rsidRPr="00A05831">
        <w:rPr>
          <w:rFonts w:ascii="仿宋_GB2312" w:eastAsia="仿宋_GB2312" w:hint="eastAsia"/>
          <w:b/>
          <w:sz w:val="24"/>
        </w:rPr>
        <w:t>室</w:t>
      </w:r>
      <w:r w:rsidRPr="00A05831">
        <w:rPr>
          <w:rFonts w:ascii="仿宋_GB2312" w:eastAsia="仿宋_GB2312" w:hint="eastAsia"/>
          <w:sz w:val="22"/>
        </w:rPr>
        <w:t>。</w:t>
      </w:r>
    </w:p>
    <w:tbl>
      <w:tblPr>
        <w:tblpPr w:leftFromText="180" w:rightFromText="180" w:vertAnchor="text" w:horzAnchor="page" w:tblpXSpec="center" w:tblpY="274"/>
        <w:tblW w:w="104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1734"/>
        <w:gridCol w:w="8688"/>
      </w:tblGrid>
      <w:tr w:rsidR="00BD658E" w:rsidRPr="00A05831" w:rsidTr="00A05831">
        <w:trPr>
          <w:cantSplit/>
          <w:trHeight w:val="2054"/>
        </w:trPr>
        <w:tc>
          <w:tcPr>
            <w:tcW w:w="1734" w:type="dxa"/>
            <w:shd w:val="clear" w:color="auto" w:fill="FFFFFF"/>
            <w:vAlign w:val="center"/>
          </w:tcPr>
          <w:p w:rsidR="00BD658E" w:rsidRPr="00A05831" w:rsidRDefault="00BD658E" w:rsidP="00E523EC">
            <w:pPr>
              <w:jc w:val="center"/>
              <w:rPr>
                <w:rFonts w:ascii="仿宋_GB2312" w:eastAsia="仿宋_GB2312" w:hint="eastAsia"/>
                <w:sz w:val="24"/>
              </w:rPr>
            </w:pPr>
            <w:r w:rsidRPr="00A05831">
              <w:rPr>
                <w:rFonts w:ascii="仿宋_GB2312" w:eastAsia="仿宋_GB2312" w:hint="eastAsia"/>
                <w:sz w:val="24"/>
              </w:rPr>
              <w:lastRenderedPageBreak/>
              <w:t>所在单位</w:t>
            </w:r>
          </w:p>
          <w:p w:rsidR="00BD658E" w:rsidRPr="00A05831" w:rsidRDefault="00BD658E" w:rsidP="00E523EC">
            <w:pPr>
              <w:jc w:val="center"/>
              <w:rPr>
                <w:rFonts w:ascii="仿宋_GB2312" w:eastAsia="仿宋_GB2312" w:hint="eastAsia"/>
                <w:sz w:val="24"/>
              </w:rPr>
            </w:pPr>
            <w:r w:rsidRPr="00A05831">
              <w:rPr>
                <w:rFonts w:ascii="仿宋_GB2312" w:eastAsia="仿宋_GB2312" w:hint="eastAsia"/>
                <w:sz w:val="24"/>
              </w:rPr>
              <w:t>意 见</w:t>
            </w:r>
          </w:p>
        </w:tc>
        <w:tc>
          <w:tcPr>
            <w:tcW w:w="8688" w:type="dxa"/>
            <w:shd w:val="clear" w:color="auto" w:fill="FFFFFF"/>
            <w:vAlign w:val="bottom"/>
          </w:tcPr>
          <w:p w:rsidR="00BD658E" w:rsidRPr="00A05831" w:rsidRDefault="00BD658E" w:rsidP="00E523EC">
            <w:pPr>
              <w:jc w:val="left"/>
              <w:rPr>
                <w:rFonts w:ascii="仿宋_GB2312" w:eastAsia="仿宋_GB2312" w:hint="eastAsia"/>
                <w:sz w:val="24"/>
              </w:rPr>
            </w:pPr>
            <w:bookmarkStart w:id="0" w:name="_GoBack"/>
            <w:bookmarkEnd w:id="0"/>
          </w:p>
          <w:p w:rsidR="00BD658E" w:rsidRPr="00A05831" w:rsidRDefault="00BD658E" w:rsidP="00E523EC">
            <w:pPr>
              <w:jc w:val="left"/>
              <w:rPr>
                <w:rFonts w:ascii="仿宋_GB2312" w:eastAsia="仿宋_GB2312" w:hint="eastAsia"/>
                <w:sz w:val="24"/>
              </w:rPr>
            </w:pPr>
          </w:p>
          <w:p w:rsidR="00BD658E" w:rsidRPr="00A05831" w:rsidRDefault="00BD658E" w:rsidP="00E523EC">
            <w:pPr>
              <w:rPr>
                <w:rFonts w:ascii="仿宋_GB2312" w:eastAsia="仿宋_GB2312" w:hint="eastAsia"/>
                <w:sz w:val="24"/>
              </w:rPr>
            </w:pPr>
          </w:p>
          <w:p w:rsidR="00BD658E" w:rsidRPr="00A05831" w:rsidRDefault="00BD658E" w:rsidP="00E523EC">
            <w:pPr>
              <w:rPr>
                <w:rFonts w:ascii="仿宋_GB2312" w:eastAsia="仿宋_GB2312" w:hint="eastAsia"/>
                <w:sz w:val="24"/>
              </w:rPr>
            </w:pPr>
          </w:p>
          <w:p w:rsidR="00BD658E" w:rsidRPr="00A05831" w:rsidRDefault="00BD658E" w:rsidP="00E523EC">
            <w:pPr>
              <w:ind w:firstLine="3960"/>
              <w:rPr>
                <w:rFonts w:ascii="仿宋_GB2312" w:eastAsia="仿宋_GB2312" w:hint="eastAsia"/>
                <w:sz w:val="24"/>
              </w:rPr>
            </w:pPr>
            <w:r w:rsidRPr="00A05831">
              <w:rPr>
                <w:rFonts w:ascii="仿宋_GB2312" w:eastAsia="仿宋_GB2312" w:hint="eastAsia"/>
                <w:sz w:val="24"/>
              </w:rPr>
              <w:t>负责人签名（盖章）：</w:t>
            </w:r>
          </w:p>
          <w:p w:rsidR="00BD658E" w:rsidRPr="00A05831" w:rsidRDefault="00BD658E" w:rsidP="00E523EC">
            <w:pPr>
              <w:rPr>
                <w:rFonts w:ascii="仿宋_GB2312" w:eastAsia="仿宋_GB2312" w:hint="eastAsia"/>
                <w:sz w:val="24"/>
              </w:rPr>
            </w:pPr>
            <w:r w:rsidRPr="00A05831">
              <w:rPr>
                <w:rFonts w:ascii="仿宋_GB2312" w:eastAsia="仿宋_GB2312" w:hint="eastAsia"/>
                <w:sz w:val="24"/>
              </w:rPr>
              <w:t xml:space="preserve">　　　　　　                                   　  年   月   日</w:t>
            </w:r>
          </w:p>
        </w:tc>
      </w:tr>
      <w:tr w:rsidR="00BD658E" w:rsidRPr="00A05831" w:rsidTr="00A05831">
        <w:trPr>
          <w:cantSplit/>
          <w:trHeight w:val="2040"/>
        </w:trPr>
        <w:tc>
          <w:tcPr>
            <w:tcW w:w="1734" w:type="dxa"/>
            <w:shd w:val="clear" w:color="auto" w:fill="FFFFFF"/>
            <w:vAlign w:val="center"/>
          </w:tcPr>
          <w:p w:rsidR="00BD658E" w:rsidRPr="00A05831" w:rsidRDefault="00BD658E" w:rsidP="00E523EC">
            <w:pPr>
              <w:jc w:val="center"/>
              <w:rPr>
                <w:rFonts w:ascii="仿宋_GB2312" w:eastAsia="仿宋_GB2312" w:hint="eastAsia"/>
                <w:sz w:val="24"/>
              </w:rPr>
            </w:pPr>
            <w:r w:rsidRPr="00A05831">
              <w:rPr>
                <w:rFonts w:ascii="仿宋_GB2312" w:eastAsia="仿宋_GB2312" w:hint="eastAsia"/>
                <w:sz w:val="24"/>
              </w:rPr>
              <w:t>组 织 部</w:t>
            </w:r>
          </w:p>
          <w:p w:rsidR="00BD658E" w:rsidRPr="00A05831" w:rsidRDefault="00BD658E" w:rsidP="00E523EC">
            <w:pPr>
              <w:jc w:val="center"/>
              <w:rPr>
                <w:rFonts w:ascii="仿宋_GB2312" w:eastAsia="仿宋_GB2312" w:hint="eastAsia"/>
                <w:sz w:val="24"/>
              </w:rPr>
            </w:pPr>
            <w:r w:rsidRPr="00A05831">
              <w:rPr>
                <w:rFonts w:ascii="仿宋_GB2312" w:eastAsia="仿宋_GB2312" w:hint="eastAsia"/>
                <w:sz w:val="24"/>
              </w:rPr>
              <w:t>意 见</w:t>
            </w:r>
          </w:p>
          <w:p w:rsidR="00BD658E" w:rsidRPr="00A05831" w:rsidRDefault="00BD658E" w:rsidP="00E523EC">
            <w:pPr>
              <w:jc w:val="center"/>
              <w:rPr>
                <w:rFonts w:ascii="仿宋_GB2312" w:eastAsia="仿宋_GB2312" w:hint="eastAsia"/>
                <w:sz w:val="24"/>
              </w:rPr>
            </w:pPr>
            <w:r w:rsidRPr="00A05831">
              <w:rPr>
                <w:rFonts w:ascii="仿宋_GB2312" w:eastAsia="仿宋_GB2312" w:hint="eastAsia"/>
                <w:sz w:val="24"/>
              </w:rPr>
              <w:t>(限科级</w:t>
            </w:r>
            <w:r w:rsidR="00EA24F4" w:rsidRPr="00A05831">
              <w:rPr>
                <w:rFonts w:ascii="仿宋_GB2312" w:eastAsia="仿宋_GB2312" w:hint="eastAsia"/>
                <w:sz w:val="24"/>
              </w:rPr>
              <w:t>及以上</w:t>
            </w:r>
            <w:r w:rsidRPr="00A05831">
              <w:rPr>
                <w:rFonts w:ascii="仿宋_GB2312" w:eastAsia="仿宋_GB2312" w:hint="eastAsia"/>
                <w:sz w:val="24"/>
              </w:rPr>
              <w:t>干部)</w:t>
            </w:r>
          </w:p>
        </w:tc>
        <w:tc>
          <w:tcPr>
            <w:tcW w:w="8688" w:type="dxa"/>
            <w:shd w:val="clear" w:color="auto" w:fill="FFFFFF"/>
            <w:vAlign w:val="bottom"/>
          </w:tcPr>
          <w:p w:rsidR="00BD658E" w:rsidRPr="00A05831" w:rsidRDefault="00BD658E" w:rsidP="00E523EC">
            <w:pPr>
              <w:jc w:val="left"/>
              <w:rPr>
                <w:rFonts w:ascii="仿宋_GB2312" w:eastAsia="仿宋_GB2312" w:hint="eastAsia"/>
                <w:sz w:val="24"/>
              </w:rPr>
            </w:pPr>
          </w:p>
          <w:p w:rsidR="00BD658E" w:rsidRPr="00A05831" w:rsidRDefault="00BD658E" w:rsidP="00E523EC">
            <w:pPr>
              <w:jc w:val="left"/>
              <w:rPr>
                <w:rFonts w:ascii="仿宋_GB2312" w:eastAsia="仿宋_GB2312" w:hint="eastAsia"/>
                <w:sz w:val="24"/>
              </w:rPr>
            </w:pPr>
          </w:p>
          <w:p w:rsidR="00BD658E" w:rsidRPr="00A05831" w:rsidRDefault="00BD658E" w:rsidP="00E523EC">
            <w:pPr>
              <w:rPr>
                <w:rFonts w:ascii="仿宋_GB2312" w:eastAsia="仿宋_GB2312" w:hint="eastAsia"/>
                <w:sz w:val="24"/>
              </w:rPr>
            </w:pPr>
          </w:p>
          <w:p w:rsidR="00BD658E" w:rsidRPr="00A05831" w:rsidRDefault="00BD658E" w:rsidP="00E523EC">
            <w:pPr>
              <w:rPr>
                <w:rFonts w:ascii="仿宋_GB2312" w:eastAsia="仿宋_GB2312" w:hint="eastAsia"/>
                <w:sz w:val="24"/>
              </w:rPr>
            </w:pPr>
          </w:p>
          <w:p w:rsidR="00BD658E" w:rsidRPr="00A05831" w:rsidRDefault="00BD658E" w:rsidP="00E523EC">
            <w:pPr>
              <w:ind w:firstLine="3960"/>
              <w:rPr>
                <w:rFonts w:ascii="仿宋_GB2312" w:eastAsia="仿宋_GB2312" w:hint="eastAsia"/>
                <w:sz w:val="24"/>
              </w:rPr>
            </w:pPr>
            <w:r w:rsidRPr="00A05831">
              <w:rPr>
                <w:rFonts w:ascii="仿宋_GB2312" w:eastAsia="仿宋_GB2312" w:hint="eastAsia"/>
                <w:sz w:val="24"/>
              </w:rPr>
              <w:t>负责人签名（盖章）：</w:t>
            </w:r>
          </w:p>
          <w:p w:rsidR="00BD658E" w:rsidRPr="00A05831" w:rsidRDefault="00BD658E" w:rsidP="00E523EC">
            <w:pPr>
              <w:rPr>
                <w:rFonts w:ascii="仿宋_GB2312" w:eastAsia="仿宋_GB2312" w:hint="eastAsia"/>
                <w:sz w:val="24"/>
              </w:rPr>
            </w:pPr>
            <w:r w:rsidRPr="00A05831">
              <w:rPr>
                <w:rFonts w:ascii="仿宋_GB2312" w:eastAsia="仿宋_GB2312" w:hint="eastAsia"/>
                <w:sz w:val="24"/>
              </w:rPr>
              <w:t xml:space="preserve">　　　　　　                                   　  年   月   日</w:t>
            </w:r>
          </w:p>
        </w:tc>
      </w:tr>
      <w:tr w:rsidR="00BD658E" w:rsidRPr="00A05831" w:rsidTr="00A05831">
        <w:trPr>
          <w:cantSplit/>
          <w:trHeight w:val="1839"/>
        </w:trPr>
        <w:tc>
          <w:tcPr>
            <w:tcW w:w="1734" w:type="dxa"/>
            <w:shd w:val="clear" w:color="auto" w:fill="FFFFFF"/>
            <w:vAlign w:val="center"/>
          </w:tcPr>
          <w:p w:rsidR="00BD658E" w:rsidRPr="00A05831" w:rsidRDefault="00EA24F4" w:rsidP="00E523EC">
            <w:pPr>
              <w:jc w:val="center"/>
              <w:rPr>
                <w:rFonts w:ascii="仿宋_GB2312" w:eastAsia="仿宋_GB2312" w:hint="eastAsia"/>
                <w:sz w:val="24"/>
              </w:rPr>
            </w:pPr>
            <w:r w:rsidRPr="00A05831">
              <w:rPr>
                <w:rFonts w:ascii="仿宋_GB2312" w:eastAsia="仿宋_GB2312" w:hint="eastAsia"/>
                <w:sz w:val="24"/>
              </w:rPr>
              <w:t>党委</w:t>
            </w:r>
            <w:r w:rsidR="00BD658E" w:rsidRPr="00A05831">
              <w:rPr>
                <w:rFonts w:ascii="仿宋_GB2312" w:eastAsia="仿宋_GB2312" w:hint="eastAsia"/>
                <w:sz w:val="24"/>
              </w:rPr>
              <w:t>学生工作部</w:t>
            </w:r>
            <w:r w:rsidRPr="00A05831">
              <w:rPr>
                <w:rFonts w:ascii="仿宋_GB2312" w:eastAsia="仿宋_GB2312" w:hint="eastAsia"/>
                <w:sz w:val="24"/>
              </w:rPr>
              <w:t>（党委研究生工作部）</w:t>
            </w:r>
          </w:p>
          <w:p w:rsidR="00BD658E" w:rsidRPr="00A05831" w:rsidRDefault="00BD658E" w:rsidP="00E523EC">
            <w:pPr>
              <w:jc w:val="center"/>
              <w:rPr>
                <w:rFonts w:ascii="仿宋_GB2312" w:eastAsia="仿宋_GB2312" w:hint="eastAsia"/>
                <w:sz w:val="24"/>
              </w:rPr>
            </w:pPr>
            <w:r w:rsidRPr="00A05831">
              <w:rPr>
                <w:rFonts w:ascii="仿宋_GB2312" w:eastAsia="仿宋_GB2312" w:hint="eastAsia"/>
                <w:sz w:val="24"/>
              </w:rPr>
              <w:t>意 见</w:t>
            </w:r>
          </w:p>
          <w:p w:rsidR="00BD658E" w:rsidRPr="00A05831" w:rsidRDefault="00BD658E" w:rsidP="00E523EC">
            <w:pPr>
              <w:jc w:val="center"/>
              <w:rPr>
                <w:rFonts w:ascii="仿宋_GB2312" w:eastAsia="仿宋_GB2312" w:hint="eastAsia"/>
                <w:sz w:val="24"/>
              </w:rPr>
            </w:pPr>
            <w:r w:rsidRPr="00A05831">
              <w:rPr>
                <w:rFonts w:ascii="仿宋_GB2312" w:eastAsia="仿宋_GB2312" w:hint="eastAsia"/>
                <w:sz w:val="24"/>
              </w:rPr>
              <w:t>(限辅导员)</w:t>
            </w:r>
          </w:p>
        </w:tc>
        <w:tc>
          <w:tcPr>
            <w:tcW w:w="8688" w:type="dxa"/>
            <w:shd w:val="clear" w:color="auto" w:fill="FFFFFF"/>
            <w:vAlign w:val="bottom"/>
          </w:tcPr>
          <w:p w:rsidR="00BD658E" w:rsidRPr="00A05831" w:rsidRDefault="00BD658E" w:rsidP="00E523EC">
            <w:pPr>
              <w:jc w:val="left"/>
              <w:rPr>
                <w:rFonts w:ascii="仿宋_GB2312" w:eastAsia="仿宋_GB2312" w:hint="eastAsia"/>
                <w:sz w:val="24"/>
              </w:rPr>
            </w:pPr>
          </w:p>
          <w:p w:rsidR="00BD658E" w:rsidRPr="00A05831" w:rsidRDefault="00BD658E" w:rsidP="00E523EC">
            <w:pPr>
              <w:rPr>
                <w:rFonts w:ascii="仿宋_GB2312" w:eastAsia="仿宋_GB2312" w:hint="eastAsia"/>
                <w:sz w:val="24"/>
              </w:rPr>
            </w:pPr>
          </w:p>
          <w:p w:rsidR="00BD658E" w:rsidRPr="00A05831" w:rsidRDefault="00BD658E" w:rsidP="00E523EC">
            <w:pPr>
              <w:rPr>
                <w:rFonts w:ascii="仿宋_GB2312" w:eastAsia="仿宋_GB2312" w:hint="eastAsia"/>
                <w:sz w:val="24"/>
              </w:rPr>
            </w:pPr>
          </w:p>
          <w:p w:rsidR="00BD658E" w:rsidRPr="00A05831" w:rsidRDefault="00BD658E" w:rsidP="00E523EC">
            <w:pPr>
              <w:ind w:firstLine="3960"/>
              <w:rPr>
                <w:rFonts w:ascii="仿宋_GB2312" w:eastAsia="仿宋_GB2312" w:hint="eastAsia"/>
                <w:sz w:val="24"/>
              </w:rPr>
            </w:pPr>
            <w:r w:rsidRPr="00A05831">
              <w:rPr>
                <w:rFonts w:ascii="仿宋_GB2312" w:eastAsia="仿宋_GB2312" w:hint="eastAsia"/>
                <w:sz w:val="24"/>
              </w:rPr>
              <w:t>负责人签名（盖章）：</w:t>
            </w:r>
          </w:p>
          <w:p w:rsidR="00BD658E" w:rsidRPr="00A05831" w:rsidRDefault="00BD658E" w:rsidP="00E523EC">
            <w:pPr>
              <w:rPr>
                <w:rFonts w:ascii="仿宋_GB2312" w:eastAsia="仿宋_GB2312" w:hint="eastAsia"/>
                <w:sz w:val="24"/>
              </w:rPr>
            </w:pPr>
            <w:r w:rsidRPr="00A05831">
              <w:rPr>
                <w:rFonts w:ascii="仿宋_GB2312" w:eastAsia="仿宋_GB2312" w:hint="eastAsia"/>
                <w:sz w:val="24"/>
              </w:rPr>
              <w:t xml:space="preserve">　　　　　　                                   　  年   月   日</w:t>
            </w:r>
          </w:p>
        </w:tc>
      </w:tr>
      <w:tr w:rsidR="00BD658E" w:rsidRPr="00A05831" w:rsidTr="00A05831">
        <w:trPr>
          <w:cantSplit/>
          <w:trHeight w:val="1782"/>
        </w:trPr>
        <w:tc>
          <w:tcPr>
            <w:tcW w:w="1734" w:type="dxa"/>
            <w:shd w:val="clear" w:color="auto" w:fill="FFFFFF"/>
            <w:vAlign w:val="center"/>
          </w:tcPr>
          <w:p w:rsidR="00BD658E" w:rsidRPr="00A05831" w:rsidRDefault="00BD658E" w:rsidP="00E523EC">
            <w:pPr>
              <w:jc w:val="center"/>
              <w:rPr>
                <w:rFonts w:ascii="仿宋_GB2312" w:eastAsia="仿宋_GB2312" w:hint="eastAsia"/>
                <w:sz w:val="24"/>
              </w:rPr>
            </w:pPr>
            <w:r w:rsidRPr="00A05831">
              <w:rPr>
                <w:rFonts w:ascii="仿宋_GB2312" w:eastAsia="仿宋_GB2312" w:hint="eastAsia"/>
                <w:sz w:val="24"/>
              </w:rPr>
              <w:t>拟接收单位</w:t>
            </w:r>
          </w:p>
          <w:p w:rsidR="00BD658E" w:rsidRPr="00A05831" w:rsidRDefault="00BD658E" w:rsidP="00E523EC">
            <w:pPr>
              <w:jc w:val="center"/>
              <w:rPr>
                <w:rFonts w:ascii="仿宋_GB2312" w:eastAsia="仿宋_GB2312" w:hint="eastAsia"/>
                <w:sz w:val="24"/>
              </w:rPr>
            </w:pPr>
            <w:r w:rsidRPr="00A05831">
              <w:rPr>
                <w:rFonts w:ascii="仿宋_GB2312" w:eastAsia="仿宋_GB2312" w:hint="eastAsia"/>
                <w:sz w:val="24"/>
              </w:rPr>
              <w:t>意   见</w:t>
            </w:r>
          </w:p>
        </w:tc>
        <w:tc>
          <w:tcPr>
            <w:tcW w:w="8688" w:type="dxa"/>
            <w:shd w:val="clear" w:color="auto" w:fill="FFFFFF"/>
            <w:vAlign w:val="bottom"/>
          </w:tcPr>
          <w:p w:rsidR="00BD658E" w:rsidRPr="00A05831" w:rsidRDefault="00BD658E" w:rsidP="00E523EC">
            <w:pPr>
              <w:jc w:val="left"/>
              <w:rPr>
                <w:rFonts w:ascii="仿宋_GB2312" w:eastAsia="仿宋_GB2312" w:hint="eastAsia"/>
                <w:sz w:val="24"/>
              </w:rPr>
            </w:pPr>
          </w:p>
          <w:p w:rsidR="00BD658E" w:rsidRPr="00A05831" w:rsidRDefault="00BD658E" w:rsidP="00E523EC">
            <w:pPr>
              <w:jc w:val="left"/>
              <w:rPr>
                <w:rFonts w:ascii="仿宋_GB2312" w:eastAsia="仿宋_GB2312" w:hint="eastAsia"/>
                <w:sz w:val="24"/>
              </w:rPr>
            </w:pPr>
          </w:p>
          <w:p w:rsidR="00BD658E" w:rsidRPr="00A05831" w:rsidRDefault="00BD658E" w:rsidP="00E523EC">
            <w:pPr>
              <w:rPr>
                <w:rFonts w:ascii="仿宋_GB2312" w:eastAsia="仿宋_GB2312" w:hint="eastAsia"/>
                <w:sz w:val="24"/>
              </w:rPr>
            </w:pPr>
          </w:p>
          <w:p w:rsidR="00BD658E" w:rsidRPr="00A05831" w:rsidRDefault="00BD658E" w:rsidP="00E523EC">
            <w:pPr>
              <w:rPr>
                <w:rFonts w:ascii="仿宋_GB2312" w:eastAsia="仿宋_GB2312" w:hint="eastAsia"/>
                <w:sz w:val="24"/>
              </w:rPr>
            </w:pPr>
          </w:p>
          <w:p w:rsidR="00BD658E" w:rsidRPr="00A05831" w:rsidRDefault="00BD658E" w:rsidP="00E523EC">
            <w:pPr>
              <w:ind w:firstLine="3960"/>
              <w:rPr>
                <w:rFonts w:ascii="仿宋_GB2312" w:eastAsia="仿宋_GB2312" w:hint="eastAsia"/>
                <w:sz w:val="24"/>
              </w:rPr>
            </w:pPr>
            <w:r w:rsidRPr="00A05831">
              <w:rPr>
                <w:rFonts w:ascii="仿宋_GB2312" w:eastAsia="仿宋_GB2312" w:hint="eastAsia"/>
                <w:sz w:val="24"/>
              </w:rPr>
              <w:t>负责人签名（盖章）：</w:t>
            </w:r>
          </w:p>
          <w:p w:rsidR="00BD658E" w:rsidRPr="00A05831" w:rsidRDefault="00BD658E" w:rsidP="00E523EC">
            <w:pPr>
              <w:rPr>
                <w:rFonts w:ascii="仿宋_GB2312" w:eastAsia="仿宋_GB2312" w:hint="eastAsia"/>
                <w:sz w:val="24"/>
              </w:rPr>
            </w:pPr>
            <w:r w:rsidRPr="00A05831">
              <w:rPr>
                <w:rFonts w:ascii="仿宋_GB2312" w:eastAsia="仿宋_GB2312" w:hint="eastAsia"/>
                <w:sz w:val="24"/>
              </w:rPr>
              <w:t xml:space="preserve">　　　　　　                                   　  年   月   日</w:t>
            </w:r>
          </w:p>
        </w:tc>
      </w:tr>
      <w:tr w:rsidR="00BD658E" w:rsidRPr="00A05831" w:rsidTr="00A05831">
        <w:trPr>
          <w:cantSplit/>
          <w:trHeight w:val="1598"/>
        </w:trPr>
        <w:tc>
          <w:tcPr>
            <w:tcW w:w="1734" w:type="dxa"/>
            <w:shd w:val="clear" w:color="auto" w:fill="FFFFFF"/>
            <w:vAlign w:val="center"/>
          </w:tcPr>
          <w:p w:rsidR="00BD658E" w:rsidRPr="00A05831" w:rsidRDefault="00BD658E" w:rsidP="00E523EC">
            <w:pPr>
              <w:jc w:val="center"/>
              <w:rPr>
                <w:rFonts w:ascii="仿宋_GB2312" w:eastAsia="仿宋_GB2312" w:hint="eastAsia"/>
                <w:sz w:val="24"/>
              </w:rPr>
            </w:pPr>
            <w:r w:rsidRPr="00A05831">
              <w:rPr>
                <w:rFonts w:ascii="仿宋_GB2312" w:eastAsia="仿宋_GB2312" w:hint="eastAsia"/>
                <w:sz w:val="24"/>
              </w:rPr>
              <w:t>人力资源处</w:t>
            </w:r>
          </w:p>
          <w:p w:rsidR="00BD658E" w:rsidRPr="00A05831" w:rsidRDefault="00BD658E" w:rsidP="00E523EC">
            <w:pPr>
              <w:jc w:val="center"/>
              <w:rPr>
                <w:rFonts w:ascii="仿宋_GB2312" w:eastAsia="仿宋_GB2312" w:hint="eastAsia"/>
                <w:sz w:val="24"/>
              </w:rPr>
            </w:pPr>
            <w:r w:rsidRPr="00A05831">
              <w:rPr>
                <w:rFonts w:ascii="仿宋_GB2312" w:eastAsia="仿宋_GB2312" w:hint="eastAsia"/>
                <w:sz w:val="24"/>
              </w:rPr>
              <w:t>审批意见</w:t>
            </w:r>
          </w:p>
        </w:tc>
        <w:tc>
          <w:tcPr>
            <w:tcW w:w="8688" w:type="dxa"/>
            <w:shd w:val="clear" w:color="auto" w:fill="FFFFFF"/>
            <w:vAlign w:val="bottom"/>
          </w:tcPr>
          <w:p w:rsidR="00BD658E" w:rsidRPr="00A05831" w:rsidRDefault="00BD658E" w:rsidP="00E523EC">
            <w:pPr>
              <w:jc w:val="left"/>
              <w:rPr>
                <w:rFonts w:ascii="仿宋_GB2312" w:eastAsia="仿宋_GB2312" w:hint="eastAsia"/>
                <w:sz w:val="24"/>
              </w:rPr>
            </w:pPr>
          </w:p>
          <w:p w:rsidR="00BD658E" w:rsidRPr="00A05831" w:rsidRDefault="00BD658E" w:rsidP="00E523EC">
            <w:pPr>
              <w:rPr>
                <w:rFonts w:ascii="仿宋_GB2312" w:eastAsia="仿宋_GB2312" w:hint="eastAsia"/>
                <w:sz w:val="24"/>
              </w:rPr>
            </w:pPr>
          </w:p>
          <w:p w:rsidR="00BD658E" w:rsidRPr="00A05831" w:rsidRDefault="00BD658E" w:rsidP="00E523EC">
            <w:pPr>
              <w:rPr>
                <w:rFonts w:ascii="仿宋_GB2312" w:eastAsia="仿宋_GB2312" w:hint="eastAsia"/>
                <w:sz w:val="24"/>
              </w:rPr>
            </w:pPr>
          </w:p>
          <w:p w:rsidR="00BD658E" w:rsidRPr="00A05831" w:rsidRDefault="00BD658E" w:rsidP="00E523EC">
            <w:pPr>
              <w:rPr>
                <w:rFonts w:ascii="仿宋_GB2312" w:eastAsia="仿宋_GB2312" w:hint="eastAsia"/>
                <w:sz w:val="24"/>
              </w:rPr>
            </w:pPr>
          </w:p>
          <w:p w:rsidR="00BD658E" w:rsidRPr="00A05831" w:rsidRDefault="00BD658E" w:rsidP="00E523EC">
            <w:pPr>
              <w:ind w:firstLine="3960"/>
              <w:rPr>
                <w:rFonts w:ascii="仿宋_GB2312" w:eastAsia="仿宋_GB2312" w:hint="eastAsia"/>
                <w:sz w:val="24"/>
              </w:rPr>
            </w:pPr>
            <w:r w:rsidRPr="00A05831">
              <w:rPr>
                <w:rFonts w:ascii="仿宋_GB2312" w:eastAsia="仿宋_GB2312" w:hint="eastAsia"/>
                <w:sz w:val="24"/>
              </w:rPr>
              <w:t>负责人签名（盖章）：</w:t>
            </w:r>
          </w:p>
          <w:p w:rsidR="00BD658E" w:rsidRPr="00A05831" w:rsidRDefault="00BD658E" w:rsidP="00E523EC">
            <w:pPr>
              <w:rPr>
                <w:rFonts w:ascii="仿宋_GB2312" w:eastAsia="仿宋_GB2312" w:hint="eastAsia"/>
                <w:sz w:val="24"/>
              </w:rPr>
            </w:pPr>
            <w:r w:rsidRPr="00A05831">
              <w:rPr>
                <w:rFonts w:ascii="仿宋_GB2312" w:eastAsia="仿宋_GB2312" w:hint="eastAsia"/>
                <w:sz w:val="24"/>
              </w:rPr>
              <w:t xml:space="preserve">　　　　　　                                   　  年   月   日</w:t>
            </w:r>
          </w:p>
        </w:tc>
      </w:tr>
      <w:tr w:rsidR="00BD658E" w:rsidRPr="00A05831" w:rsidTr="00A05831">
        <w:trPr>
          <w:cantSplit/>
          <w:trHeight w:val="1985"/>
        </w:trPr>
        <w:tc>
          <w:tcPr>
            <w:tcW w:w="1734" w:type="dxa"/>
            <w:shd w:val="clear" w:color="auto" w:fill="FFFFFF"/>
            <w:vAlign w:val="center"/>
          </w:tcPr>
          <w:p w:rsidR="00BD658E" w:rsidRPr="00A05831" w:rsidRDefault="00BD658E" w:rsidP="00E523EC">
            <w:pPr>
              <w:jc w:val="center"/>
              <w:rPr>
                <w:rFonts w:ascii="仿宋_GB2312" w:eastAsia="仿宋_GB2312" w:hint="eastAsia"/>
                <w:sz w:val="24"/>
              </w:rPr>
            </w:pPr>
            <w:r w:rsidRPr="00A05831">
              <w:rPr>
                <w:rFonts w:ascii="仿宋_GB2312" w:eastAsia="仿宋_GB2312" w:hint="eastAsia"/>
                <w:sz w:val="24"/>
              </w:rPr>
              <w:t>分管学生工作校领导意见</w:t>
            </w:r>
          </w:p>
          <w:p w:rsidR="00BD658E" w:rsidRPr="00A05831" w:rsidRDefault="00BD658E" w:rsidP="00E523EC">
            <w:pPr>
              <w:jc w:val="center"/>
              <w:rPr>
                <w:rFonts w:ascii="仿宋_GB2312" w:eastAsia="仿宋_GB2312" w:hint="eastAsia"/>
                <w:sz w:val="24"/>
              </w:rPr>
            </w:pPr>
            <w:r w:rsidRPr="00A05831">
              <w:rPr>
                <w:rFonts w:ascii="仿宋_GB2312" w:eastAsia="仿宋_GB2312" w:hint="eastAsia"/>
                <w:sz w:val="24"/>
              </w:rPr>
              <w:t>(限辅导员)</w:t>
            </w:r>
          </w:p>
        </w:tc>
        <w:tc>
          <w:tcPr>
            <w:tcW w:w="8688" w:type="dxa"/>
            <w:shd w:val="clear" w:color="auto" w:fill="FFFFFF"/>
            <w:vAlign w:val="bottom"/>
          </w:tcPr>
          <w:p w:rsidR="00BD658E" w:rsidRPr="00A05831" w:rsidRDefault="00BD658E" w:rsidP="00E523EC">
            <w:pPr>
              <w:jc w:val="left"/>
              <w:rPr>
                <w:rFonts w:ascii="仿宋_GB2312" w:eastAsia="仿宋_GB2312" w:hint="eastAsia"/>
                <w:sz w:val="24"/>
              </w:rPr>
            </w:pPr>
          </w:p>
          <w:p w:rsidR="00BD658E" w:rsidRPr="00A05831" w:rsidRDefault="00BD658E" w:rsidP="00E523EC">
            <w:pPr>
              <w:rPr>
                <w:rFonts w:ascii="仿宋_GB2312" w:eastAsia="仿宋_GB2312" w:hint="eastAsia"/>
                <w:sz w:val="24"/>
              </w:rPr>
            </w:pPr>
          </w:p>
          <w:p w:rsidR="00BD658E" w:rsidRPr="00A05831" w:rsidRDefault="00BD658E" w:rsidP="00E523EC">
            <w:pPr>
              <w:rPr>
                <w:rFonts w:ascii="仿宋_GB2312" w:eastAsia="仿宋_GB2312" w:hint="eastAsia"/>
                <w:sz w:val="24"/>
              </w:rPr>
            </w:pPr>
          </w:p>
          <w:p w:rsidR="00BD658E" w:rsidRPr="00A05831" w:rsidRDefault="00BD658E" w:rsidP="00E523EC">
            <w:pPr>
              <w:rPr>
                <w:rFonts w:ascii="仿宋_GB2312" w:eastAsia="仿宋_GB2312" w:hint="eastAsia"/>
                <w:sz w:val="24"/>
              </w:rPr>
            </w:pPr>
          </w:p>
          <w:p w:rsidR="00BD658E" w:rsidRPr="00A05831" w:rsidRDefault="00BD658E" w:rsidP="00E523EC">
            <w:pPr>
              <w:ind w:firstLine="3960"/>
              <w:rPr>
                <w:rFonts w:ascii="仿宋_GB2312" w:eastAsia="仿宋_GB2312" w:hint="eastAsia"/>
                <w:sz w:val="24"/>
              </w:rPr>
            </w:pPr>
            <w:r w:rsidRPr="00A05831">
              <w:rPr>
                <w:rFonts w:ascii="仿宋_GB2312" w:eastAsia="仿宋_GB2312" w:hint="eastAsia"/>
                <w:sz w:val="24"/>
              </w:rPr>
              <w:t>校领导签名：</w:t>
            </w:r>
          </w:p>
          <w:p w:rsidR="00BD658E" w:rsidRPr="00A05831" w:rsidRDefault="00BD658E" w:rsidP="00E523EC">
            <w:pPr>
              <w:jc w:val="left"/>
              <w:rPr>
                <w:rFonts w:ascii="仿宋_GB2312" w:eastAsia="仿宋_GB2312" w:hint="eastAsia"/>
                <w:sz w:val="24"/>
              </w:rPr>
            </w:pPr>
            <w:r w:rsidRPr="00A05831">
              <w:rPr>
                <w:rFonts w:ascii="仿宋_GB2312" w:eastAsia="仿宋_GB2312" w:hint="eastAsia"/>
                <w:sz w:val="24"/>
              </w:rPr>
              <w:t xml:space="preserve">　　　　　　                                   　  年   月   日</w:t>
            </w:r>
          </w:p>
        </w:tc>
      </w:tr>
      <w:tr w:rsidR="00BD658E" w:rsidRPr="00A05831" w:rsidTr="00A05831">
        <w:trPr>
          <w:cantSplit/>
          <w:trHeight w:val="1503"/>
        </w:trPr>
        <w:tc>
          <w:tcPr>
            <w:tcW w:w="1734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BD658E" w:rsidRPr="00A05831" w:rsidRDefault="00BD658E" w:rsidP="00E523EC">
            <w:pPr>
              <w:jc w:val="center"/>
              <w:rPr>
                <w:rFonts w:ascii="仿宋_GB2312" w:eastAsia="仿宋_GB2312" w:hint="eastAsia"/>
                <w:sz w:val="24"/>
              </w:rPr>
            </w:pPr>
            <w:r w:rsidRPr="00A05831">
              <w:rPr>
                <w:rFonts w:ascii="仿宋_GB2312" w:eastAsia="仿宋_GB2312" w:hint="eastAsia"/>
                <w:sz w:val="24"/>
              </w:rPr>
              <w:t>分管人事工作校领导审批意见</w:t>
            </w:r>
          </w:p>
        </w:tc>
        <w:tc>
          <w:tcPr>
            <w:tcW w:w="8688" w:type="dxa"/>
            <w:tcBorders>
              <w:bottom w:val="single" w:sz="4" w:space="0" w:color="auto"/>
            </w:tcBorders>
            <w:shd w:val="clear" w:color="auto" w:fill="FFFFFF"/>
            <w:vAlign w:val="bottom"/>
          </w:tcPr>
          <w:p w:rsidR="00BD658E" w:rsidRPr="00A05831" w:rsidRDefault="00BD658E" w:rsidP="00E523EC">
            <w:pPr>
              <w:rPr>
                <w:rFonts w:ascii="仿宋_GB2312" w:eastAsia="仿宋_GB2312" w:hint="eastAsia"/>
                <w:sz w:val="24"/>
              </w:rPr>
            </w:pPr>
            <w:r w:rsidRPr="00A05831">
              <w:rPr>
                <w:rFonts w:ascii="仿宋_GB2312" w:eastAsia="仿宋_GB2312" w:hint="eastAsia"/>
                <w:sz w:val="24"/>
              </w:rPr>
              <w:t xml:space="preserve">　　　　　　　　　　　　　　　　 校领导签名：</w:t>
            </w:r>
          </w:p>
          <w:p w:rsidR="00BD658E" w:rsidRPr="00A05831" w:rsidRDefault="00BD658E" w:rsidP="00E523EC">
            <w:pPr>
              <w:rPr>
                <w:rFonts w:ascii="仿宋_GB2312" w:eastAsia="仿宋_GB2312" w:hint="eastAsia"/>
                <w:sz w:val="24"/>
              </w:rPr>
            </w:pPr>
            <w:r w:rsidRPr="00A05831">
              <w:rPr>
                <w:rFonts w:ascii="仿宋_GB2312" w:eastAsia="仿宋_GB2312" w:hint="eastAsia"/>
                <w:sz w:val="24"/>
              </w:rPr>
              <w:t xml:space="preserve">　　　　　　                                   　  年   月   日</w:t>
            </w:r>
          </w:p>
        </w:tc>
      </w:tr>
    </w:tbl>
    <w:p w:rsidR="00231793" w:rsidRPr="00322D5F" w:rsidRDefault="00231793" w:rsidP="00A05831">
      <w:pPr>
        <w:adjustRightInd w:val="0"/>
        <w:snapToGrid w:val="0"/>
        <w:spacing w:line="140" w:lineRule="atLeast"/>
        <w:rPr>
          <w:rFonts w:ascii="仿宋_GB2312" w:eastAsia="仿宋_GB2312" w:hAnsi="Times New Roman"/>
          <w:spacing w:val="-4"/>
          <w:sz w:val="32"/>
          <w:szCs w:val="32"/>
        </w:rPr>
      </w:pPr>
    </w:p>
    <w:sectPr w:rsidR="00231793" w:rsidRPr="00322D5F" w:rsidSect="00363685">
      <w:headerReference w:type="default" r:id="rId9"/>
      <w:footerReference w:type="default" r:id="rId10"/>
      <w:pgSz w:w="11906" w:h="16838"/>
      <w:pgMar w:top="1440" w:right="1800" w:bottom="1440" w:left="1800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10F65" w:rsidRDefault="00510F65">
      <w:r>
        <w:separator/>
      </w:r>
    </w:p>
  </w:endnote>
  <w:endnote w:type="continuationSeparator" w:id="0">
    <w:p w:rsidR="00510F65" w:rsidRDefault="00510F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仿宋_GB2312"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654BC" w:rsidRPr="00A05831" w:rsidRDefault="00F654BC" w:rsidP="00A05831">
    <w:pPr>
      <w:pStyle w:val="a7"/>
      <w:jc w:val="center"/>
      <w:rPr>
        <w:rFonts w:hint="eastAsia"/>
        <w:sz w:val="22"/>
        <w:lang w:eastAsia="zh-CN"/>
      </w:rPr>
    </w:pPr>
    <w:r w:rsidRPr="00F678B2">
      <w:rPr>
        <w:sz w:val="22"/>
      </w:rPr>
      <w:fldChar w:fldCharType="begin"/>
    </w:r>
    <w:r w:rsidRPr="00F678B2">
      <w:rPr>
        <w:sz w:val="22"/>
      </w:rPr>
      <w:instrText>PAGE   \* MERGEFORMAT</w:instrText>
    </w:r>
    <w:r w:rsidRPr="00F678B2">
      <w:rPr>
        <w:sz w:val="22"/>
      </w:rPr>
      <w:fldChar w:fldCharType="separate"/>
    </w:r>
    <w:r w:rsidR="00A05831" w:rsidRPr="00A05831">
      <w:rPr>
        <w:noProof/>
        <w:sz w:val="22"/>
        <w:lang w:val="zh-CN" w:eastAsia="zh-CN"/>
      </w:rPr>
      <w:t>2</w:t>
    </w:r>
    <w:r w:rsidRPr="00F678B2">
      <w:rPr>
        <w:sz w:val="22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10F65" w:rsidRDefault="00510F65">
      <w:r>
        <w:separator/>
      </w:r>
    </w:p>
  </w:footnote>
  <w:footnote w:type="continuationSeparator" w:id="0">
    <w:p w:rsidR="00510F65" w:rsidRDefault="00510F6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F7475" w:rsidRDefault="00BF7475">
    <w:pPr>
      <w:pStyle w:val="a6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A5F19A2"/>
    <w:multiLevelType w:val="hybridMultilevel"/>
    <w:tmpl w:val="C1A09006"/>
    <w:lvl w:ilvl="0" w:tplc="A07C521E">
      <w:start w:val="1"/>
      <w:numFmt w:val="japaneseCounting"/>
      <w:lvlText w:val="%1、"/>
      <w:lvlJc w:val="left"/>
      <w:pPr>
        <w:ind w:left="1523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643" w:hanging="420"/>
      </w:pPr>
    </w:lvl>
    <w:lvl w:ilvl="2" w:tplc="0409001B" w:tentative="1">
      <w:start w:val="1"/>
      <w:numFmt w:val="lowerRoman"/>
      <w:lvlText w:val="%3."/>
      <w:lvlJc w:val="right"/>
      <w:pPr>
        <w:ind w:left="2063" w:hanging="420"/>
      </w:pPr>
    </w:lvl>
    <w:lvl w:ilvl="3" w:tplc="0409000F" w:tentative="1">
      <w:start w:val="1"/>
      <w:numFmt w:val="decimal"/>
      <w:lvlText w:val="%4."/>
      <w:lvlJc w:val="left"/>
      <w:pPr>
        <w:ind w:left="2483" w:hanging="420"/>
      </w:pPr>
    </w:lvl>
    <w:lvl w:ilvl="4" w:tplc="04090019" w:tentative="1">
      <w:start w:val="1"/>
      <w:numFmt w:val="lowerLetter"/>
      <w:lvlText w:val="%5)"/>
      <w:lvlJc w:val="left"/>
      <w:pPr>
        <w:ind w:left="2903" w:hanging="420"/>
      </w:pPr>
    </w:lvl>
    <w:lvl w:ilvl="5" w:tplc="0409001B" w:tentative="1">
      <w:start w:val="1"/>
      <w:numFmt w:val="lowerRoman"/>
      <w:lvlText w:val="%6."/>
      <w:lvlJc w:val="right"/>
      <w:pPr>
        <w:ind w:left="3323" w:hanging="420"/>
      </w:pPr>
    </w:lvl>
    <w:lvl w:ilvl="6" w:tplc="0409000F" w:tentative="1">
      <w:start w:val="1"/>
      <w:numFmt w:val="decimal"/>
      <w:lvlText w:val="%7."/>
      <w:lvlJc w:val="left"/>
      <w:pPr>
        <w:ind w:left="3743" w:hanging="420"/>
      </w:pPr>
    </w:lvl>
    <w:lvl w:ilvl="7" w:tplc="04090019" w:tentative="1">
      <w:start w:val="1"/>
      <w:numFmt w:val="lowerLetter"/>
      <w:lvlText w:val="%8)"/>
      <w:lvlJc w:val="left"/>
      <w:pPr>
        <w:ind w:left="4163" w:hanging="420"/>
      </w:pPr>
    </w:lvl>
    <w:lvl w:ilvl="8" w:tplc="0409001B" w:tentative="1">
      <w:start w:val="1"/>
      <w:numFmt w:val="lowerRoman"/>
      <w:lvlText w:val="%9."/>
      <w:lvlJc w:val="right"/>
      <w:pPr>
        <w:ind w:left="4583" w:hanging="420"/>
      </w:pPr>
    </w:lvl>
  </w:abstractNum>
  <w:abstractNum w:abstractNumId="1">
    <w:nsid w:val="3FC65777"/>
    <w:multiLevelType w:val="hybridMultilevel"/>
    <w:tmpl w:val="749E4A3A"/>
    <w:lvl w:ilvl="0" w:tplc="216A2C22">
      <w:start w:val="1"/>
      <w:numFmt w:val="decimal"/>
      <w:lvlText w:val="%1."/>
      <w:lvlJc w:val="left"/>
      <w:pPr>
        <w:ind w:left="2108" w:hanging="1305"/>
      </w:pPr>
      <w:rPr>
        <w:rFonts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1643" w:hanging="420"/>
      </w:pPr>
    </w:lvl>
    <w:lvl w:ilvl="2" w:tplc="0409001B" w:tentative="1">
      <w:start w:val="1"/>
      <w:numFmt w:val="lowerRoman"/>
      <w:lvlText w:val="%3."/>
      <w:lvlJc w:val="right"/>
      <w:pPr>
        <w:ind w:left="2063" w:hanging="420"/>
      </w:pPr>
    </w:lvl>
    <w:lvl w:ilvl="3" w:tplc="0409000F" w:tentative="1">
      <w:start w:val="1"/>
      <w:numFmt w:val="decimal"/>
      <w:lvlText w:val="%4."/>
      <w:lvlJc w:val="left"/>
      <w:pPr>
        <w:ind w:left="2483" w:hanging="420"/>
      </w:pPr>
    </w:lvl>
    <w:lvl w:ilvl="4" w:tplc="04090019" w:tentative="1">
      <w:start w:val="1"/>
      <w:numFmt w:val="lowerLetter"/>
      <w:lvlText w:val="%5)"/>
      <w:lvlJc w:val="left"/>
      <w:pPr>
        <w:ind w:left="2903" w:hanging="420"/>
      </w:pPr>
    </w:lvl>
    <w:lvl w:ilvl="5" w:tplc="0409001B" w:tentative="1">
      <w:start w:val="1"/>
      <w:numFmt w:val="lowerRoman"/>
      <w:lvlText w:val="%6."/>
      <w:lvlJc w:val="right"/>
      <w:pPr>
        <w:ind w:left="3323" w:hanging="420"/>
      </w:pPr>
    </w:lvl>
    <w:lvl w:ilvl="6" w:tplc="0409000F" w:tentative="1">
      <w:start w:val="1"/>
      <w:numFmt w:val="decimal"/>
      <w:lvlText w:val="%7."/>
      <w:lvlJc w:val="left"/>
      <w:pPr>
        <w:ind w:left="3743" w:hanging="420"/>
      </w:pPr>
    </w:lvl>
    <w:lvl w:ilvl="7" w:tplc="04090019" w:tentative="1">
      <w:start w:val="1"/>
      <w:numFmt w:val="lowerLetter"/>
      <w:lvlText w:val="%8)"/>
      <w:lvlJc w:val="left"/>
      <w:pPr>
        <w:ind w:left="4163" w:hanging="420"/>
      </w:pPr>
    </w:lvl>
    <w:lvl w:ilvl="8" w:tplc="0409001B" w:tentative="1">
      <w:start w:val="1"/>
      <w:numFmt w:val="lowerRoman"/>
      <w:lvlText w:val="%9."/>
      <w:lvlJc w:val="right"/>
      <w:pPr>
        <w:ind w:left="4583" w:hanging="420"/>
      </w:pPr>
    </w:lvl>
  </w:abstractNum>
  <w:abstractNum w:abstractNumId="2">
    <w:nsid w:val="7A085957"/>
    <w:multiLevelType w:val="hybridMultilevel"/>
    <w:tmpl w:val="9CDAF726"/>
    <w:lvl w:ilvl="0" w:tplc="8ECCBD46">
      <w:start w:val="1"/>
      <w:numFmt w:val="decimal"/>
      <w:lvlText w:val="%1．"/>
      <w:lvlJc w:val="left"/>
      <w:pPr>
        <w:ind w:left="1785" w:hanging="114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485" w:hanging="420"/>
      </w:pPr>
    </w:lvl>
    <w:lvl w:ilvl="2" w:tplc="0409001B" w:tentative="1">
      <w:start w:val="1"/>
      <w:numFmt w:val="lowerRoman"/>
      <w:lvlText w:val="%3."/>
      <w:lvlJc w:val="right"/>
      <w:pPr>
        <w:ind w:left="1905" w:hanging="420"/>
      </w:pPr>
    </w:lvl>
    <w:lvl w:ilvl="3" w:tplc="0409000F" w:tentative="1">
      <w:start w:val="1"/>
      <w:numFmt w:val="decimal"/>
      <w:lvlText w:val="%4."/>
      <w:lvlJc w:val="left"/>
      <w:pPr>
        <w:ind w:left="2325" w:hanging="420"/>
      </w:pPr>
    </w:lvl>
    <w:lvl w:ilvl="4" w:tplc="04090019" w:tentative="1">
      <w:start w:val="1"/>
      <w:numFmt w:val="lowerLetter"/>
      <w:lvlText w:val="%5)"/>
      <w:lvlJc w:val="left"/>
      <w:pPr>
        <w:ind w:left="2745" w:hanging="420"/>
      </w:pPr>
    </w:lvl>
    <w:lvl w:ilvl="5" w:tplc="0409001B" w:tentative="1">
      <w:start w:val="1"/>
      <w:numFmt w:val="lowerRoman"/>
      <w:lvlText w:val="%6."/>
      <w:lvlJc w:val="right"/>
      <w:pPr>
        <w:ind w:left="3165" w:hanging="420"/>
      </w:pPr>
    </w:lvl>
    <w:lvl w:ilvl="6" w:tplc="0409000F" w:tentative="1">
      <w:start w:val="1"/>
      <w:numFmt w:val="decimal"/>
      <w:lvlText w:val="%7."/>
      <w:lvlJc w:val="left"/>
      <w:pPr>
        <w:ind w:left="3585" w:hanging="420"/>
      </w:pPr>
    </w:lvl>
    <w:lvl w:ilvl="7" w:tplc="04090019" w:tentative="1">
      <w:start w:val="1"/>
      <w:numFmt w:val="lowerLetter"/>
      <w:lvlText w:val="%8)"/>
      <w:lvlJc w:val="left"/>
      <w:pPr>
        <w:ind w:left="4005" w:hanging="420"/>
      </w:pPr>
    </w:lvl>
    <w:lvl w:ilvl="8" w:tplc="0409001B" w:tentative="1">
      <w:start w:val="1"/>
      <w:numFmt w:val="lowerRoman"/>
      <w:lvlText w:val="%9."/>
      <w:lvlJc w:val="right"/>
      <w:pPr>
        <w:ind w:left="4425" w:hanging="42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gutterAtTop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3MzM3NzQ0MjC0NDRV0lEKTi0uzszPAykwqgUAGHVNgSwAAAA="/>
  </w:docVars>
  <w:rsids>
    <w:rsidRoot w:val="00172A27"/>
    <w:rsid w:val="000017BE"/>
    <w:rsid w:val="00005251"/>
    <w:rsid w:val="000054B7"/>
    <w:rsid w:val="00007F56"/>
    <w:rsid w:val="0001012B"/>
    <w:rsid w:val="000106EC"/>
    <w:rsid w:val="00013C90"/>
    <w:rsid w:val="00013F78"/>
    <w:rsid w:val="00015566"/>
    <w:rsid w:val="00015E65"/>
    <w:rsid w:val="00015F62"/>
    <w:rsid w:val="0001656E"/>
    <w:rsid w:val="000165A2"/>
    <w:rsid w:val="00016CAF"/>
    <w:rsid w:val="00017736"/>
    <w:rsid w:val="00020A81"/>
    <w:rsid w:val="00021CF9"/>
    <w:rsid w:val="00021E53"/>
    <w:rsid w:val="000225EA"/>
    <w:rsid w:val="00024B7A"/>
    <w:rsid w:val="00025A87"/>
    <w:rsid w:val="0002671F"/>
    <w:rsid w:val="00027E88"/>
    <w:rsid w:val="00030E91"/>
    <w:rsid w:val="00031ADC"/>
    <w:rsid w:val="00031B28"/>
    <w:rsid w:val="00032DEC"/>
    <w:rsid w:val="00033298"/>
    <w:rsid w:val="00033527"/>
    <w:rsid w:val="000339F0"/>
    <w:rsid w:val="00034F5F"/>
    <w:rsid w:val="00035579"/>
    <w:rsid w:val="000356F0"/>
    <w:rsid w:val="000361DB"/>
    <w:rsid w:val="0003635D"/>
    <w:rsid w:val="000372C4"/>
    <w:rsid w:val="00037D2D"/>
    <w:rsid w:val="00040DAF"/>
    <w:rsid w:val="00041A82"/>
    <w:rsid w:val="00042296"/>
    <w:rsid w:val="0004394D"/>
    <w:rsid w:val="00044188"/>
    <w:rsid w:val="00045B90"/>
    <w:rsid w:val="00045C2E"/>
    <w:rsid w:val="00046266"/>
    <w:rsid w:val="00046665"/>
    <w:rsid w:val="00046E97"/>
    <w:rsid w:val="0004745D"/>
    <w:rsid w:val="00051558"/>
    <w:rsid w:val="000520BD"/>
    <w:rsid w:val="000526EE"/>
    <w:rsid w:val="00052727"/>
    <w:rsid w:val="00052B5E"/>
    <w:rsid w:val="000543C5"/>
    <w:rsid w:val="0005458A"/>
    <w:rsid w:val="000549C1"/>
    <w:rsid w:val="00054FD6"/>
    <w:rsid w:val="00055099"/>
    <w:rsid w:val="000563A8"/>
    <w:rsid w:val="0005780E"/>
    <w:rsid w:val="00062C3F"/>
    <w:rsid w:val="00063479"/>
    <w:rsid w:val="00063487"/>
    <w:rsid w:val="0006409F"/>
    <w:rsid w:val="000655E6"/>
    <w:rsid w:val="00065BED"/>
    <w:rsid w:val="00067861"/>
    <w:rsid w:val="00067CF7"/>
    <w:rsid w:val="00070129"/>
    <w:rsid w:val="0007095A"/>
    <w:rsid w:val="00070968"/>
    <w:rsid w:val="0007126A"/>
    <w:rsid w:val="00072127"/>
    <w:rsid w:val="00072A47"/>
    <w:rsid w:val="000749C5"/>
    <w:rsid w:val="00075079"/>
    <w:rsid w:val="000751F6"/>
    <w:rsid w:val="000773A6"/>
    <w:rsid w:val="00077649"/>
    <w:rsid w:val="0007796B"/>
    <w:rsid w:val="00077AA4"/>
    <w:rsid w:val="00080364"/>
    <w:rsid w:val="00080E7D"/>
    <w:rsid w:val="0008158B"/>
    <w:rsid w:val="000821EC"/>
    <w:rsid w:val="00083BB4"/>
    <w:rsid w:val="000845B3"/>
    <w:rsid w:val="000854AF"/>
    <w:rsid w:val="00085C38"/>
    <w:rsid w:val="00085FC9"/>
    <w:rsid w:val="0008693A"/>
    <w:rsid w:val="0009025B"/>
    <w:rsid w:val="0009059A"/>
    <w:rsid w:val="00091258"/>
    <w:rsid w:val="000916E3"/>
    <w:rsid w:val="000929B7"/>
    <w:rsid w:val="00092EFE"/>
    <w:rsid w:val="00093D42"/>
    <w:rsid w:val="00094491"/>
    <w:rsid w:val="00094BD8"/>
    <w:rsid w:val="00094C0D"/>
    <w:rsid w:val="00094E3F"/>
    <w:rsid w:val="0009556B"/>
    <w:rsid w:val="000958E8"/>
    <w:rsid w:val="00095CF8"/>
    <w:rsid w:val="00096043"/>
    <w:rsid w:val="00096400"/>
    <w:rsid w:val="00096422"/>
    <w:rsid w:val="0009769A"/>
    <w:rsid w:val="000A0E77"/>
    <w:rsid w:val="000A20D7"/>
    <w:rsid w:val="000A2EA2"/>
    <w:rsid w:val="000A3507"/>
    <w:rsid w:val="000A35A5"/>
    <w:rsid w:val="000A39D0"/>
    <w:rsid w:val="000A3B8C"/>
    <w:rsid w:val="000A4482"/>
    <w:rsid w:val="000A459D"/>
    <w:rsid w:val="000A5BDB"/>
    <w:rsid w:val="000A6038"/>
    <w:rsid w:val="000A64CC"/>
    <w:rsid w:val="000A73D5"/>
    <w:rsid w:val="000A769C"/>
    <w:rsid w:val="000A79A1"/>
    <w:rsid w:val="000A7CE5"/>
    <w:rsid w:val="000B067B"/>
    <w:rsid w:val="000B0CC9"/>
    <w:rsid w:val="000B12D7"/>
    <w:rsid w:val="000B146E"/>
    <w:rsid w:val="000B2538"/>
    <w:rsid w:val="000B26EE"/>
    <w:rsid w:val="000B30EC"/>
    <w:rsid w:val="000B314A"/>
    <w:rsid w:val="000B3343"/>
    <w:rsid w:val="000B33FA"/>
    <w:rsid w:val="000B37C3"/>
    <w:rsid w:val="000B537F"/>
    <w:rsid w:val="000B58B5"/>
    <w:rsid w:val="000B5960"/>
    <w:rsid w:val="000B7BB3"/>
    <w:rsid w:val="000C0011"/>
    <w:rsid w:val="000C03B6"/>
    <w:rsid w:val="000C0BDD"/>
    <w:rsid w:val="000C2092"/>
    <w:rsid w:val="000C246D"/>
    <w:rsid w:val="000C633D"/>
    <w:rsid w:val="000C6526"/>
    <w:rsid w:val="000C66AC"/>
    <w:rsid w:val="000C6F92"/>
    <w:rsid w:val="000D2015"/>
    <w:rsid w:val="000D2074"/>
    <w:rsid w:val="000D22C2"/>
    <w:rsid w:val="000D2EC0"/>
    <w:rsid w:val="000D2F0A"/>
    <w:rsid w:val="000D3E08"/>
    <w:rsid w:val="000D3F5E"/>
    <w:rsid w:val="000D4613"/>
    <w:rsid w:val="000D4C26"/>
    <w:rsid w:val="000D5786"/>
    <w:rsid w:val="000D5AD9"/>
    <w:rsid w:val="000D5FD1"/>
    <w:rsid w:val="000D7C99"/>
    <w:rsid w:val="000E220D"/>
    <w:rsid w:val="000E2624"/>
    <w:rsid w:val="000E2C89"/>
    <w:rsid w:val="000E369E"/>
    <w:rsid w:val="000E3ADB"/>
    <w:rsid w:val="000E4E31"/>
    <w:rsid w:val="000E529E"/>
    <w:rsid w:val="000E56BF"/>
    <w:rsid w:val="000E6891"/>
    <w:rsid w:val="000E7677"/>
    <w:rsid w:val="000F2B91"/>
    <w:rsid w:val="000F3E3F"/>
    <w:rsid w:val="000F3F1D"/>
    <w:rsid w:val="000F4037"/>
    <w:rsid w:val="000F6DA5"/>
    <w:rsid w:val="000F7B56"/>
    <w:rsid w:val="00101330"/>
    <w:rsid w:val="001018DF"/>
    <w:rsid w:val="00102200"/>
    <w:rsid w:val="00104088"/>
    <w:rsid w:val="00104EB2"/>
    <w:rsid w:val="00106939"/>
    <w:rsid w:val="00107327"/>
    <w:rsid w:val="0011057B"/>
    <w:rsid w:val="00110FE6"/>
    <w:rsid w:val="00112711"/>
    <w:rsid w:val="001128BE"/>
    <w:rsid w:val="00112E65"/>
    <w:rsid w:val="00112FAC"/>
    <w:rsid w:val="001145BC"/>
    <w:rsid w:val="001152B9"/>
    <w:rsid w:val="00115C65"/>
    <w:rsid w:val="0011698A"/>
    <w:rsid w:val="001173A0"/>
    <w:rsid w:val="00120504"/>
    <w:rsid w:val="00121097"/>
    <w:rsid w:val="00121728"/>
    <w:rsid w:val="00123454"/>
    <w:rsid w:val="00123718"/>
    <w:rsid w:val="0012386A"/>
    <w:rsid w:val="001239B6"/>
    <w:rsid w:val="0012439C"/>
    <w:rsid w:val="00124D3B"/>
    <w:rsid w:val="00126B19"/>
    <w:rsid w:val="00126D2B"/>
    <w:rsid w:val="00126E2D"/>
    <w:rsid w:val="00127494"/>
    <w:rsid w:val="0013017E"/>
    <w:rsid w:val="001302F1"/>
    <w:rsid w:val="00131A55"/>
    <w:rsid w:val="0013252A"/>
    <w:rsid w:val="001325BB"/>
    <w:rsid w:val="0013266D"/>
    <w:rsid w:val="001326D1"/>
    <w:rsid w:val="001330EE"/>
    <w:rsid w:val="0013320C"/>
    <w:rsid w:val="00133A52"/>
    <w:rsid w:val="00134DE3"/>
    <w:rsid w:val="00134FBD"/>
    <w:rsid w:val="00136C74"/>
    <w:rsid w:val="00137DFA"/>
    <w:rsid w:val="0014099E"/>
    <w:rsid w:val="00141048"/>
    <w:rsid w:val="00141268"/>
    <w:rsid w:val="0014149E"/>
    <w:rsid w:val="00141595"/>
    <w:rsid w:val="001423AA"/>
    <w:rsid w:val="001424DB"/>
    <w:rsid w:val="0014380E"/>
    <w:rsid w:val="00143F43"/>
    <w:rsid w:val="001453D4"/>
    <w:rsid w:val="0014583E"/>
    <w:rsid w:val="00145DBC"/>
    <w:rsid w:val="0015005C"/>
    <w:rsid w:val="00150078"/>
    <w:rsid w:val="00152425"/>
    <w:rsid w:val="00153A54"/>
    <w:rsid w:val="00155911"/>
    <w:rsid w:val="00155B6A"/>
    <w:rsid w:val="00155C37"/>
    <w:rsid w:val="001565EF"/>
    <w:rsid w:val="00156CD9"/>
    <w:rsid w:val="0015712C"/>
    <w:rsid w:val="00160AFD"/>
    <w:rsid w:val="00161814"/>
    <w:rsid w:val="00161BA2"/>
    <w:rsid w:val="001622FA"/>
    <w:rsid w:val="0016319A"/>
    <w:rsid w:val="001653AB"/>
    <w:rsid w:val="00166D90"/>
    <w:rsid w:val="00167374"/>
    <w:rsid w:val="00167C91"/>
    <w:rsid w:val="00170CBA"/>
    <w:rsid w:val="001713AE"/>
    <w:rsid w:val="00171410"/>
    <w:rsid w:val="00172A27"/>
    <w:rsid w:val="00173785"/>
    <w:rsid w:val="00173877"/>
    <w:rsid w:val="001739A9"/>
    <w:rsid w:val="001741D3"/>
    <w:rsid w:val="00174CA9"/>
    <w:rsid w:val="0017589A"/>
    <w:rsid w:val="00177179"/>
    <w:rsid w:val="001805F4"/>
    <w:rsid w:val="00181A29"/>
    <w:rsid w:val="001830B8"/>
    <w:rsid w:val="0018469D"/>
    <w:rsid w:val="0018696C"/>
    <w:rsid w:val="00187EA1"/>
    <w:rsid w:val="0019031F"/>
    <w:rsid w:val="001908FD"/>
    <w:rsid w:val="0019254C"/>
    <w:rsid w:val="00192F8E"/>
    <w:rsid w:val="0019305E"/>
    <w:rsid w:val="00194B75"/>
    <w:rsid w:val="0019522A"/>
    <w:rsid w:val="001953AD"/>
    <w:rsid w:val="001978C1"/>
    <w:rsid w:val="00197F1F"/>
    <w:rsid w:val="001A080A"/>
    <w:rsid w:val="001A0A1D"/>
    <w:rsid w:val="001A0F28"/>
    <w:rsid w:val="001A1339"/>
    <w:rsid w:val="001A16B2"/>
    <w:rsid w:val="001A24ED"/>
    <w:rsid w:val="001A2F60"/>
    <w:rsid w:val="001A3327"/>
    <w:rsid w:val="001A51EC"/>
    <w:rsid w:val="001A6BD1"/>
    <w:rsid w:val="001A6D87"/>
    <w:rsid w:val="001A71FB"/>
    <w:rsid w:val="001B02AC"/>
    <w:rsid w:val="001B1C27"/>
    <w:rsid w:val="001B2C00"/>
    <w:rsid w:val="001B2D5D"/>
    <w:rsid w:val="001B3756"/>
    <w:rsid w:val="001B4F51"/>
    <w:rsid w:val="001B73F2"/>
    <w:rsid w:val="001B7E42"/>
    <w:rsid w:val="001C1503"/>
    <w:rsid w:val="001C23FA"/>
    <w:rsid w:val="001C3A46"/>
    <w:rsid w:val="001C43B7"/>
    <w:rsid w:val="001C5D2B"/>
    <w:rsid w:val="001C5D49"/>
    <w:rsid w:val="001C5EDE"/>
    <w:rsid w:val="001C66C1"/>
    <w:rsid w:val="001C6743"/>
    <w:rsid w:val="001C7272"/>
    <w:rsid w:val="001C7A48"/>
    <w:rsid w:val="001D082A"/>
    <w:rsid w:val="001D0B30"/>
    <w:rsid w:val="001D1A10"/>
    <w:rsid w:val="001D207E"/>
    <w:rsid w:val="001D2CBD"/>
    <w:rsid w:val="001D3D6F"/>
    <w:rsid w:val="001D47F9"/>
    <w:rsid w:val="001D4B9D"/>
    <w:rsid w:val="001D78EE"/>
    <w:rsid w:val="001D7DEC"/>
    <w:rsid w:val="001E0982"/>
    <w:rsid w:val="001E0DD8"/>
    <w:rsid w:val="001E2C5C"/>
    <w:rsid w:val="001E2E0D"/>
    <w:rsid w:val="001E3498"/>
    <w:rsid w:val="001E37F2"/>
    <w:rsid w:val="001E3ECA"/>
    <w:rsid w:val="001E3F05"/>
    <w:rsid w:val="001E49B4"/>
    <w:rsid w:val="001E4A6A"/>
    <w:rsid w:val="001E58C6"/>
    <w:rsid w:val="001E5CA5"/>
    <w:rsid w:val="001E6EB5"/>
    <w:rsid w:val="001F0342"/>
    <w:rsid w:val="001F0B34"/>
    <w:rsid w:val="001F1869"/>
    <w:rsid w:val="001F1D42"/>
    <w:rsid w:val="001F2EAD"/>
    <w:rsid w:val="001F3E13"/>
    <w:rsid w:val="001F43E1"/>
    <w:rsid w:val="001F525B"/>
    <w:rsid w:val="001F54B5"/>
    <w:rsid w:val="001F620A"/>
    <w:rsid w:val="001F6734"/>
    <w:rsid w:val="001F72AB"/>
    <w:rsid w:val="001F7BF2"/>
    <w:rsid w:val="001F7D67"/>
    <w:rsid w:val="00201369"/>
    <w:rsid w:val="002047C6"/>
    <w:rsid w:val="00204CA4"/>
    <w:rsid w:val="00207F03"/>
    <w:rsid w:val="00210C63"/>
    <w:rsid w:val="002110A2"/>
    <w:rsid w:val="002113A6"/>
    <w:rsid w:val="00212244"/>
    <w:rsid w:val="00213C6A"/>
    <w:rsid w:val="00214182"/>
    <w:rsid w:val="00214875"/>
    <w:rsid w:val="00214F51"/>
    <w:rsid w:val="00215D80"/>
    <w:rsid w:val="00216949"/>
    <w:rsid w:val="00220AC6"/>
    <w:rsid w:val="00221508"/>
    <w:rsid w:val="002218BB"/>
    <w:rsid w:val="002223C5"/>
    <w:rsid w:val="00222AC3"/>
    <w:rsid w:val="00222EA7"/>
    <w:rsid w:val="00223CB0"/>
    <w:rsid w:val="00224639"/>
    <w:rsid w:val="00224D9C"/>
    <w:rsid w:val="00225DFB"/>
    <w:rsid w:val="002264E0"/>
    <w:rsid w:val="00226EEB"/>
    <w:rsid w:val="00231071"/>
    <w:rsid w:val="002313CC"/>
    <w:rsid w:val="002314CC"/>
    <w:rsid w:val="00231689"/>
    <w:rsid w:val="00231793"/>
    <w:rsid w:val="00231BC9"/>
    <w:rsid w:val="002333E0"/>
    <w:rsid w:val="002346E4"/>
    <w:rsid w:val="00234A44"/>
    <w:rsid w:val="00235090"/>
    <w:rsid w:val="002353B1"/>
    <w:rsid w:val="00235EB6"/>
    <w:rsid w:val="002370FD"/>
    <w:rsid w:val="00240E96"/>
    <w:rsid w:val="0024150C"/>
    <w:rsid w:val="00241C9A"/>
    <w:rsid w:val="00243B72"/>
    <w:rsid w:val="00243EE6"/>
    <w:rsid w:val="00244635"/>
    <w:rsid w:val="00244699"/>
    <w:rsid w:val="002457F2"/>
    <w:rsid w:val="00245ECF"/>
    <w:rsid w:val="00250078"/>
    <w:rsid w:val="00250847"/>
    <w:rsid w:val="00251541"/>
    <w:rsid w:val="0025226D"/>
    <w:rsid w:val="00253A86"/>
    <w:rsid w:val="00253F3D"/>
    <w:rsid w:val="00255A62"/>
    <w:rsid w:val="002560DD"/>
    <w:rsid w:val="00256191"/>
    <w:rsid w:val="0025699C"/>
    <w:rsid w:val="00256E3C"/>
    <w:rsid w:val="00257872"/>
    <w:rsid w:val="00257E32"/>
    <w:rsid w:val="002602B2"/>
    <w:rsid w:val="0026107A"/>
    <w:rsid w:val="0026144A"/>
    <w:rsid w:val="00261CEE"/>
    <w:rsid w:val="0026210A"/>
    <w:rsid w:val="00262843"/>
    <w:rsid w:val="00262870"/>
    <w:rsid w:val="002628B9"/>
    <w:rsid w:val="00263091"/>
    <w:rsid w:val="00263708"/>
    <w:rsid w:val="00263A50"/>
    <w:rsid w:val="002649AC"/>
    <w:rsid w:val="00264A6D"/>
    <w:rsid w:val="00266A71"/>
    <w:rsid w:val="00266F68"/>
    <w:rsid w:val="0027017F"/>
    <w:rsid w:val="00271F10"/>
    <w:rsid w:val="00272022"/>
    <w:rsid w:val="002720AD"/>
    <w:rsid w:val="00272463"/>
    <w:rsid w:val="00272602"/>
    <w:rsid w:val="00275AAA"/>
    <w:rsid w:val="00276D98"/>
    <w:rsid w:val="00276F5D"/>
    <w:rsid w:val="00280143"/>
    <w:rsid w:val="002804E3"/>
    <w:rsid w:val="002806A3"/>
    <w:rsid w:val="00280F2A"/>
    <w:rsid w:val="00281480"/>
    <w:rsid w:val="002816A7"/>
    <w:rsid w:val="00281F08"/>
    <w:rsid w:val="00282CBB"/>
    <w:rsid w:val="002834E1"/>
    <w:rsid w:val="00285549"/>
    <w:rsid w:val="0028572D"/>
    <w:rsid w:val="00287922"/>
    <w:rsid w:val="00290995"/>
    <w:rsid w:val="00292CBA"/>
    <w:rsid w:val="0029356A"/>
    <w:rsid w:val="00293B04"/>
    <w:rsid w:val="00295CC7"/>
    <w:rsid w:val="0029622B"/>
    <w:rsid w:val="002A058C"/>
    <w:rsid w:val="002A0C73"/>
    <w:rsid w:val="002A11DE"/>
    <w:rsid w:val="002A15A9"/>
    <w:rsid w:val="002A1BFE"/>
    <w:rsid w:val="002A2850"/>
    <w:rsid w:val="002A2D7F"/>
    <w:rsid w:val="002A32CE"/>
    <w:rsid w:val="002A37FC"/>
    <w:rsid w:val="002A54FE"/>
    <w:rsid w:val="002A557C"/>
    <w:rsid w:val="002A5A93"/>
    <w:rsid w:val="002A5B23"/>
    <w:rsid w:val="002A64FB"/>
    <w:rsid w:val="002A66D7"/>
    <w:rsid w:val="002B00E5"/>
    <w:rsid w:val="002B0CE0"/>
    <w:rsid w:val="002B13D1"/>
    <w:rsid w:val="002B1F59"/>
    <w:rsid w:val="002B270D"/>
    <w:rsid w:val="002B341F"/>
    <w:rsid w:val="002B345B"/>
    <w:rsid w:val="002B5299"/>
    <w:rsid w:val="002B57AB"/>
    <w:rsid w:val="002B7E1A"/>
    <w:rsid w:val="002C0F0A"/>
    <w:rsid w:val="002C2BE4"/>
    <w:rsid w:val="002C2F54"/>
    <w:rsid w:val="002C43EF"/>
    <w:rsid w:val="002C53C8"/>
    <w:rsid w:val="002C5A1C"/>
    <w:rsid w:val="002C785E"/>
    <w:rsid w:val="002C7AF2"/>
    <w:rsid w:val="002D07CC"/>
    <w:rsid w:val="002D10AA"/>
    <w:rsid w:val="002D12C9"/>
    <w:rsid w:val="002D15B8"/>
    <w:rsid w:val="002D1683"/>
    <w:rsid w:val="002D1BA7"/>
    <w:rsid w:val="002D2582"/>
    <w:rsid w:val="002D4301"/>
    <w:rsid w:val="002D4980"/>
    <w:rsid w:val="002D5425"/>
    <w:rsid w:val="002D62CF"/>
    <w:rsid w:val="002D644C"/>
    <w:rsid w:val="002D67C0"/>
    <w:rsid w:val="002D68DB"/>
    <w:rsid w:val="002D6BCE"/>
    <w:rsid w:val="002D7F67"/>
    <w:rsid w:val="002E0D9B"/>
    <w:rsid w:val="002E1DF6"/>
    <w:rsid w:val="002E205B"/>
    <w:rsid w:val="002E29B0"/>
    <w:rsid w:val="002E4FBF"/>
    <w:rsid w:val="002E55B6"/>
    <w:rsid w:val="002E7D0B"/>
    <w:rsid w:val="002F0470"/>
    <w:rsid w:val="002F1322"/>
    <w:rsid w:val="002F1891"/>
    <w:rsid w:val="002F47DF"/>
    <w:rsid w:val="002F4E10"/>
    <w:rsid w:val="002F50B5"/>
    <w:rsid w:val="002F5305"/>
    <w:rsid w:val="002F675E"/>
    <w:rsid w:val="002F693F"/>
    <w:rsid w:val="002F69A9"/>
    <w:rsid w:val="002F707D"/>
    <w:rsid w:val="002F770A"/>
    <w:rsid w:val="003001BB"/>
    <w:rsid w:val="00301564"/>
    <w:rsid w:val="00301AD2"/>
    <w:rsid w:val="00302608"/>
    <w:rsid w:val="00302734"/>
    <w:rsid w:val="003028EC"/>
    <w:rsid w:val="00303338"/>
    <w:rsid w:val="0030405B"/>
    <w:rsid w:val="00304FC5"/>
    <w:rsid w:val="00305665"/>
    <w:rsid w:val="003056D0"/>
    <w:rsid w:val="00307BED"/>
    <w:rsid w:val="00307BF7"/>
    <w:rsid w:val="0031099D"/>
    <w:rsid w:val="00310B92"/>
    <w:rsid w:val="003114B6"/>
    <w:rsid w:val="0031391C"/>
    <w:rsid w:val="00313C97"/>
    <w:rsid w:val="00314435"/>
    <w:rsid w:val="00315D0F"/>
    <w:rsid w:val="0031655B"/>
    <w:rsid w:val="003203A5"/>
    <w:rsid w:val="00320D8C"/>
    <w:rsid w:val="00322D5F"/>
    <w:rsid w:val="003238B3"/>
    <w:rsid w:val="00323B40"/>
    <w:rsid w:val="003246F7"/>
    <w:rsid w:val="0032513A"/>
    <w:rsid w:val="003254CF"/>
    <w:rsid w:val="00326639"/>
    <w:rsid w:val="003269A6"/>
    <w:rsid w:val="00326A60"/>
    <w:rsid w:val="00330614"/>
    <w:rsid w:val="0033175F"/>
    <w:rsid w:val="003322C5"/>
    <w:rsid w:val="00332A18"/>
    <w:rsid w:val="00332B30"/>
    <w:rsid w:val="00333982"/>
    <w:rsid w:val="0033670D"/>
    <w:rsid w:val="00336AAD"/>
    <w:rsid w:val="00336BAF"/>
    <w:rsid w:val="0033747E"/>
    <w:rsid w:val="00337ABF"/>
    <w:rsid w:val="00337B87"/>
    <w:rsid w:val="003429CD"/>
    <w:rsid w:val="00342F93"/>
    <w:rsid w:val="00342FA7"/>
    <w:rsid w:val="00344A39"/>
    <w:rsid w:val="00344C0B"/>
    <w:rsid w:val="00344F7E"/>
    <w:rsid w:val="00346245"/>
    <w:rsid w:val="0034658D"/>
    <w:rsid w:val="00346944"/>
    <w:rsid w:val="00346B77"/>
    <w:rsid w:val="00346EAA"/>
    <w:rsid w:val="00347362"/>
    <w:rsid w:val="00347BE2"/>
    <w:rsid w:val="00350978"/>
    <w:rsid w:val="00350D99"/>
    <w:rsid w:val="003513DF"/>
    <w:rsid w:val="00351CCC"/>
    <w:rsid w:val="003528FB"/>
    <w:rsid w:val="00352D2A"/>
    <w:rsid w:val="00352EA5"/>
    <w:rsid w:val="0035478F"/>
    <w:rsid w:val="00355419"/>
    <w:rsid w:val="0035597D"/>
    <w:rsid w:val="00356912"/>
    <w:rsid w:val="003572D2"/>
    <w:rsid w:val="003573B4"/>
    <w:rsid w:val="00357A7F"/>
    <w:rsid w:val="003609F5"/>
    <w:rsid w:val="00360F54"/>
    <w:rsid w:val="003618CE"/>
    <w:rsid w:val="003623E0"/>
    <w:rsid w:val="003632CE"/>
    <w:rsid w:val="00363685"/>
    <w:rsid w:val="00366465"/>
    <w:rsid w:val="003666C7"/>
    <w:rsid w:val="003668AF"/>
    <w:rsid w:val="00366C1C"/>
    <w:rsid w:val="00367195"/>
    <w:rsid w:val="003700FF"/>
    <w:rsid w:val="00373A01"/>
    <w:rsid w:val="00373B75"/>
    <w:rsid w:val="00373E53"/>
    <w:rsid w:val="00374E7D"/>
    <w:rsid w:val="0037503E"/>
    <w:rsid w:val="00375112"/>
    <w:rsid w:val="00377C2A"/>
    <w:rsid w:val="00377D8F"/>
    <w:rsid w:val="00380910"/>
    <w:rsid w:val="003811C9"/>
    <w:rsid w:val="00382AD3"/>
    <w:rsid w:val="00382ED2"/>
    <w:rsid w:val="003834F8"/>
    <w:rsid w:val="00383AD6"/>
    <w:rsid w:val="00383F00"/>
    <w:rsid w:val="00384221"/>
    <w:rsid w:val="00384751"/>
    <w:rsid w:val="00385FC9"/>
    <w:rsid w:val="003863D3"/>
    <w:rsid w:val="00386829"/>
    <w:rsid w:val="00387C97"/>
    <w:rsid w:val="003900B7"/>
    <w:rsid w:val="00391739"/>
    <w:rsid w:val="00391B0A"/>
    <w:rsid w:val="003922C6"/>
    <w:rsid w:val="003923FA"/>
    <w:rsid w:val="00393178"/>
    <w:rsid w:val="0039499F"/>
    <w:rsid w:val="0039542B"/>
    <w:rsid w:val="00396B98"/>
    <w:rsid w:val="00397848"/>
    <w:rsid w:val="00397E03"/>
    <w:rsid w:val="003A0142"/>
    <w:rsid w:val="003A0B17"/>
    <w:rsid w:val="003A100B"/>
    <w:rsid w:val="003A1E0C"/>
    <w:rsid w:val="003A21B9"/>
    <w:rsid w:val="003A2C16"/>
    <w:rsid w:val="003A2D19"/>
    <w:rsid w:val="003A328C"/>
    <w:rsid w:val="003A357B"/>
    <w:rsid w:val="003A35A2"/>
    <w:rsid w:val="003A3BF2"/>
    <w:rsid w:val="003A4054"/>
    <w:rsid w:val="003A4C91"/>
    <w:rsid w:val="003A5486"/>
    <w:rsid w:val="003A639B"/>
    <w:rsid w:val="003A65EF"/>
    <w:rsid w:val="003A682A"/>
    <w:rsid w:val="003A69C7"/>
    <w:rsid w:val="003A6D07"/>
    <w:rsid w:val="003A719C"/>
    <w:rsid w:val="003A747E"/>
    <w:rsid w:val="003B0C3C"/>
    <w:rsid w:val="003B0E25"/>
    <w:rsid w:val="003B15C3"/>
    <w:rsid w:val="003B2491"/>
    <w:rsid w:val="003B2E1E"/>
    <w:rsid w:val="003B2EFE"/>
    <w:rsid w:val="003B2FB2"/>
    <w:rsid w:val="003B324A"/>
    <w:rsid w:val="003B448C"/>
    <w:rsid w:val="003B4C1F"/>
    <w:rsid w:val="003B4DF5"/>
    <w:rsid w:val="003B53E8"/>
    <w:rsid w:val="003B667E"/>
    <w:rsid w:val="003B684A"/>
    <w:rsid w:val="003B7431"/>
    <w:rsid w:val="003B7EDE"/>
    <w:rsid w:val="003C02A9"/>
    <w:rsid w:val="003C0840"/>
    <w:rsid w:val="003C0C1A"/>
    <w:rsid w:val="003C0EC9"/>
    <w:rsid w:val="003C18B2"/>
    <w:rsid w:val="003C1DB0"/>
    <w:rsid w:val="003C286D"/>
    <w:rsid w:val="003C2912"/>
    <w:rsid w:val="003C2B03"/>
    <w:rsid w:val="003C5509"/>
    <w:rsid w:val="003C6297"/>
    <w:rsid w:val="003C678C"/>
    <w:rsid w:val="003C71AB"/>
    <w:rsid w:val="003C71EC"/>
    <w:rsid w:val="003C7C19"/>
    <w:rsid w:val="003D0628"/>
    <w:rsid w:val="003D1A5D"/>
    <w:rsid w:val="003D2DE1"/>
    <w:rsid w:val="003D4271"/>
    <w:rsid w:val="003D4383"/>
    <w:rsid w:val="003D48DB"/>
    <w:rsid w:val="003D4A56"/>
    <w:rsid w:val="003D545C"/>
    <w:rsid w:val="003D5C8B"/>
    <w:rsid w:val="003D611D"/>
    <w:rsid w:val="003D61B4"/>
    <w:rsid w:val="003D63ED"/>
    <w:rsid w:val="003D79E6"/>
    <w:rsid w:val="003E0F0C"/>
    <w:rsid w:val="003E1805"/>
    <w:rsid w:val="003E23AF"/>
    <w:rsid w:val="003E35BF"/>
    <w:rsid w:val="003E3AE7"/>
    <w:rsid w:val="003E4140"/>
    <w:rsid w:val="003E425C"/>
    <w:rsid w:val="003E527B"/>
    <w:rsid w:val="003E5A80"/>
    <w:rsid w:val="003E63F9"/>
    <w:rsid w:val="003E6E22"/>
    <w:rsid w:val="003E7C61"/>
    <w:rsid w:val="003E7FEA"/>
    <w:rsid w:val="003F06E9"/>
    <w:rsid w:val="003F1011"/>
    <w:rsid w:val="003F2874"/>
    <w:rsid w:val="003F46CB"/>
    <w:rsid w:val="003F4B18"/>
    <w:rsid w:val="003F4FEA"/>
    <w:rsid w:val="003F54DA"/>
    <w:rsid w:val="003F593D"/>
    <w:rsid w:val="003F5DA0"/>
    <w:rsid w:val="003F783C"/>
    <w:rsid w:val="003F7DF0"/>
    <w:rsid w:val="0040078F"/>
    <w:rsid w:val="00400C07"/>
    <w:rsid w:val="0040116F"/>
    <w:rsid w:val="0040138C"/>
    <w:rsid w:val="00402D86"/>
    <w:rsid w:val="004039D9"/>
    <w:rsid w:val="00403C62"/>
    <w:rsid w:val="00403F34"/>
    <w:rsid w:val="00404632"/>
    <w:rsid w:val="00406070"/>
    <w:rsid w:val="00407227"/>
    <w:rsid w:val="00407C22"/>
    <w:rsid w:val="00410BCB"/>
    <w:rsid w:val="00411DA5"/>
    <w:rsid w:val="00412333"/>
    <w:rsid w:val="004134B7"/>
    <w:rsid w:val="00413F3D"/>
    <w:rsid w:val="004142A6"/>
    <w:rsid w:val="0041527D"/>
    <w:rsid w:val="004159B3"/>
    <w:rsid w:val="00415C0B"/>
    <w:rsid w:val="0041784A"/>
    <w:rsid w:val="00417884"/>
    <w:rsid w:val="00422719"/>
    <w:rsid w:val="00422BFA"/>
    <w:rsid w:val="004256EC"/>
    <w:rsid w:val="0042580A"/>
    <w:rsid w:val="00426132"/>
    <w:rsid w:val="00426652"/>
    <w:rsid w:val="00427774"/>
    <w:rsid w:val="00427AFF"/>
    <w:rsid w:val="004303C8"/>
    <w:rsid w:val="00430E5A"/>
    <w:rsid w:val="00430FDE"/>
    <w:rsid w:val="00431711"/>
    <w:rsid w:val="00433519"/>
    <w:rsid w:val="00433F99"/>
    <w:rsid w:val="0043417C"/>
    <w:rsid w:val="004346F3"/>
    <w:rsid w:val="0043675A"/>
    <w:rsid w:val="00436FED"/>
    <w:rsid w:val="0043711C"/>
    <w:rsid w:val="00441355"/>
    <w:rsid w:val="00444289"/>
    <w:rsid w:val="004444D2"/>
    <w:rsid w:val="00447B81"/>
    <w:rsid w:val="00450A0D"/>
    <w:rsid w:val="0045149F"/>
    <w:rsid w:val="004514EE"/>
    <w:rsid w:val="004515C4"/>
    <w:rsid w:val="00453F91"/>
    <w:rsid w:val="0045435E"/>
    <w:rsid w:val="0045520B"/>
    <w:rsid w:val="004552CC"/>
    <w:rsid w:val="0045639D"/>
    <w:rsid w:val="00457071"/>
    <w:rsid w:val="004576A0"/>
    <w:rsid w:val="00457778"/>
    <w:rsid w:val="00457A66"/>
    <w:rsid w:val="00457DF2"/>
    <w:rsid w:val="00460217"/>
    <w:rsid w:val="00460989"/>
    <w:rsid w:val="00461EE9"/>
    <w:rsid w:val="00461FD3"/>
    <w:rsid w:val="004620B3"/>
    <w:rsid w:val="004622E7"/>
    <w:rsid w:val="00462BD1"/>
    <w:rsid w:val="00464945"/>
    <w:rsid w:val="0046500A"/>
    <w:rsid w:val="004654B6"/>
    <w:rsid w:val="00465606"/>
    <w:rsid w:val="00465A97"/>
    <w:rsid w:val="0046686D"/>
    <w:rsid w:val="00466B9F"/>
    <w:rsid w:val="00467223"/>
    <w:rsid w:val="00467FBF"/>
    <w:rsid w:val="0047099F"/>
    <w:rsid w:val="00470E9B"/>
    <w:rsid w:val="004711AD"/>
    <w:rsid w:val="004716E3"/>
    <w:rsid w:val="004723E4"/>
    <w:rsid w:val="004723F1"/>
    <w:rsid w:val="0047254A"/>
    <w:rsid w:val="004728C8"/>
    <w:rsid w:val="0047297F"/>
    <w:rsid w:val="0047411D"/>
    <w:rsid w:val="00475643"/>
    <w:rsid w:val="00476509"/>
    <w:rsid w:val="00476998"/>
    <w:rsid w:val="004773C8"/>
    <w:rsid w:val="00477FF0"/>
    <w:rsid w:val="004800DF"/>
    <w:rsid w:val="0048071B"/>
    <w:rsid w:val="004807B3"/>
    <w:rsid w:val="00481279"/>
    <w:rsid w:val="00481A33"/>
    <w:rsid w:val="00481C30"/>
    <w:rsid w:val="00482903"/>
    <w:rsid w:val="0048304C"/>
    <w:rsid w:val="00483248"/>
    <w:rsid w:val="00483906"/>
    <w:rsid w:val="00483B92"/>
    <w:rsid w:val="00486300"/>
    <w:rsid w:val="00486604"/>
    <w:rsid w:val="00486EBE"/>
    <w:rsid w:val="0049026A"/>
    <w:rsid w:val="004909F3"/>
    <w:rsid w:val="0049137C"/>
    <w:rsid w:val="0049148B"/>
    <w:rsid w:val="00491538"/>
    <w:rsid w:val="00492172"/>
    <w:rsid w:val="00492E97"/>
    <w:rsid w:val="0049379B"/>
    <w:rsid w:val="00494874"/>
    <w:rsid w:val="00495A89"/>
    <w:rsid w:val="00496191"/>
    <w:rsid w:val="00496635"/>
    <w:rsid w:val="004967DF"/>
    <w:rsid w:val="00497A6D"/>
    <w:rsid w:val="004A07CD"/>
    <w:rsid w:val="004A0AA2"/>
    <w:rsid w:val="004A0DA4"/>
    <w:rsid w:val="004A1871"/>
    <w:rsid w:val="004A1CE4"/>
    <w:rsid w:val="004A2000"/>
    <w:rsid w:val="004A2919"/>
    <w:rsid w:val="004A3443"/>
    <w:rsid w:val="004A34A6"/>
    <w:rsid w:val="004A3780"/>
    <w:rsid w:val="004A3860"/>
    <w:rsid w:val="004A3A5E"/>
    <w:rsid w:val="004A4353"/>
    <w:rsid w:val="004A5845"/>
    <w:rsid w:val="004A65A1"/>
    <w:rsid w:val="004A71FD"/>
    <w:rsid w:val="004B0E25"/>
    <w:rsid w:val="004B1098"/>
    <w:rsid w:val="004B113E"/>
    <w:rsid w:val="004B3EE7"/>
    <w:rsid w:val="004B4F24"/>
    <w:rsid w:val="004B52B7"/>
    <w:rsid w:val="004B6769"/>
    <w:rsid w:val="004B6AA4"/>
    <w:rsid w:val="004B739B"/>
    <w:rsid w:val="004B7C9F"/>
    <w:rsid w:val="004C1169"/>
    <w:rsid w:val="004C224D"/>
    <w:rsid w:val="004C22CF"/>
    <w:rsid w:val="004C26DF"/>
    <w:rsid w:val="004C3A64"/>
    <w:rsid w:val="004C3D0E"/>
    <w:rsid w:val="004C3ED3"/>
    <w:rsid w:val="004C481A"/>
    <w:rsid w:val="004C539F"/>
    <w:rsid w:val="004C6C04"/>
    <w:rsid w:val="004C71F9"/>
    <w:rsid w:val="004C784C"/>
    <w:rsid w:val="004D08E9"/>
    <w:rsid w:val="004D1456"/>
    <w:rsid w:val="004D1885"/>
    <w:rsid w:val="004D1F56"/>
    <w:rsid w:val="004D36E3"/>
    <w:rsid w:val="004D3A02"/>
    <w:rsid w:val="004D4A5C"/>
    <w:rsid w:val="004D4E69"/>
    <w:rsid w:val="004D6712"/>
    <w:rsid w:val="004D73F6"/>
    <w:rsid w:val="004D7566"/>
    <w:rsid w:val="004D757F"/>
    <w:rsid w:val="004D774F"/>
    <w:rsid w:val="004E08C2"/>
    <w:rsid w:val="004E1984"/>
    <w:rsid w:val="004E1CF7"/>
    <w:rsid w:val="004E2302"/>
    <w:rsid w:val="004E27F6"/>
    <w:rsid w:val="004E2B28"/>
    <w:rsid w:val="004E3155"/>
    <w:rsid w:val="004E406A"/>
    <w:rsid w:val="004E57C4"/>
    <w:rsid w:val="004E5D8A"/>
    <w:rsid w:val="004E646E"/>
    <w:rsid w:val="004E7708"/>
    <w:rsid w:val="004E7AB3"/>
    <w:rsid w:val="004E7B4D"/>
    <w:rsid w:val="004F0807"/>
    <w:rsid w:val="004F1A72"/>
    <w:rsid w:val="004F356B"/>
    <w:rsid w:val="004F52D1"/>
    <w:rsid w:val="004F56BF"/>
    <w:rsid w:val="004F6935"/>
    <w:rsid w:val="004F6DC6"/>
    <w:rsid w:val="004F76A1"/>
    <w:rsid w:val="005002D4"/>
    <w:rsid w:val="00501222"/>
    <w:rsid w:val="00503C9B"/>
    <w:rsid w:val="005042C3"/>
    <w:rsid w:val="00504337"/>
    <w:rsid w:val="005063F9"/>
    <w:rsid w:val="00506849"/>
    <w:rsid w:val="005069B5"/>
    <w:rsid w:val="00506F47"/>
    <w:rsid w:val="005078B7"/>
    <w:rsid w:val="00510F65"/>
    <w:rsid w:val="0051190F"/>
    <w:rsid w:val="00512C28"/>
    <w:rsid w:val="00513E0E"/>
    <w:rsid w:val="0051473B"/>
    <w:rsid w:val="00514928"/>
    <w:rsid w:val="00514C75"/>
    <w:rsid w:val="00515144"/>
    <w:rsid w:val="005156A0"/>
    <w:rsid w:val="00515AB1"/>
    <w:rsid w:val="00515F1F"/>
    <w:rsid w:val="00516507"/>
    <w:rsid w:val="0052048C"/>
    <w:rsid w:val="00521396"/>
    <w:rsid w:val="005239E9"/>
    <w:rsid w:val="00523F78"/>
    <w:rsid w:val="00523FCE"/>
    <w:rsid w:val="00525552"/>
    <w:rsid w:val="0052606D"/>
    <w:rsid w:val="005260D4"/>
    <w:rsid w:val="00526213"/>
    <w:rsid w:val="00526626"/>
    <w:rsid w:val="00526DF0"/>
    <w:rsid w:val="00526DF6"/>
    <w:rsid w:val="005274FD"/>
    <w:rsid w:val="00527588"/>
    <w:rsid w:val="00527E51"/>
    <w:rsid w:val="00531823"/>
    <w:rsid w:val="005318C8"/>
    <w:rsid w:val="00532D54"/>
    <w:rsid w:val="005331EF"/>
    <w:rsid w:val="005332CD"/>
    <w:rsid w:val="00533642"/>
    <w:rsid w:val="00534A9B"/>
    <w:rsid w:val="00534D99"/>
    <w:rsid w:val="00535325"/>
    <w:rsid w:val="00535C43"/>
    <w:rsid w:val="00535D2F"/>
    <w:rsid w:val="00535DAD"/>
    <w:rsid w:val="00536F20"/>
    <w:rsid w:val="00537FB2"/>
    <w:rsid w:val="005400F1"/>
    <w:rsid w:val="00540AD3"/>
    <w:rsid w:val="0054202B"/>
    <w:rsid w:val="005436AC"/>
    <w:rsid w:val="0054401A"/>
    <w:rsid w:val="00544838"/>
    <w:rsid w:val="00546F46"/>
    <w:rsid w:val="0055059E"/>
    <w:rsid w:val="005508F3"/>
    <w:rsid w:val="00550C98"/>
    <w:rsid w:val="005528EB"/>
    <w:rsid w:val="00552BAE"/>
    <w:rsid w:val="00553669"/>
    <w:rsid w:val="005554AF"/>
    <w:rsid w:val="005556A2"/>
    <w:rsid w:val="00556CA4"/>
    <w:rsid w:val="0055732E"/>
    <w:rsid w:val="0056018D"/>
    <w:rsid w:val="00561B1A"/>
    <w:rsid w:val="0056302B"/>
    <w:rsid w:val="005639F0"/>
    <w:rsid w:val="00564234"/>
    <w:rsid w:val="00564401"/>
    <w:rsid w:val="005647F5"/>
    <w:rsid w:val="00564EF7"/>
    <w:rsid w:val="005659E5"/>
    <w:rsid w:val="00565A10"/>
    <w:rsid w:val="0056640D"/>
    <w:rsid w:val="00566DE0"/>
    <w:rsid w:val="00567D6A"/>
    <w:rsid w:val="005700D6"/>
    <w:rsid w:val="0057028C"/>
    <w:rsid w:val="0057059E"/>
    <w:rsid w:val="00572042"/>
    <w:rsid w:val="005720FA"/>
    <w:rsid w:val="00572D71"/>
    <w:rsid w:val="00575110"/>
    <w:rsid w:val="005752A3"/>
    <w:rsid w:val="00575DFD"/>
    <w:rsid w:val="00576059"/>
    <w:rsid w:val="00576771"/>
    <w:rsid w:val="00577251"/>
    <w:rsid w:val="00577BCC"/>
    <w:rsid w:val="00580A54"/>
    <w:rsid w:val="0058175E"/>
    <w:rsid w:val="00581C28"/>
    <w:rsid w:val="00582CB3"/>
    <w:rsid w:val="00585479"/>
    <w:rsid w:val="0058568C"/>
    <w:rsid w:val="005858E3"/>
    <w:rsid w:val="005859EC"/>
    <w:rsid w:val="00586B80"/>
    <w:rsid w:val="00586F45"/>
    <w:rsid w:val="00587A57"/>
    <w:rsid w:val="00587DA4"/>
    <w:rsid w:val="00587DE3"/>
    <w:rsid w:val="005908FF"/>
    <w:rsid w:val="00590CD6"/>
    <w:rsid w:val="0059282A"/>
    <w:rsid w:val="005934A1"/>
    <w:rsid w:val="00593702"/>
    <w:rsid w:val="0059428C"/>
    <w:rsid w:val="005944FF"/>
    <w:rsid w:val="00594FDC"/>
    <w:rsid w:val="00595159"/>
    <w:rsid w:val="00595627"/>
    <w:rsid w:val="005958D7"/>
    <w:rsid w:val="005962BF"/>
    <w:rsid w:val="0059720D"/>
    <w:rsid w:val="005A0FD5"/>
    <w:rsid w:val="005A116E"/>
    <w:rsid w:val="005A2976"/>
    <w:rsid w:val="005A2A58"/>
    <w:rsid w:val="005A367B"/>
    <w:rsid w:val="005A4A25"/>
    <w:rsid w:val="005A4C19"/>
    <w:rsid w:val="005A55C9"/>
    <w:rsid w:val="005A5B68"/>
    <w:rsid w:val="005A5F2D"/>
    <w:rsid w:val="005A6A11"/>
    <w:rsid w:val="005B03D2"/>
    <w:rsid w:val="005B0F8C"/>
    <w:rsid w:val="005B1E45"/>
    <w:rsid w:val="005B26EB"/>
    <w:rsid w:val="005B4945"/>
    <w:rsid w:val="005B54C2"/>
    <w:rsid w:val="005B5514"/>
    <w:rsid w:val="005B59E4"/>
    <w:rsid w:val="005B5E2F"/>
    <w:rsid w:val="005B6446"/>
    <w:rsid w:val="005B67CF"/>
    <w:rsid w:val="005B680B"/>
    <w:rsid w:val="005B7D3C"/>
    <w:rsid w:val="005C0E45"/>
    <w:rsid w:val="005C1A7B"/>
    <w:rsid w:val="005C1B43"/>
    <w:rsid w:val="005C1C78"/>
    <w:rsid w:val="005C20E7"/>
    <w:rsid w:val="005C3FA5"/>
    <w:rsid w:val="005C47D5"/>
    <w:rsid w:val="005C53A5"/>
    <w:rsid w:val="005C5E41"/>
    <w:rsid w:val="005C677B"/>
    <w:rsid w:val="005C6CE6"/>
    <w:rsid w:val="005C6E70"/>
    <w:rsid w:val="005C7249"/>
    <w:rsid w:val="005C7B31"/>
    <w:rsid w:val="005C7E1C"/>
    <w:rsid w:val="005C7FC6"/>
    <w:rsid w:val="005D21EE"/>
    <w:rsid w:val="005D22BB"/>
    <w:rsid w:val="005D2E25"/>
    <w:rsid w:val="005D2E89"/>
    <w:rsid w:val="005D3CFF"/>
    <w:rsid w:val="005D4DCC"/>
    <w:rsid w:val="005D5C5C"/>
    <w:rsid w:val="005D614E"/>
    <w:rsid w:val="005D6803"/>
    <w:rsid w:val="005E0083"/>
    <w:rsid w:val="005E0A08"/>
    <w:rsid w:val="005E0C48"/>
    <w:rsid w:val="005E0EC6"/>
    <w:rsid w:val="005E164C"/>
    <w:rsid w:val="005E3119"/>
    <w:rsid w:val="005E46A9"/>
    <w:rsid w:val="005E46FC"/>
    <w:rsid w:val="005E4790"/>
    <w:rsid w:val="005E4839"/>
    <w:rsid w:val="005E499B"/>
    <w:rsid w:val="005E5D04"/>
    <w:rsid w:val="005E5F39"/>
    <w:rsid w:val="005E6238"/>
    <w:rsid w:val="005E6590"/>
    <w:rsid w:val="005E7A6E"/>
    <w:rsid w:val="005E7D54"/>
    <w:rsid w:val="005E7FD2"/>
    <w:rsid w:val="005F0258"/>
    <w:rsid w:val="005F098C"/>
    <w:rsid w:val="005F0D07"/>
    <w:rsid w:val="005F119B"/>
    <w:rsid w:val="005F14E8"/>
    <w:rsid w:val="005F1645"/>
    <w:rsid w:val="005F1943"/>
    <w:rsid w:val="005F1F0F"/>
    <w:rsid w:val="005F2B5C"/>
    <w:rsid w:val="005F2FE3"/>
    <w:rsid w:val="005F4123"/>
    <w:rsid w:val="005F4149"/>
    <w:rsid w:val="005F423C"/>
    <w:rsid w:val="005F4252"/>
    <w:rsid w:val="005F4492"/>
    <w:rsid w:val="005F5191"/>
    <w:rsid w:val="005F558E"/>
    <w:rsid w:val="005F5A75"/>
    <w:rsid w:val="005F6157"/>
    <w:rsid w:val="005F6F17"/>
    <w:rsid w:val="005F72F6"/>
    <w:rsid w:val="005F73D5"/>
    <w:rsid w:val="005F795F"/>
    <w:rsid w:val="005F7B9A"/>
    <w:rsid w:val="005F7E3F"/>
    <w:rsid w:val="00600068"/>
    <w:rsid w:val="006002AD"/>
    <w:rsid w:val="00600B4D"/>
    <w:rsid w:val="00600B52"/>
    <w:rsid w:val="00600C8B"/>
    <w:rsid w:val="00602A44"/>
    <w:rsid w:val="00602B31"/>
    <w:rsid w:val="00602FD5"/>
    <w:rsid w:val="00603171"/>
    <w:rsid w:val="006042C8"/>
    <w:rsid w:val="00605948"/>
    <w:rsid w:val="00606B3F"/>
    <w:rsid w:val="00606F5B"/>
    <w:rsid w:val="006078CE"/>
    <w:rsid w:val="006102DF"/>
    <w:rsid w:val="00612B3A"/>
    <w:rsid w:val="0061331F"/>
    <w:rsid w:val="00613545"/>
    <w:rsid w:val="006136C4"/>
    <w:rsid w:val="00613D8A"/>
    <w:rsid w:val="006145CD"/>
    <w:rsid w:val="0061577C"/>
    <w:rsid w:val="00615C90"/>
    <w:rsid w:val="006175D1"/>
    <w:rsid w:val="006175D8"/>
    <w:rsid w:val="006179B9"/>
    <w:rsid w:val="00617A92"/>
    <w:rsid w:val="00620C6F"/>
    <w:rsid w:val="006233FC"/>
    <w:rsid w:val="0062355B"/>
    <w:rsid w:val="00623817"/>
    <w:rsid w:val="00623968"/>
    <w:rsid w:val="00623D73"/>
    <w:rsid w:val="00624019"/>
    <w:rsid w:val="006247AA"/>
    <w:rsid w:val="00624BF7"/>
    <w:rsid w:val="00624C9C"/>
    <w:rsid w:val="00624DD3"/>
    <w:rsid w:val="0062547A"/>
    <w:rsid w:val="00625F64"/>
    <w:rsid w:val="006267C5"/>
    <w:rsid w:val="006269F0"/>
    <w:rsid w:val="006304C8"/>
    <w:rsid w:val="006314B3"/>
    <w:rsid w:val="00631525"/>
    <w:rsid w:val="00631577"/>
    <w:rsid w:val="00633AA5"/>
    <w:rsid w:val="00633C1E"/>
    <w:rsid w:val="006351A4"/>
    <w:rsid w:val="00635629"/>
    <w:rsid w:val="00635F0E"/>
    <w:rsid w:val="00636219"/>
    <w:rsid w:val="00636CC2"/>
    <w:rsid w:val="00636ECB"/>
    <w:rsid w:val="00637909"/>
    <w:rsid w:val="00637AA5"/>
    <w:rsid w:val="00640634"/>
    <w:rsid w:val="00640B8C"/>
    <w:rsid w:val="00641DBC"/>
    <w:rsid w:val="00642EF2"/>
    <w:rsid w:val="0064345D"/>
    <w:rsid w:val="00644F00"/>
    <w:rsid w:val="006451DF"/>
    <w:rsid w:val="00645FD5"/>
    <w:rsid w:val="0064646D"/>
    <w:rsid w:val="0064723A"/>
    <w:rsid w:val="00647F3D"/>
    <w:rsid w:val="00650189"/>
    <w:rsid w:val="006504A4"/>
    <w:rsid w:val="006506D3"/>
    <w:rsid w:val="006511E5"/>
    <w:rsid w:val="006513DA"/>
    <w:rsid w:val="00651AD9"/>
    <w:rsid w:val="00651BF5"/>
    <w:rsid w:val="00652809"/>
    <w:rsid w:val="0065289C"/>
    <w:rsid w:val="006550FF"/>
    <w:rsid w:val="00655100"/>
    <w:rsid w:val="0065560B"/>
    <w:rsid w:val="00655AB8"/>
    <w:rsid w:val="00656951"/>
    <w:rsid w:val="00661DF6"/>
    <w:rsid w:val="00663F2F"/>
    <w:rsid w:val="0066400E"/>
    <w:rsid w:val="006643AA"/>
    <w:rsid w:val="006644CF"/>
    <w:rsid w:val="00665150"/>
    <w:rsid w:val="006654D8"/>
    <w:rsid w:val="00665CD6"/>
    <w:rsid w:val="006667F3"/>
    <w:rsid w:val="00667623"/>
    <w:rsid w:val="0067024D"/>
    <w:rsid w:val="00671706"/>
    <w:rsid w:val="00671DBA"/>
    <w:rsid w:val="00672A26"/>
    <w:rsid w:val="00673283"/>
    <w:rsid w:val="0067342C"/>
    <w:rsid w:val="0067363C"/>
    <w:rsid w:val="00673AE5"/>
    <w:rsid w:val="0067406C"/>
    <w:rsid w:val="00674FFF"/>
    <w:rsid w:val="00675474"/>
    <w:rsid w:val="00675972"/>
    <w:rsid w:val="00675CB9"/>
    <w:rsid w:val="00676CF9"/>
    <w:rsid w:val="00677192"/>
    <w:rsid w:val="006771FB"/>
    <w:rsid w:val="00677C79"/>
    <w:rsid w:val="0068011A"/>
    <w:rsid w:val="00680F7C"/>
    <w:rsid w:val="00681007"/>
    <w:rsid w:val="00682338"/>
    <w:rsid w:val="00682CFB"/>
    <w:rsid w:val="00682D6D"/>
    <w:rsid w:val="0068500C"/>
    <w:rsid w:val="006851A9"/>
    <w:rsid w:val="006857E5"/>
    <w:rsid w:val="00685E8C"/>
    <w:rsid w:val="00687004"/>
    <w:rsid w:val="006871F3"/>
    <w:rsid w:val="0069143B"/>
    <w:rsid w:val="00691AB5"/>
    <w:rsid w:val="00691C01"/>
    <w:rsid w:val="00693235"/>
    <w:rsid w:val="006934CF"/>
    <w:rsid w:val="006960A3"/>
    <w:rsid w:val="00696B7F"/>
    <w:rsid w:val="00696D22"/>
    <w:rsid w:val="006A0607"/>
    <w:rsid w:val="006A163A"/>
    <w:rsid w:val="006A1E40"/>
    <w:rsid w:val="006A43F3"/>
    <w:rsid w:val="006A4E1A"/>
    <w:rsid w:val="006A50CA"/>
    <w:rsid w:val="006A5651"/>
    <w:rsid w:val="006A672F"/>
    <w:rsid w:val="006A67B3"/>
    <w:rsid w:val="006A67C7"/>
    <w:rsid w:val="006A6DE4"/>
    <w:rsid w:val="006A766A"/>
    <w:rsid w:val="006A792E"/>
    <w:rsid w:val="006A7F72"/>
    <w:rsid w:val="006B0376"/>
    <w:rsid w:val="006B15AF"/>
    <w:rsid w:val="006B47F5"/>
    <w:rsid w:val="006B65E3"/>
    <w:rsid w:val="006B678E"/>
    <w:rsid w:val="006B6E14"/>
    <w:rsid w:val="006B75F0"/>
    <w:rsid w:val="006B75F9"/>
    <w:rsid w:val="006C1ECD"/>
    <w:rsid w:val="006C3215"/>
    <w:rsid w:val="006C4027"/>
    <w:rsid w:val="006C410F"/>
    <w:rsid w:val="006C57B5"/>
    <w:rsid w:val="006C5916"/>
    <w:rsid w:val="006C67DA"/>
    <w:rsid w:val="006C76FE"/>
    <w:rsid w:val="006D0E46"/>
    <w:rsid w:val="006D118A"/>
    <w:rsid w:val="006D12D1"/>
    <w:rsid w:val="006D1E61"/>
    <w:rsid w:val="006D2ACC"/>
    <w:rsid w:val="006D37F5"/>
    <w:rsid w:val="006D4502"/>
    <w:rsid w:val="006D5147"/>
    <w:rsid w:val="006D515B"/>
    <w:rsid w:val="006D5AA9"/>
    <w:rsid w:val="006D5EE8"/>
    <w:rsid w:val="006D5FB6"/>
    <w:rsid w:val="006D6614"/>
    <w:rsid w:val="006D6855"/>
    <w:rsid w:val="006D6AA4"/>
    <w:rsid w:val="006D6DB7"/>
    <w:rsid w:val="006D70A3"/>
    <w:rsid w:val="006D7B7F"/>
    <w:rsid w:val="006E08D1"/>
    <w:rsid w:val="006E104C"/>
    <w:rsid w:val="006E1DEA"/>
    <w:rsid w:val="006E2089"/>
    <w:rsid w:val="006E3790"/>
    <w:rsid w:val="006E5961"/>
    <w:rsid w:val="006E74BF"/>
    <w:rsid w:val="006F1729"/>
    <w:rsid w:val="006F2018"/>
    <w:rsid w:val="006F2B13"/>
    <w:rsid w:val="006F3C5E"/>
    <w:rsid w:val="006F445C"/>
    <w:rsid w:val="006F5232"/>
    <w:rsid w:val="006F58FD"/>
    <w:rsid w:val="006F78E3"/>
    <w:rsid w:val="00700B8C"/>
    <w:rsid w:val="0070145D"/>
    <w:rsid w:val="007017BA"/>
    <w:rsid w:val="007019A3"/>
    <w:rsid w:val="007028CA"/>
    <w:rsid w:val="00702E2D"/>
    <w:rsid w:val="007032DB"/>
    <w:rsid w:val="00703E98"/>
    <w:rsid w:val="00703ED1"/>
    <w:rsid w:val="007055DB"/>
    <w:rsid w:val="007059FA"/>
    <w:rsid w:val="0070664F"/>
    <w:rsid w:val="00706BD9"/>
    <w:rsid w:val="00706DF7"/>
    <w:rsid w:val="00706FD7"/>
    <w:rsid w:val="0070738A"/>
    <w:rsid w:val="0071039C"/>
    <w:rsid w:val="0071136E"/>
    <w:rsid w:val="00711D7D"/>
    <w:rsid w:val="00712274"/>
    <w:rsid w:val="007123A2"/>
    <w:rsid w:val="00712F02"/>
    <w:rsid w:val="00712FBB"/>
    <w:rsid w:val="007131D1"/>
    <w:rsid w:val="00713B49"/>
    <w:rsid w:val="00713F4B"/>
    <w:rsid w:val="007140D0"/>
    <w:rsid w:val="00714313"/>
    <w:rsid w:val="007144B2"/>
    <w:rsid w:val="00714C62"/>
    <w:rsid w:val="00715EA0"/>
    <w:rsid w:val="00716DF1"/>
    <w:rsid w:val="00716EFD"/>
    <w:rsid w:val="00717022"/>
    <w:rsid w:val="007176A7"/>
    <w:rsid w:val="00717FCC"/>
    <w:rsid w:val="0072086B"/>
    <w:rsid w:val="007208EE"/>
    <w:rsid w:val="00722CF7"/>
    <w:rsid w:val="007234C6"/>
    <w:rsid w:val="0072472D"/>
    <w:rsid w:val="00724BB5"/>
    <w:rsid w:val="00724E3B"/>
    <w:rsid w:val="007251CE"/>
    <w:rsid w:val="0072567B"/>
    <w:rsid w:val="00725F9A"/>
    <w:rsid w:val="00726023"/>
    <w:rsid w:val="00726C5A"/>
    <w:rsid w:val="0072748D"/>
    <w:rsid w:val="007276C0"/>
    <w:rsid w:val="007300ED"/>
    <w:rsid w:val="0073133A"/>
    <w:rsid w:val="007316B1"/>
    <w:rsid w:val="0073195F"/>
    <w:rsid w:val="007326A3"/>
    <w:rsid w:val="007335C7"/>
    <w:rsid w:val="007346A8"/>
    <w:rsid w:val="00735122"/>
    <w:rsid w:val="00735E29"/>
    <w:rsid w:val="0073612C"/>
    <w:rsid w:val="00740D22"/>
    <w:rsid w:val="00741277"/>
    <w:rsid w:val="00741AF6"/>
    <w:rsid w:val="0074282E"/>
    <w:rsid w:val="00742A0B"/>
    <w:rsid w:val="00742AE4"/>
    <w:rsid w:val="00743746"/>
    <w:rsid w:val="007450A5"/>
    <w:rsid w:val="00745201"/>
    <w:rsid w:val="00745D72"/>
    <w:rsid w:val="00747989"/>
    <w:rsid w:val="00747A9E"/>
    <w:rsid w:val="007505E4"/>
    <w:rsid w:val="00751154"/>
    <w:rsid w:val="0075119F"/>
    <w:rsid w:val="00752E35"/>
    <w:rsid w:val="00753142"/>
    <w:rsid w:val="0075341D"/>
    <w:rsid w:val="007536AC"/>
    <w:rsid w:val="007545AF"/>
    <w:rsid w:val="00754AB0"/>
    <w:rsid w:val="00754E7A"/>
    <w:rsid w:val="00756163"/>
    <w:rsid w:val="007562AB"/>
    <w:rsid w:val="00756CC1"/>
    <w:rsid w:val="00757C33"/>
    <w:rsid w:val="00760DC3"/>
    <w:rsid w:val="00761500"/>
    <w:rsid w:val="0076150B"/>
    <w:rsid w:val="00762384"/>
    <w:rsid w:val="00763512"/>
    <w:rsid w:val="00763E1D"/>
    <w:rsid w:val="00763F8F"/>
    <w:rsid w:val="0076414B"/>
    <w:rsid w:val="0076580F"/>
    <w:rsid w:val="0076625C"/>
    <w:rsid w:val="00767876"/>
    <w:rsid w:val="00772927"/>
    <w:rsid w:val="00774A7E"/>
    <w:rsid w:val="00774F54"/>
    <w:rsid w:val="00775125"/>
    <w:rsid w:val="00775922"/>
    <w:rsid w:val="007764BB"/>
    <w:rsid w:val="007774F5"/>
    <w:rsid w:val="00780A8F"/>
    <w:rsid w:val="00781272"/>
    <w:rsid w:val="0078156E"/>
    <w:rsid w:val="00781798"/>
    <w:rsid w:val="0078194D"/>
    <w:rsid w:val="00782185"/>
    <w:rsid w:val="00782570"/>
    <w:rsid w:val="0078341E"/>
    <w:rsid w:val="0078474F"/>
    <w:rsid w:val="007847E8"/>
    <w:rsid w:val="007859EF"/>
    <w:rsid w:val="007867AE"/>
    <w:rsid w:val="007872B0"/>
    <w:rsid w:val="007912ED"/>
    <w:rsid w:val="00791435"/>
    <w:rsid w:val="007918CC"/>
    <w:rsid w:val="00791CFC"/>
    <w:rsid w:val="00791E55"/>
    <w:rsid w:val="007921F6"/>
    <w:rsid w:val="0079282A"/>
    <w:rsid w:val="0079358C"/>
    <w:rsid w:val="00793F74"/>
    <w:rsid w:val="00794758"/>
    <w:rsid w:val="007947B1"/>
    <w:rsid w:val="00794B07"/>
    <w:rsid w:val="00794C45"/>
    <w:rsid w:val="00794E93"/>
    <w:rsid w:val="00795F3D"/>
    <w:rsid w:val="00795FB4"/>
    <w:rsid w:val="0079797C"/>
    <w:rsid w:val="007A0682"/>
    <w:rsid w:val="007A0A11"/>
    <w:rsid w:val="007A0A24"/>
    <w:rsid w:val="007A0C8F"/>
    <w:rsid w:val="007A1091"/>
    <w:rsid w:val="007A1D56"/>
    <w:rsid w:val="007A20E7"/>
    <w:rsid w:val="007A25FD"/>
    <w:rsid w:val="007A3D38"/>
    <w:rsid w:val="007A4E35"/>
    <w:rsid w:val="007A548D"/>
    <w:rsid w:val="007A5FFE"/>
    <w:rsid w:val="007A7189"/>
    <w:rsid w:val="007A727B"/>
    <w:rsid w:val="007A7938"/>
    <w:rsid w:val="007A7B64"/>
    <w:rsid w:val="007A7B88"/>
    <w:rsid w:val="007A7E23"/>
    <w:rsid w:val="007B021F"/>
    <w:rsid w:val="007B0726"/>
    <w:rsid w:val="007B283A"/>
    <w:rsid w:val="007B29FF"/>
    <w:rsid w:val="007B357D"/>
    <w:rsid w:val="007B41AC"/>
    <w:rsid w:val="007B43A6"/>
    <w:rsid w:val="007B4633"/>
    <w:rsid w:val="007B4658"/>
    <w:rsid w:val="007B4BC4"/>
    <w:rsid w:val="007B4E31"/>
    <w:rsid w:val="007B5A48"/>
    <w:rsid w:val="007B6CDF"/>
    <w:rsid w:val="007B6E2B"/>
    <w:rsid w:val="007B719A"/>
    <w:rsid w:val="007C2841"/>
    <w:rsid w:val="007C2A34"/>
    <w:rsid w:val="007C3054"/>
    <w:rsid w:val="007C3386"/>
    <w:rsid w:val="007C34E2"/>
    <w:rsid w:val="007C42B5"/>
    <w:rsid w:val="007C45D9"/>
    <w:rsid w:val="007C5ADD"/>
    <w:rsid w:val="007C5BED"/>
    <w:rsid w:val="007C5C5C"/>
    <w:rsid w:val="007C60E1"/>
    <w:rsid w:val="007C7AEF"/>
    <w:rsid w:val="007D05A4"/>
    <w:rsid w:val="007D0917"/>
    <w:rsid w:val="007D1C75"/>
    <w:rsid w:val="007D4117"/>
    <w:rsid w:val="007D4220"/>
    <w:rsid w:val="007D4B94"/>
    <w:rsid w:val="007D54AC"/>
    <w:rsid w:val="007D56F9"/>
    <w:rsid w:val="007D7424"/>
    <w:rsid w:val="007E173B"/>
    <w:rsid w:val="007E18FD"/>
    <w:rsid w:val="007E244B"/>
    <w:rsid w:val="007E2FB2"/>
    <w:rsid w:val="007E31CC"/>
    <w:rsid w:val="007E36AD"/>
    <w:rsid w:val="007E3D4E"/>
    <w:rsid w:val="007E56CB"/>
    <w:rsid w:val="007E5708"/>
    <w:rsid w:val="007E578A"/>
    <w:rsid w:val="007E5DF2"/>
    <w:rsid w:val="007E647A"/>
    <w:rsid w:val="007E7255"/>
    <w:rsid w:val="007E76C9"/>
    <w:rsid w:val="007F002D"/>
    <w:rsid w:val="007F19AE"/>
    <w:rsid w:val="007F1BC4"/>
    <w:rsid w:val="007F1D59"/>
    <w:rsid w:val="007F1D92"/>
    <w:rsid w:val="007F25B0"/>
    <w:rsid w:val="007F2EA5"/>
    <w:rsid w:val="007F4287"/>
    <w:rsid w:val="007F4A5C"/>
    <w:rsid w:val="007F4D4C"/>
    <w:rsid w:val="007F4DA3"/>
    <w:rsid w:val="007F537B"/>
    <w:rsid w:val="007F686B"/>
    <w:rsid w:val="007F7256"/>
    <w:rsid w:val="007F7BC8"/>
    <w:rsid w:val="00801D89"/>
    <w:rsid w:val="008027FD"/>
    <w:rsid w:val="00803069"/>
    <w:rsid w:val="0080549B"/>
    <w:rsid w:val="00805A35"/>
    <w:rsid w:val="008063A7"/>
    <w:rsid w:val="00806DA4"/>
    <w:rsid w:val="00807145"/>
    <w:rsid w:val="00807CF5"/>
    <w:rsid w:val="008107D7"/>
    <w:rsid w:val="00810CC9"/>
    <w:rsid w:val="008110A7"/>
    <w:rsid w:val="0081195C"/>
    <w:rsid w:val="00811E5B"/>
    <w:rsid w:val="00812350"/>
    <w:rsid w:val="00813540"/>
    <w:rsid w:val="00813A5F"/>
    <w:rsid w:val="00813EB1"/>
    <w:rsid w:val="00814C77"/>
    <w:rsid w:val="00815768"/>
    <w:rsid w:val="00816DC2"/>
    <w:rsid w:val="008209D6"/>
    <w:rsid w:val="00821A81"/>
    <w:rsid w:val="00821F4E"/>
    <w:rsid w:val="00824F0A"/>
    <w:rsid w:val="00825452"/>
    <w:rsid w:val="0082670F"/>
    <w:rsid w:val="00826AA3"/>
    <w:rsid w:val="00826D93"/>
    <w:rsid w:val="00827036"/>
    <w:rsid w:val="00827913"/>
    <w:rsid w:val="00827F4E"/>
    <w:rsid w:val="00830BC7"/>
    <w:rsid w:val="00831AD8"/>
    <w:rsid w:val="008325C8"/>
    <w:rsid w:val="00833AEA"/>
    <w:rsid w:val="008340A6"/>
    <w:rsid w:val="00834790"/>
    <w:rsid w:val="00834D8D"/>
    <w:rsid w:val="0083597A"/>
    <w:rsid w:val="00837037"/>
    <w:rsid w:val="0083719B"/>
    <w:rsid w:val="008374A9"/>
    <w:rsid w:val="0083775A"/>
    <w:rsid w:val="00837892"/>
    <w:rsid w:val="008419D7"/>
    <w:rsid w:val="00841F44"/>
    <w:rsid w:val="008427A1"/>
    <w:rsid w:val="00843C17"/>
    <w:rsid w:val="0084632D"/>
    <w:rsid w:val="00846B93"/>
    <w:rsid w:val="00847B2C"/>
    <w:rsid w:val="00847BC8"/>
    <w:rsid w:val="00847C40"/>
    <w:rsid w:val="008500A7"/>
    <w:rsid w:val="0085024C"/>
    <w:rsid w:val="008508AD"/>
    <w:rsid w:val="00852AED"/>
    <w:rsid w:val="00852B6B"/>
    <w:rsid w:val="00852EF0"/>
    <w:rsid w:val="00853C1F"/>
    <w:rsid w:val="00853DD0"/>
    <w:rsid w:val="008553E3"/>
    <w:rsid w:val="0085565D"/>
    <w:rsid w:val="008559C8"/>
    <w:rsid w:val="00855B31"/>
    <w:rsid w:val="00855BCF"/>
    <w:rsid w:val="00856BA7"/>
    <w:rsid w:val="00857A26"/>
    <w:rsid w:val="00857A6B"/>
    <w:rsid w:val="00857D57"/>
    <w:rsid w:val="00860AFB"/>
    <w:rsid w:val="00860B3A"/>
    <w:rsid w:val="00862FD6"/>
    <w:rsid w:val="00863348"/>
    <w:rsid w:val="00863F0D"/>
    <w:rsid w:val="008657B5"/>
    <w:rsid w:val="00867095"/>
    <w:rsid w:val="0086751F"/>
    <w:rsid w:val="00867AEE"/>
    <w:rsid w:val="00867D2F"/>
    <w:rsid w:val="00870811"/>
    <w:rsid w:val="008710B7"/>
    <w:rsid w:val="008729EF"/>
    <w:rsid w:val="00872A6E"/>
    <w:rsid w:val="00872C1F"/>
    <w:rsid w:val="00872ED1"/>
    <w:rsid w:val="00874821"/>
    <w:rsid w:val="00874D0A"/>
    <w:rsid w:val="008764A1"/>
    <w:rsid w:val="008764F4"/>
    <w:rsid w:val="00876C5B"/>
    <w:rsid w:val="00877186"/>
    <w:rsid w:val="008777FA"/>
    <w:rsid w:val="00877F51"/>
    <w:rsid w:val="0088048A"/>
    <w:rsid w:val="00880CD8"/>
    <w:rsid w:val="008811B4"/>
    <w:rsid w:val="00883303"/>
    <w:rsid w:val="00883862"/>
    <w:rsid w:val="00883B08"/>
    <w:rsid w:val="008841B2"/>
    <w:rsid w:val="00884CE6"/>
    <w:rsid w:val="008860BD"/>
    <w:rsid w:val="00886E02"/>
    <w:rsid w:val="008912ED"/>
    <w:rsid w:val="00892489"/>
    <w:rsid w:val="00892BF8"/>
    <w:rsid w:val="00892DAB"/>
    <w:rsid w:val="00893341"/>
    <w:rsid w:val="00893707"/>
    <w:rsid w:val="00895BBA"/>
    <w:rsid w:val="008A1486"/>
    <w:rsid w:val="008A1B9A"/>
    <w:rsid w:val="008A1BCC"/>
    <w:rsid w:val="008A353B"/>
    <w:rsid w:val="008A4BDD"/>
    <w:rsid w:val="008A4C30"/>
    <w:rsid w:val="008A4D4F"/>
    <w:rsid w:val="008A4F06"/>
    <w:rsid w:val="008A53B1"/>
    <w:rsid w:val="008A59C0"/>
    <w:rsid w:val="008A5D1F"/>
    <w:rsid w:val="008A5F00"/>
    <w:rsid w:val="008A60DE"/>
    <w:rsid w:val="008A741F"/>
    <w:rsid w:val="008A7702"/>
    <w:rsid w:val="008A7E15"/>
    <w:rsid w:val="008B03A5"/>
    <w:rsid w:val="008B0BCB"/>
    <w:rsid w:val="008B1546"/>
    <w:rsid w:val="008B43F6"/>
    <w:rsid w:val="008B4CC7"/>
    <w:rsid w:val="008B4DB2"/>
    <w:rsid w:val="008B6534"/>
    <w:rsid w:val="008B7688"/>
    <w:rsid w:val="008B7B44"/>
    <w:rsid w:val="008C37BA"/>
    <w:rsid w:val="008C383D"/>
    <w:rsid w:val="008C4C5D"/>
    <w:rsid w:val="008C4DF3"/>
    <w:rsid w:val="008C5C14"/>
    <w:rsid w:val="008C68E0"/>
    <w:rsid w:val="008C7C6F"/>
    <w:rsid w:val="008D0D38"/>
    <w:rsid w:val="008D1B30"/>
    <w:rsid w:val="008D28CB"/>
    <w:rsid w:val="008D28FC"/>
    <w:rsid w:val="008D350D"/>
    <w:rsid w:val="008D37D3"/>
    <w:rsid w:val="008D3FBF"/>
    <w:rsid w:val="008D48D2"/>
    <w:rsid w:val="008D4C18"/>
    <w:rsid w:val="008D5449"/>
    <w:rsid w:val="008D58AA"/>
    <w:rsid w:val="008D5D3C"/>
    <w:rsid w:val="008D6B5B"/>
    <w:rsid w:val="008D7BC4"/>
    <w:rsid w:val="008E0B5A"/>
    <w:rsid w:val="008E1AAF"/>
    <w:rsid w:val="008E47CA"/>
    <w:rsid w:val="008E4925"/>
    <w:rsid w:val="008E49C8"/>
    <w:rsid w:val="008E549D"/>
    <w:rsid w:val="008E5E2D"/>
    <w:rsid w:val="008E5E7E"/>
    <w:rsid w:val="008E61F1"/>
    <w:rsid w:val="008E6FA7"/>
    <w:rsid w:val="008E715F"/>
    <w:rsid w:val="008F0D8A"/>
    <w:rsid w:val="008F1AA5"/>
    <w:rsid w:val="008F2292"/>
    <w:rsid w:val="008F3316"/>
    <w:rsid w:val="008F4C68"/>
    <w:rsid w:val="008F53FA"/>
    <w:rsid w:val="008F6E40"/>
    <w:rsid w:val="008F79A7"/>
    <w:rsid w:val="008F7E7F"/>
    <w:rsid w:val="00900A7F"/>
    <w:rsid w:val="00900BDC"/>
    <w:rsid w:val="00902146"/>
    <w:rsid w:val="009044AC"/>
    <w:rsid w:val="00904AC6"/>
    <w:rsid w:val="00905040"/>
    <w:rsid w:val="00905FD4"/>
    <w:rsid w:val="00910854"/>
    <w:rsid w:val="00911DDA"/>
    <w:rsid w:val="00911F57"/>
    <w:rsid w:val="00911FDB"/>
    <w:rsid w:val="009125E6"/>
    <w:rsid w:val="00912EB2"/>
    <w:rsid w:val="0091331D"/>
    <w:rsid w:val="00913DAB"/>
    <w:rsid w:val="00914090"/>
    <w:rsid w:val="0091410F"/>
    <w:rsid w:val="00915DFB"/>
    <w:rsid w:val="0091786D"/>
    <w:rsid w:val="00917F6D"/>
    <w:rsid w:val="00917F8E"/>
    <w:rsid w:val="00920288"/>
    <w:rsid w:val="00921749"/>
    <w:rsid w:val="009218CF"/>
    <w:rsid w:val="009231F1"/>
    <w:rsid w:val="00923E12"/>
    <w:rsid w:val="00925155"/>
    <w:rsid w:val="00925511"/>
    <w:rsid w:val="00926273"/>
    <w:rsid w:val="00926CAD"/>
    <w:rsid w:val="009307AB"/>
    <w:rsid w:val="00930E79"/>
    <w:rsid w:val="009315F2"/>
    <w:rsid w:val="009317F9"/>
    <w:rsid w:val="00933516"/>
    <w:rsid w:val="00933B1B"/>
    <w:rsid w:val="0093401F"/>
    <w:rsid w:val="0093595D"/>
    <w:rsid w:val="00936780"/>
    <w:rsid w:val="00936CD2"/>
    <w:rsid w:val="009371A3"/>
    <w:rsid w:val="009378AE"/>
    <w:rsid w:val="00937A4D"/>
    <w:rsid w:val="00937DC0"/>
    <w:rsid w:val="00937DF2"/>
    <w:rsid w:val="00937EE4"/>
    <w:rsid w:val="00940166"/>
    <w:rsid w:val="00940813"/>
    <w:rsid w:val="00941261"/>
    <w:rsid w:val="00942AF4"/>
    <w:rsid w:val="00942CA0"/>
    <w:rsid w:val="00944979"/>
    <w:rsid w:val="00944E1D"/>
    <w:rsid w:val="00945738"/>
    <w:rsid w:val="00946368"/>
    <w:rsid w:val="009466DA"/>
    <w:rsid w:val="00946A38"/>
    <w:rsid w:val="009475CC"/>
    <w:rsid w:val="009511EA"/>
    <w:rsid w:val="0095157F"/>
    <w:rsid w:val="009517B4"/>
    <w:rsid w:val="00951CFA"/>
    <w:rsid w:val="00952DF5"/>
    <w:rsid w:val="009531DE"/>
    <w:rsid w:val="009536FC"/>
    <w:rsid w:val="00953E68"/>
    <w:rsid w:val="00954919"/>
    <w:rsid w:val="00954AED"/>
    <w:rsid w:val="0095582D"/>
    <w:rsid w:val="00955BD8"/>
    <w:rsid w:val="00956391"/>
    <w:rsid w:val="00957ABE"/>
    <w:rsid w:val="00960C7E"/>
    <w:rsid w:val="00960E72"/>
    <w:rsid w:val="00963BE8"/>
    <w:rsid w:val="00964353"/>
    <w:rsid w:val="00964970"/>
    <w:rsid w:val="00964C20"/>
    <w:rsid w:val="00965100"/>
    <w:rsid w:val="00966DC9"/>
    <w:rsid w:val="00970563"/>
    <w:rsid w:val="00970CFA"/>
    <w:rsid w:val="0097101B"/>
    <w:rsid w:val="009716EC"/>
    <w:rsid w:val="00971B22"/>
    <w:rsid w:val="00971DE1"/>
    <w:rsid w:val="00971F3A"/>
    <w:rsid w:val="00972E01"/>
    <w:rsid w:val="00973868"/>
    <w:rsid w:val="00974A09"/>
    <w:rsid w:val="00974DA5"/>
    <w:rsid w:val="00974DC5"/>
    <w:rsid w:val="00975F1D"/>
    <w:rsid w:val="0097663B"/>
    <w:rsid w:val="009804C7"/>
    <w:rsid w:val="0098121D"/>
    <w:rsid w:val="009819C7"/>
    <w:rsid w:val="00981C59"/>
    <w:rsid w:val="00981F84"/>
    <w:rsid w:val="00983004"/>
    <w:rsid w:val="009833D3"/>
    <w:rsid w:val="00984A15"/>
    <w:rsid w:val="00985C10"/>
    <w:rsid w:val="00985E65"/>
    <w:rsid w:val="00986F5F"/>
    <w:rsid w:val="009874D1"/>
    <w:rsid w:val="00987681"/>
    <w:rsid w:val="00987D4E"/>
    <w:rsid w:val="009905EF"/>
    <w:rsid w:val="0099192A"/>
    <w:rsid w:val="00992535"/>
    <w:rsid w:val="00992A5E"/>
    <w:rsid w:val="00993C5B"/>
    <w:rsid w:val="0099462F"/>
    <w:rsid w:val="0099521C"/>
    <w:rsid w:val="00995918"/>
    <w:rsid w:val="00995CF9"/>
    <w:rsid w:val="00995D18"/>
    <w:rsid w:val="00995DCF"/>
    <w:rsid w:val="0099641A"/>
    <w:rsid w:val="00996643"/>
    <w:rsid w:val="00996E3F"/>
    <w:rsid w:val="00996F4E"/>
    <w:rsid w:val="00997367"/>
    <w:rsid w:val="00997AF7"/>
    <w:rsid w:val="009A04D5"/>
    <w:rsid w:val="009A0EDF"/>
    <w:rsid w:val="009A127D"/>
    <w:rsid w:val="009A17A4"/>
    <w:rsid w:val="009A1B75"/>
    <w:rsid w:val="009A1C51"/>
    <w:rsid w:val="009A21A9"/>
    <w:rsid w:val="009A2C21"/>
    <w:rsid w:val="009A37C5"/>
    <w:rsid w:val="009A542C"/>
    <w:rsid w:val="009A5CE7"/>
    <w:rsid w:val="009A5F9D"/>
    <w:rsid w:val="009A637B"/>
    <w:rsid w:val="009A67F9"/>
    <w:rsid w:val="009A6BFD"/>
    <w:rsid w:val="009A7E9A"/>
    <w:rsid w:val="009A7FCB"/>
    <w:rsid w:val="009B0BEF"/>
    <w:rsid w:val="009B1B44"/>
    <w:rsid w:val="009B1E98"/>
    <w:rsid w:val="009B2115"/>
    <w:rsid w:val="009B2573"/>
    <w:rsid w:val="009B2797"/>
    <w:rsid w:val="009B2F19"/>
    <w:rsid w:val="009B3EF9"/>
    <w:rsid w:val="009B4356"/>
    <w:rsid w:val="009B45C1"/>
    <w:rsid w:val="009B47E3"/>
    <w:rsid w:val="009B4C57"/>
    <w:rsid w:val="009B5026"/>
    <w:rsid w:val="009B5300"/>
    <w:rsid w:val="009B59AB"/>
    <w:rsid w:val="009B5CC0"/>
    <w:rsid w:val="009B6568"/>
    <w:rsid w:val="009B6959"/>
    <w:rsid w:val="009B6E5B"/>
    <w:rsid w:val="009B7CBC"/>
    <w:rsid w:val="009C10E2"/>
    <w:rsid w:val="009C14A3"/>
    <w:rsid w:val="009C45D8"/>
    <w:rsid w:val="009C480C"/>
    <w:rsid w:val="009C4FFC"/>
    <w:rsid w:val="009D0A21"/>
    <w:rsid w:val="009D0B50"/>
    <w:rsid w:val="009D1DB9"/>
    <w:rsid w:val="009D2A74"/>
    <w:rsid w:val="009D2F0C"/>
    <w:rsid w:val="009D2FFA"/>
    <w:rsid w:val="009D33FC"/>
    <w:rsid w:val="009D43E3"/>
    <w:rsid w:val="009D46E5"/>
    <w:rsid w:val="009D5108"/>
    <w:rsid w:val="009D52C2"/>
    <w:rsid w:val="009D55D4"/>
    <w:rsid w:val="009D6B5C"/>
    <w:rsid w:val="009E0F7F"/>
    <w:rsid w:val="009E189C"/>
    <w:rsid w:val="009E1A4C"/>
    <w:rsid w:val="009E300E"/>
    <w:rsid w:val="009E5968"/>
    <w:rsid w:val="009E6038"/>
    <w:rsid w:val="009E64B9"/>
    <w:rsid w:val="009E6888"/>
    <w:rsid w:val="009F086F"/>
    <w:rsid w:val="009F08D9"/>
    <w:rsid w:val="009F291F"/>
    <w:rsid w:val="009F2A48"/>
    <w:rsid w:val="009F3119"/>
    <w:rsid w:val="009F4358"/>
    <w:rsid w:val="009F47C2"/>
    <w:rsid w:val="009F5D7D"/>
    <w:rsid w:val="009F7CB9"/>
    <w:rsid w:val="00A01C22"/>
    <w:rsid w:val="00A0232F"/>
    <w:rsid w:val="00A04C91"/>
    <w:rsid w:val="00A05831"/>
    <w:rsid w:val="00A07351"/>
    <w:rsid w:val="00A07F71"/>
    <w:rsid w:val="00A11FF0"/>
    <w:rsid w:val="00A1242C"/>
    <w:rsid w:val="00A12690"/>
    <w:rsid w:val="00A12B16"/>
    <w:rsid w:val="00A13004"/>
    <w:rsid w:val="00A1307C"/>
    <w:rsid w:val="00A1355A"/>
    <w:rsid w:val="00A156C9"/>
    <w:rsid w:val="00A15B75"/>
    <w:rsid w:val="00A162D1"/>
    <w:rsid w:val="00A16800"/>
    <w:rsid w:val="00A17AF7"/>
    <w:rsid w:val="00A200E1"/>
    <w:rsid w:val="00A20EE5"/>
    <w:rsid w:val="00A20EF6"/>
    <w:rsid w:val="00A22011"/>
    <w:rsid w:val="00A22063"/>
    <w:rsid w:val="00A22BDE"/>
    <w:rsid w:val="00A2318A"/>
    <w:rsid w:val="00A2323C"/>
    <w:rsid w:val="00A23ACF"/>
    <w:rsid w:val="00A244F9"/>
    <w:rsid w:val="00A25D2C"/>
    <w:rsid w:val="00A2644A"/>
    <w:rsid w:val="00A27040"/>
    <w:rsid w:val="00A27F81"/>
    <w:rsid w:val="00A30A98"/>
    <w:rsid w:val="00A315B5"/>
    <w:rsid w:val="00A328BC"/>
    <w:rsid w:val="00A32F5B"/>
    <w:rsid w:val="00A33BDE"/>
    <w:rsid w:val="00A3408B"/>
    <w:rsid w:val="00A342FF"/>
    <w:rsid w:val="00A34621"/>
    <w:rsid w:val="00A34D6B"/>
    <w:rsid w:val="00A364D5"/>
    <w:rsid w:val="00A36E2A"/>
    <w:rsid w:val="00A37B1D"/>
    <w:rsid w:val="00A37F1C"/>
    <w:rsid w:val="00A409BD"/>
    <w:rsid w:val="00A40DC8"/>
    <w:rsid w:val="00A43310"/>
    <w:rsid w:val="00A43F7B"/>
    <w:rsid w:val="00A452FF"/>
    <w:rsid w:val="00A462D2"/>
    <w:rsid w:val="00A4639E"/>
    <w:rsid w:val="00A46713"/>
    <w:rsid w:val="00A4745D"/>
    <w:rsid w:val="00A47784"/>
    <w:rsid w:val="00A47AD8"/>
    <w:rsid w:val="00A47C27"/>
    <w:rsid w:val="00A51915"/>
    <w:rsid w:val="00A533AA"/>
    <w:rsid w:val="00A539C7"/>
    <w:rsid w:val="00A54A7C"/>
    <w:rsid w:val="00A54E5E"/>
    <w:rsid w:val="00A56E74"/>
    <w:rsid w:val="00A571B6"/>
    <w:rsid w:val="00A57F86"/>
    <w:rsid w:val="00A60064"/>
    <w:rsid w:val="00A60191"/>
    <w:rsid w:val="00A601AF"/>
    <w:rsid w:val="00A60AB3"/>
    <w:rsid w:val="00A613F9"/>
    <w:rsid w:val="00A619DA"/>
    <w:rsid w:val="00A621C7"/>
    <w:rsid w:val="00A628E7"/>
    <w:rsid w:val="00A63B81"/>
    <w:rsid w:val="00A64B9D"/>
    <w:rsid w:val="00A64E5A"/>
    <w:rsid w:val="00A6500F"/>
    <w:rsid w:val="00A65A8A"/>
    <w:rsid w:val="00A67849"/>
    <w:rsid w:val="00A67A80"/>
    <w:rsid w:val="00A67DE8"/>
    <w:rsid w:val="00A70306"/>
    <w:rsid w:val="00A70828"/>
    <w:rsid w:val="00A70ADC"/>
    <w:rsid w:val="00A70D6D"/>
    <w:rsid w:val="00A71AE2"/>
    <w:rsid w:val="00A71FBB"/>
    <w:rsid w:val="00A724D2"/>
    <w:rsid w:val="00A7276B"/>
    <w:rsid w:val="00A72BAB"/>
    <w:rsid w:val="00A744AE"/>
    <w:rsid w:val="00A747A4"/>
    <w:rsid w:val="00A7789E"/>
    <w:rsid w:val="00A80437"/>
    <w:rsid w:val="00A8080F"/>
    <w:rsid w:val="00A8131B"/>
    <w:rsid w:val="00A815D9"/>
    <w:rsid w:val="00A82BE0"/>
    <w:rsid w:val="00A84D2E"/>
    <w:rsid w:val="00A85ADB"/>
    <w:rsid w:val="00A87A45"/>
    <w:rsid w:val="00A905BE"/>
    <w:rsid w:val="00A9104E"/>
    <w:rsid w:val="00A91D09"/>
    <w:rsid w:val="00A91E3D"/>
    <w:rsid w:val="00A92004"/>
    <w:rsid w:val="00A931B9"/>
    <w:rsid w:val="00A931ED"/>
    <w:rsid w:val="00A93713"/>
    <w:rsid w:val="00A950FC"/>
    <w:rsid w:val="00A95A4E"/>
    <w:rsid w:val="00A96344"/>
    <w:rsid w:val="00A97A85"/>
    <w:rsid w:val="00AA0166"/>
    <w:rsid w:val="00AA132F"/>
    <w:rsid w:val="00AA14D2"/>
    <w:rsid w:val="00AA1DE5"/>
    <w:rsid w:val="00AA2068"/>
    <w:rsid w:val="00AA309F"/>
    <w:rsid w:val="00AA32E1"/>
    <w:rsid w:val="00AA3765"/>
    <w:rsid w:val="00AA4030"/>
    <w:rsid w:val="00AA44C2"/>
    <w:rsid w:val="00AA5014"/>
    <w:rsid w:val="00AA53B9"/>
    <w:rsid w:val="00AA77AA"/>
    <w:rsid w:val="00AB0050"/>
    <w:rsid w:val="00AB0C7A"/>
    <w:rsid w:val="00AB12BB"/>
    <w:rsid w:val="00AB1B3A"/>
    <w:rsid w:val="00AB23F1"/>
    <w:rsid w:val="00AB5E67"/>
    <w:rsid w:val="00AB657E"/>
    <w:rsid w:val="00AB66DF"/>
    <w:rsid w:val="00AB6CE8"/>
    <w:rsid w:val="00AB7206"/>
    <w:rsid w:val="00AC079E"/>
    <w:rsid w:val="00AC08DC"/>
    <w:rsid w:val="00AC23A6"/>
    <w:rsid w:val="00AC24FC"/>
    <w:rsid w:val="00AC340F"/>
    <w:rsid w:val="00AC343D"/>
    <w:rsid w:val="00AC4785"/>
    <w:rsid w:val="00AC5559"/>
    <w:rsid w:val="00AC64C3"/>
    <w:rsid w:val="00AC7ED3"/>
    <w:rsid w:val="00AD1018"/>
    <w:rsid w:val="00AD171C"/>
    <w:rsid w:val="00AD5452"/>
    <w:rsid w:val="00AD6571"/>
    <w:rsid w:val="00AD742E"/>
    <w:rsid w:val="00AD764B"/>
    <w:rsid w:val="00AE06DF"/>
    <w:rsid w:val="00AE08BB"/>
    <w:rsid w:val="00AE1E69"/>
    <w:rsid w:val="00AE1F15"/>
    <w:rsid w:val="00AE1FFE"/>
    <w:rsid w:val="00AE3B2A"/>
    <w:rsid w:val="00AE4995"/>
    <w:rsid w:val="00AE5D35"/>
    <w:rsid w:val="00AE796C"/>
    <w:rsid w:val="00AF0603"/>
    <w:rsid w:val="00AF0960"/>
    <w:rsid w:val="00AF26A0"/>
    <w:rsid w:val="00AF498C"/>
    <w:rsid w:val="00AF5E8F"/>
    <w:rsid w:val="00AF6B68"/>
    <w:rsid w:val="00AF757A"/>
    <w:rsid w:val="00AF7773"/>
    <w:rsid w:val="00AF7A87"/>
    <w:rsid w:val="00B00260"/>
    <w:rsid w:val="00B009D1"/>
    <w:rsid w:val="00B00F60"/>
    <w:rsid w:val="00B02909"/>
    <w:rsid w:val="00B02BEB"/>
    <w:rsid w:val="00B02D02"/>
    <w:rsid w:val="00B039B5"/>
    <w:rsid w:val="00B03D5D"/>
    <w:rsid w:val="00B056D8"/>
    <w:rsid w:val="00B066C4"/>
    <w:rsid w:val="00B07F55"/>
    <w:rsid w:val="00B12BF9"/>
    <w:rsid w:val="00B12CFC"/>
    <w:rsid w:val="00B12FB2"/>
    <w:rsid w:val="00B14966"/>
    <w:rsid w:val="00B15C02"/>
    <w:rsid w:val="00B15CBD"/>
    <w:rsid w:val="00B16054"/>
    <w:rsid w:val="00B1709E"/>
    <w:rsid w:val="00B172B6"/>
    <w:rsid w:val="00B2061A"/>
    <w:rsid w:val="00B20734"/>
    <w:rsid w:val="00B20864"/>
    <w:rsid w:val="00B209A6"/>
    <w:rsid w:val="00B210AD"/>
    <w:rsid w:val="00B21AB1"/>
    <w:rsid w:val="00B21EB4"/>
    <w:rsid w:val="00B22A1F"/>
    <w:rsid w:val="00B2309B"/>
    <w:rsid w:val="00B2529A"/>
    <w:rsid w:val="00B252FD"/>
    <w:rsid w:val="00B26BC9"/>
    <w:rsid w:val="00B2786E"/>
    <w:rsid w:val="00B27D77"/>
    <w:rsid w:val="00B3003C"/>
    <w:rsid w:val="00B3135E"/>
    <w:rsid w:val="00B330F2"/>
    <w:rsid w:val="00B331F2"/>
    <w:rsid w:val="00B335E2"/>
    <w:rsid w:val="00B34278"/>
    <w:rsid w:val="00B34BF2"/>
    <w:rsid w:val="00B354B5"/>
    <w:rsid w:val="00B35D45"/>
    <w:rsid w:val="00B370A7"/>
    <w:rsid w:val="00B373A5"/>
    <w:rsid w:val="00B37C44"/>
    <w:rsid w:val="00B40EBC"/>
    <w:rsid w:val="00B42551"/>
    <w:rsid w:val="00B44002"/>
    <w:rsid w:val="00B441D2"/>
    <w:rsid w:val="00B44CB7"/>
    <w:rsid w:val="00B45A82"/>
    <w:rsid w:val="00B45C8D"/>
    <w:rsid w:val="00B46187"/>
    <w:rsid w:val="00B4623E"/>
    <w:rsid w:val="00B46CEF"/>
    <w:rsid w:val="00B47660"/>
    <w:rsid w:val="00B47D21"/>
    <w:rsid w:val="00B47EB5"/>
    <w:rsid w:val="00B50372"/>
    <w:rsid w:val="00B50A3A"/>
    <w:rsid w:val="00B51392"/>
    <w:rsid w:val="00B515F4"/>
    <w:rsid w:val="00B5251A"/>
    <w:rsid w:val="00B52A7D"/>
    <w:rsid w:val="00B54BFE"/>
    <w:rsid w:val="00B5576C"/>
    <w:rsid w:val="00B55960"/>
    <w:rsid w:val="00B55F8F"/>
    <w:rsid w:val="00B56F4C"/>
    <w:rsid w:val="00B57348"/>
    <w:rsid w:val="00B57589"/>
    <w:rsid w:val="00B603A1"/>
    <w:rsid w:val="00B605DB"/>
    <w:rsid w:val="00B60FA0"/>
    <w:rsid w:val="00B614C6"/>
    <w:rsid w:val="00B65EA5"/>
    <w:rsid w:val="00B66692"/>
    <w:rsid w:val="00B66D5D"/>
    <w:rsid w:val="00B66DCA"/>
    <w:rsid w:val="00B6784C"/>
    <w:rsid w:val="00B70FB4"/>
    <w:rsid w:val="00B71E33"/>
    <w:rsid w:val="00B71EF8"/>
    <w:rsid w:val="00B72139"/>
    <w:rsid w:val="00B722F8"/>
    <w:rsid w:val="00B7249A"/>
    <w:rsid w:val="00B72D7F"/>
    <w:rsid w:val="00B73167"/>
    <w:rsid w:val="00B738B3"/>
    <w:rsid w:val="00B74308"/>
    <w:rsid w:val="00B74BDB"/>
    <w:rsid w:val="00B75A94"/>
    <w:rsid w:val="00B76C5B"/>
    <w:rsid w:val="00B801AC"/>
    <w:rsid w:val="00B80C4F"/>
    <w:rsid w:val="00B82190"/>
    <w:rsid w:val="00B822EE"/>
    <w:rsid w:val="00B82A10"/>
    <w:rsid w:val="00B84600"/>
    <w:rsid w:val="00B8548D"/>
    <w:rsid w:val="00B866E3"/>
    <w:rsid w:val="00B871BC"/>
    <w:rsid w:val="00B87C6E"/>
    <w:rsid w:val="00B91538"/>
    <w:rsid w:val="00B91661"/>
    <w:rsid w:val="00B929E7"/>
    <w:rsid w:val="00B9561A"/>
    <w:rsid w:val="00B9692E"/>
    <w:rsid w:val="00B9746F"/>
    <w:rsid w:val="00B97A01"/>
    <w:rsid w:val="00BA044F"/>
    <w:rsid w:val="00BA0985"/>
    <w:rsid w:val="00BA16DF"/>
    <w:rsid w:val="00BA1759"/>
    <w:rsid w:val="00BA17C7"/>
    <w:rsid w:val="00BA1CA1"/>
    <w:rsid w:val="00BA3402"/>
    <w:rsid w:val="00BA37EF"/>
    <w:rsid w:val="00BA3EF4"/>
    <w:rsid w:val="00BA48F2"/>
    <w:rsid w:val="00BA5630"/>
    <w:rsid w:val="00BA665D"/>
    <w:rsid w:val="00BA6783"/>
    <w:rsid w:val="00BA6F04"/>
    <w:rsid w:val="00BA7148"/>
    <w:rsid w:val="00BA71DB"/>
    <w:rsid w:val="00BB0414"/>
    <w:rsid w:val="00BB0BAC"/>
    <w:rsid w:val="00BB2974"/>
    <w:rsid w:val="00BB375E"/>
    <w:rsid w:val="00BB3996"/>
    <w:rsid w:val="00BB3B06"/>
    <w:rsid w:val="00BB4EB3"/>
    <w:rsid w:val="00BB5978"/>
    <w:rsid w:val="00BB5B74"/>
    <w:rsid w:val="00BB5ECE"/>
    <w:rsid w:val="00BB6041"/>
    <w:rsid w:val="00BB6099"/>
    <w:rsid w:val="00BB623B"/>
    <w:rsid w:val="00BB70F5"/>
    <w:rsid w:val="00BB7D12"/>
    <w:rsid w:val="00BC0107"/>
    <w:rsid w:val="00BC0450"/>
    <w:rsid w:val="00BC0E3C"/>
    <w:rsid w:val="00BC2CF5"/>
    <w:rsid w:val="00BC3C25"/>
    <w:rsid w:val="00BC41BC"/>
    <w:rsid w:val="00BC43DA"/>
    <w:rsid w:val="00BC47A2"/>
    <w:rsid w:val="00BC47D4"/>
    <w:rsid w:val="00BC4F70"/>
    <w:rsid w:val="00BC5B11"/>
    <w:rsid w:val="00BC5B52"/>
    <w:rsid w:val="00BC65B8"/>
    <w:rsid w:val="00BC6809"/>
    <w:rsid w:val="00BC70B2"/>
    <w:rsid w:val="00BC7DB2"/>
    <w:rsid w:val="00BD0C2B"/>
    <w:rsid w:val="00BD1237"/>
    <w:rsid w:val="00BD1371"/>
    <w:rsid w:val="00BD2406"/>
    <w:rsid w:val="00BD2970"/>
    <w:rsid w:val="00BD439B"/>
    <w:rsid w:val="00BD48C3"/>
    <w:rsid w:val="00BD4F1F"/>
    <w:rsid w:val="00BD6247"/>
    <w:rsid w:val="00BD658E"/>
    <w:rsid w:val="00BD67F0"/>
    <w:rsid w:val="00BD6ADB"/>
    <w:rsid w:val="00BD6D0F"/>
    <w:rsid w:val="00BD75C6"/>
    <w:rsid w:val="00BD772F"/>
    <w:rsid w:val="00BD7774"/>
    <w:rsid w:val="00BE03AC"/>
    <w:rsid w:val="00BE0569"/>
    <w:rsid w:val="00BE086C"/>
    <w:rsid w:val="00BE2B2E"/>
    <w:rsid w:val="00BE2C63"/>
    <w:rsid w:val="00BE2F67"/>
    <w:rsid w:val="00BE4166"/>
    <w:rsid w:val="00BE441F"/>
    <w:rsid w:val="00BE4909"/>
    <w:rsid w:val="00BE497C"/>
    <w:rsid w:val="00BE4FDC"/>
    <w:rsid w:val="00BE6FD9"/>
    <w:rsid w:val="00BE7458"/>
    <w:rsid w:val="00BE7524"/>
    <w:rsid w:val="00BF0FB6"/>
    <w:rsid w:val="00BF1027"/>
    <w:rsid w:val="00BF2212"/>
    <w:rsid w:val="00BF266E"/>
    <w:rsid w:val="00BF2C53"/>
    <w:rsid w:val="00BF502E"/>
    <w:rsid w:val="00BF547D"/>
    <w:rsid w:val="00BF5E50"/>
    <w:rsid w:val="00BF7475"/>
    <w:rsid w:val="00BF758A"/>
    <w:rsid w:val="00C0072C"/>
    <w:rsid w:val="00C010FD"/>
    <w:rsid w:val="00C01458"/>
    <w:rsid w:val="00C01C2E"/>
    <w:rsid w:val="00C01C8D"/>
    <w:rsid w:val="00C02FD1"/>
    <w:rsid w:val="00C032CA"/>
    <w:rsid w:val="00C04B1E"/>
    <w:rsid w:val="00C05ACE"/>
    <w:rsid w:val="00C05CB7"/>
    <w:rsid w:val="00C06DD8"/>
    <w:rsid w:val="00C0774A"/>
    <w:rsid w:val="00C11ACA"/>
    <w:rsid w:val="00C1346A"/>
    <w:rsid w:val="00C13C07"/>
    <w:rsid w:val="00C142E1"/>
    <w:rsid w:val="00C149B2"/>
    <w:rsid w:val="00C14D29"/>
    <w:rsid w:val="00C1552B"/>
    <w:rsid w:val="00C16742"/>
    <w:rsid w:val="00C1782B"/>
    <w:rsid w:val="00C205A9"/>
    <w:rsid w:val="00C209A2"/>
    <w:rsid w:val="00C21028"/>
    <w:rsid w:val="00C211F9"/>
    <w:rsid w:val="00C22582"/>
    <w:rsid w:val="00C2386D"/>
    <w:rsid w:val="00C23E8E"/>
    <w:rsid w:val="00C24444"/>
    <w:rsid w:val="00C250AA"/>
    <w:rsid w:val="00C2524E"/>
    <w:rsid w:val="00C2569F"/>
    <w:rsid w:val="00C25BF5"/>
    <w:rsid w:val="00C264EA"/>
    <w:rsid w:val="00C265DB"/>
    <w:rsid w:val="00C26E2E"/>
    <w:rsid w:val="00C27827"/>
    <w:rsid w:val="00C27BAC"/>
    <w:rsid w:val="00C30BAA"/>
    <w:rsid w:val="00C322AC"/>
    <w:rsid w:val="00C32C8D"/>
    <w:rsid w:val="00C3334D"/>
    <w:rsid w:val="00C358D3"/>
    <w:rsid w:val="00C36D61"/>
    <w:rsid w:val="00C404E6"/>
    <w:rsid w:val="00C40BD0"/>
    <w:rsid w:val="00C421D5"/>
    <w:rsid w:val="00C425A6"/>
    <w:rsid w:val="00C42A94"/>
    <w:rsid w:val="00C4327E"/>
    <w:rsid w:val="00C43B34"/>
    <w:rsid w:val="00C43E5E"/>
    <w:rsid w:val="00C44394"/>
    <w:rsid w:val="00C444C0"/>
    <w:rsid w:val="00C44729"/>
    <w:rsid w:val="00C4548E"/>
    <w:rsid w:val="00C45745"/>
    <w:rsid w:val="00C46843"/>
    <w:rsid w:val="00C517A6"/>
    <w:rsid w:val="00C519FD"/>
    <w:rsid w:val="00C538C8"/>
    <w:rsid w:val="00C53DC7"/>
    <w:rsid w:val="00C541E1"/>
    <w:rsid w:val="00C542F5"/>
    <w:rsid w:val="00C54DC4"/>
    <w:rsid w:val="00C554C5"/>
    <w:rsid w:val="00C57041"/>
    <w:rsid w:val="00C57778"/>
    <w:rsid w:val="00C57BB4"/>
    <w:rsid w:val="00C601CE"/>
    <w:rsid w:val="00C606D8"/>
    <w:rsid w:val="00C616A6"/>
    <w:rsid w:val="00C620AF"/>
    <w:rsid w:val="00C629F1"/>
    <w:rsid w:val="00C634CE"/>
    <w:rsid w:val="00C6426C"/>
    <w:rsid w:val="00C64538"/>
    <w:rsid w:val="00C66863"/>
    <w:rsid w:val="00C70E06"/>
    <w:rsid w:val="00C723EF"/>
    <w:rsid w:val="00C72575"/>
    <w:rsid w:val="00C73025"/>
    <w:rsid w:val="00C73DC0"/>
    <w:rsid w:val="00C75737"/>
    <w:rsid w:val="00C761A3"/>
    <w:rsid w:val="00C76EAC"/>
    <w:rsid w:val="00C775B7"/>
    <w:rsid w:val="00C77D06"/>
    <w:rsid w:val="00C80D26"/>
    <w:rsid w:val="00C81066"/>
    <w:rsid w:val="00C81096"/>
    <w:rsid w:val="00C82B09"/>
    <w:rsid w:val="00C83A54"/>
    <w:rsid w:val="00C84C00"/>
    <w:rsid w:val="00C850A1"/>
    <w:rsid w:val="00C85D84"/>
    <w:rsid w:val="00C86500"/>
    <w:rsid w:val="00C86A7E"/>
    <w:rsid w:val="00C86ED8"/>
    <w:rsid w:val="00C90150"/>
    <w:rsid w:val="00C930D8"/>
    <w:rsid w:val="00C942A4"/>
    <w:rsid w:val="00C94EC8"/>
    <w:rsid w:val="00C95339"/>
    <w:rsid w:val="00C95B39"/>
    <w:rsid w:val="00C96194"/>
    <w:rsid w:val="00C96748"/>
    <w:rsid w:val="00C9730D"/>
    <w:rsid w:val="00C97DF0"/>
    <w:rsid w:val="00CA0196"/>
    <w:rsid w:val="00CA12F4"/>
    <w:rsid w:val="00CA219C"/>
    <w:rsid w:val="00CA29D3"/>
    <w:rsid w:val="00CA30CD"/>
    <w:rsid w:val="00CA3742"/>
    <w:rsid w:val="00CA49B7"/>
    <w:rsid w:val="00CA5036"/>
    <w:rsid w:val="00CA656C"/>
    <w:rsid w:val="00CA6D76"/>
    <w:rsid w:val="00CA78C6"/>
    <w:rsid w:val="00CA79F4"/>
    <w:rsid w:val="00CB0BD9"/>
    <w:rsid w:val="00CB0E57"/>
    <w:rsid w:val="00CB0F21"/>
    <w:rsid w:val="00CB1310"/>
    <w:rsid w:val="00CB1401"/>
    <w:rsid w:val="00CB1D3F"/>
    <w:rsid w:val="00CB41B6"/>
    <w:rsid w:val="00CB4E94"/>
    <w:rsid w:val="00CB6208"/>
    <w:rsid w:val="00CB63E3"/>
    <w:rsid w:val="00CB659D"/>
    <w:rsid w:val="00CB6784"/>
    <w:rsid w:val="00CB77AE"/>
    <w:rsid w:val="00CB7BAC"/>
    <w:rsid w:val="00CC1454"/>
    <w:rsid w:val="00CC1BC7"/>
    <w:rsid w:val="00CC2176"/>
    <w:rsid w:val="00CC33DA"/>
    <w:rsid w:val="00CC5085"/>
    <w:rsid w:val="00CC5265"/>
    <w:rsid w:val="00CC668A"/>
    <w:rsid w:val="00CC7A17"/>
    <w:rsid w:val="00CD0828"/>
    <w:rsid w:val="00CD169C"/>
    <w:rsid w:val="00CD1A81"/>
    <w:rsid w:val="00CD232B"/>
    <w:rsid w:val="00CD2960"/>
    <w:rsid w:val="00CD2972"/>
    <w:rsid w:val="00CD2AD5"/>
    <w:rsid w:val="00CD33F3"/>
    <w:rsid w:val="00CD33F5"/>
    <w:rsid w:val="00CD3A6D"/>
    <w:rsid w:val="00CD3E75"/>
    <w:rsid w:val="00CD4132"/>
    <w:rsid w:val="00CD535C"/>
    <w:rsid w:val="00CD64A6"/>
    <w:rsid w:val="00CD6932"/>
    <w:rsid w:val="00CD714D"/>
    <w:rsid w:val="00CE053E"/>
    <w:rsid w:val="00CE1443"/>
    <w:rsid w:val="00CE303E"/>
    <w:rsid w:val="00CE3CD1"/>
    <w:rsid w:val="00CE4DCE"/>
    <w:rsid w:val="00CE543B"/>
    <w:rsid w:val="00CE72C3"/>
    <w:rsid w:val="00CF0502"/>
    <w:rsid w:val="00CF07C1"/>
    <w:rsid w:val="00CF118B"/>
    <w:rsid w:val="00CF174B"/>
    <w:rsid w:val="00CF3043"/>
    <w:rsid w:val="00CF5D31"/>
    <w:rsid w:val="00D00DFC"/>
    <w:rsid w:val="00D0116C"/>
    <w:rsid w:val="00D01C81"/>
    <w:rsid w:val="00D040BB"/>
    <w:rsid w:val="00D055AF"/>
    <w:rsid w:val="00D0667F"/>
    <w:rsid w:val="00D06893"/>
    <w:rsid w:val="00D07D18"/>
    <w:rsid w:val="00D10432"/>
    <w:rsid w:val="00D11883"/>
    <w:rsid w:val="00D12027"/>
    <w:rsid w:val="00D12990"/>
    <w:rsid w:val="00D1409D"/>
    <w:rsid w:val="00D1480D"/>
    <w:rsid w:val="00D15866"/>
    <w:rsid w:val="00D202BA"/>
    <w:rsid w:val="00D21C6C"/>
    <w:rsid w:val="00D22257"/>
    <w:rsid w:val="00D223B2"/>
    <w:rsid w:val="00D227EE"/>
    <w:rsid w:val="00D227FB"/>
    <w:rsid w:val="00D22A56"/>
    <w:rsid w:val="00D23ABA"/>
    <w:rsid w:val="00D2434A"/>
    <w:rsid w:val="00D253B2"/>
    <w:rsid w:val="00D25619"/>
    <w:rsid w:val="00D25F0D"/>
    <w:rsid w:val="00D26078"/>
    <w:rsid w:val="00D266B4"/>
    <w:rsid w:val="00D26798"/>
    <w:rsid w:val="00D2756B"/>
    <w:rsid w:val="00D276C8"/>
    <w:rsid w:val="00D30798"/>
    <w:rsid w:val="00D30F44"/>
    <w:rsid w:val="00D31354"/>
    <w:rsid w:val="00D31460"/>
    <w:rsid w:val="00D319EF"/>
    <w:rsid w:val="00D31FAF"/>
    <w:rsid w:val="00D32755"/>
    <w:rsid w:val="00D33819"/>
    <w:rsid w:val="00D33F61"/>
    <w:rsid w:val="00D34D0F"/>
    <w:rsid w:val="00D34F29"/>
    <w:rsid w:val="00D35159"/>
    <w:rsid w:val="00D35FD9"/>
    <w:rsid w:val="00D41DAF"/>
    <w:rsid w:val="00D41E01"/>
    <w:rsid w:val="00D41EF1"/>
    <w:rsid w:val="00D42639"/>
    <w:rsid w:val="00D4287A"/>
    <w:rsid w:val="00D43CF2"/>
    <w:rsid w:val="00D440CC"/>
    <w:rsid w:val="00D44BA6"/>
    <w:rsid w:val="00D4598B"/>
    <w:rsid w:val="00D45AD9"/>
    <w:rsid w:val="00D4683B"/>
    <w:rsid w:val="00D46CC9"/>
    <w:rsid w:val="00D47A20"/>
    <w:rsid w:val="00D47FB8"/>
    <w:rsid w:val="00D50F52"/>
    <w:rsid w:val="00D516E5"/>
    <w:rsid w:val="00D52D9A"/>
    <w:rsid w:val="00D52EB9"/>
    <w:rsid w:val="00D53095"/>
    <w:rsid w:val="00D530C5"/>
    <w:rsid w:val="00D53A08"/>
    <w:rsid w:val="00D53C8C"/>
    <w:rsid w:val="00D54853"/>
    <w:rsid w:val="00D550E9"/>
    <w:rsid w:val="00D56963"/>
    <w:rsid w:val="00D57B79"/>
    <w:rsid w:val="00D611D6"/>
    <w:rsid w:val="00D61627"/>
    <w:rsid w:val="00D627E0"/>
    <w:rsid w:val="00D63C7A"/>
    <w:rsid w:val="00D63F4E"/>
    <w:rsid w:val="00D65DC6"/>
    <w:rsid w:val="00D66793"/>
    <w:rsid w:val="00D66882"/>
    <w:rsid w:val="00D6732D"/>
    <w:rsid w:val="00D67D0E"/>
    <w:rsid w:val="00D67D8B"/>
    <w:rsid w:val="00D70739"/>
    <w:rsid w:val="00D717CA"/>
    <w:rsid w:val="00D718C2"/>
    <w:rsid w:val="00D7240D"/>
    <w:rsid w:val="00D7338C"/>
    <w:rsid w:val="00D7372F"/>
    <w:rsid w:val="00D74E88"/>
    <w:rsid w:val="00D75EE6"/>
    <w:rsid w:val="00D75F57"/>
    <w:rsid w:val="00D76288"/>
    <w:rsid w:val="00D765C8"/>
    <w:rsid w:val="00D77DD7"/>
    <w:rsid w:val="00D80039"/>
    <w:rsid w:val="00D8048D"/>
    <w:rsid w:val="00D80975"/>
    <w:rsid w:val="00D80EC8"/>
    <w:rsid w:val="00D82163"/>
    <w:rsid w:val="00D82A3C"/>
    <w:rsid w:val="00D82C2C"/>
    <w:rsid w:val="00D85066"/>
    <w:rsid w:val="00D86A27"/>
    <w:rsid w:val="00D870E8"/>
    <w:rsid w:val="00D872CF"/>
    <w:rsid w:val="00D87F64"/>
    <w:rsid w:val="00D91638"/>
    <w:rsid w:val="00D9223E"/>
    <w:rsid w:val="00D92891"/>
    <w:rsid w:val="00D9351B"/>
    <w:rsid w:val="00D945C1"/>
    <w:rsid w:val="00D953E9"/>
    <w:rsid w:val="00D96128"/>
    <w:rsid w:val="00D96836"/>
    <w:rsid w:val="00D97665"/>
    <w:rsid w:val="00DA1EFD"/>
    <w:rsid w:val="00DA3744"/>
    <w:rsid w:val="00DA3803"/>
    <w:rsid w:val="00DA4500"/>
    <w:rsid w:val="00DA4967"/>
    <w:rsid w:val="00DA4C31"/>
    <w:rsid w:val="00DA623D"/>
    <w:rsid w:val="00DA7813"/>
    <w:rsid w:val="00DB0950"/>
    <w:rsid w:val="00DB0C8C"/>
    <w:rsid w:val="00DB0F9A"/>
    <w:rsid w:val="00DB1F70"/>
    <w:rsid w:val="00DB2071"/>
    <w:rsid w:val="00DB2B7F"/>
    <w:rsid w:val="00DB2EB9"/>
    <w:rsid w:val="00DB4D00"/>
    <w:rsid w:val="00DB514E"/>
    <w:rsid w:val="00DB53A1"/>
    <w:rsid w:val="00DB5465"/>
    <w:rsid w:val="00DB55CF"/>
    <w:rsid w:val="00DB5B6E"/>
    <w:rsid w:val="00DB635C"/>
    <w:rsid w:val="00DB66F9"/>
    <w:rsid w:val="00DB7939"/>
    <w:rsid w:val="00DC0894"/>
    <w:rsid w:val="00DC0E56"/>
    <w:rsid w:val="00DC1DC6"/>
    <w:rsid w:val="00DC2285"/>
    <w:rsid w:val="00DC2B7B"/>
    <w:rsid w:val="00DC2D4A"/>
    <w:rsid w:val="00DC30E9"/>
    <w:rsid w:val="00DC488A"/>
    <w:rsid w:val="00DC4AD9"/>
    <w:rsid w:val="00DC5BA7"/>
    <w:rsid w:val="00DC610F"/>
    <w:rsid w:val="00DC6294"/>
    <w:rsid w:val="00DC6CC0"/>
    <w:rsid w:val="00DC7FA4"/>
    <w:rsid w:val="00DD0ED4"/>
    <w:rsid w:val="00DD14FE"/>
    <w:rsid w:val="00DD171F"/>
    <w:rsid w:val="00DD2983"/>
    <w:rsid w:val="00DD3173"/>
    <w:rsid w:val="00DD4F89"/>
    <w:rsid w:val="00DD6126"/>
    <w:rsid w:val="00DD626D"/>
    <w:rsid w:val="00DD711F"/>
    <w:rsid w:val="00DD73EF"/>
    <w:rsid w:val="00DE02AE"/>
    <w:rsid w:val="00DE093F"/>
    <w:rsid w:val="00DE19C4"/>
    <w:rsid w:val="00DE23C6"/>
    <w:rsid w:val="00DE3FC1"/>
    <w:rsid w:val="00DE42F3"/>
    <w:rsid w:val="00DE4BC6"/>
    <w:rsid w:val="00DE4EC4"/>
    <w:rsid w:val="00DE4ECA"/>
    <w:rsid w:val="00DE4F75"/>
    <w:rsid w:val="00DE50B1"/>
    <w:rsid w:val="00DE62ED"/>
    <w:rsid w:val="00DE67B7"/>
    <w:rsid w:val="00DE69D2"/>
    <w:rsid w:val="00DF0023"/>
    <w:rsid w:val="00DF049E"/>
    <w:rsid w:val="00DF119D"/>
    <w:rsid w:val="00DF13FA"/>
    <w:rsid w:val="00DF15FC"/>
    <w:rsid w:val="00DF1F5F"/>
    <w:rsid w:val="00DF1FA3"/>
    <w:rsid w:val="00DF3024"/>
    <w:rsid w:val="00DF3126"/>
    <w:rsid w:val="00DF3E5D"/>
    <w:rsid w:val="00DF4276"/>
    <w:rsid w:val="00DF4760"/>
    <w:rsid w:val="00DF4B28"/>
    <w:rsid w:val="00DF5821"/>
    <w:rsid w:val="00DF5D96"/>
    <w:rsid w:val="00DF5FD6"/>
    <w:rsid w:val="00DF721A"/>
    <w:rsid w:val="00E002C0"/>
    <w:rsid w:val="00E00462"/>
    <w:rsid w:val="00E00CC9"/>
    <w:rsid w:val="00E0134C"/>
    <w:rsid w:val="00E0176C"/>
    <w:rsid w:val="00E01F2F"/>
    <w:rsid w:val="00E02427"/>
    <w:rsid w:val="00E035B3"/>
    <w:rsid w:val="00E0364E"/>
    <w:rsid w:val="00E03C81"/>
    <w:rsid w:val="00E04012"/>
    <w:rsid w:val="00E04088"/>
    <w:rsid w:val="00E042B4"/>
    <w:rsid w:val="00E04370"/>
    <w:rsid w:val="00E0584A"/>
    <w:rsid w:val="00E07475"/>
    <w:rsid w:val="00E07744"/>
    <w:rsid w:val="00E07DAD"/>
    <w:rsid w:val="00E07F77"/>
    <w:rsid w:val="00E101A9"/>
    <w:rsid w:val="00E11409"/>
    <w:rsid w:val="00E12295"/>
    <w:rsid w:val="00E12F1D"/>
    <w:rsid w:val="00E130F4"/>
    <w:rsid w:val="00E131BC"/>
    <w:rsid w:val="00E14BBC"/>
    <w:rsid w:val="00E1648D"/>
    <w:rsid w:val="00E17D5D"/>
    <w:rsid w:val="00E20B66"/>
    <w:rsid w:val="00E218C7"/>
    <w:rsid w:val="00E21AF5"/>
    <w:rsid w:val="00E227DA"/>
    <w:rsid w:val="00E23EAC"/>
    <w:rsid w:val="00E24633"/>
    <w:rsid w:val="00E25A19"/>
    <w:rsid w:val="00E26223"/>
    <w:rsid w:val="00E26351"/>
    <w:rsid w:val="00E26846"/>
    <w:rsid w:val="00E26E8D"/>
    <w:rsid w:val="00E27E0A"/>
    <w:rsid w:val="00E27E2E"/>
    <w:rsid w:val="00E27FE2"/>
    <w:rsid w:val="00E301B7"/>
    <w:rsid w:val="00E32662"/>
    <w:rsid w:val="00E332D3"/>
    <w:rsid w:val="00E33F64"/>
    <w:rsid w:val="00E345F1"/>
    <w:rsid w:val="00E35CDA"/>
    <w:rsid w:val="00E35F7A"/>
    <w:rsid w:val="00E3614C"/>
    <w:rsid w:val="00E40653"/>
    <w:rsid w:val="00E4237F"/>
    <w:rsid w:val="00E42AD9"/>
    <w:rsid w:val="00E43941"/>
    <w:rsid w:val="00E43B08"/>
    <w:rsid w:val="00E44CDA"/>
    <w:rsid w:val="00E45710"/>
    <w:rsid w:val="00E467A4"/>
    <w:rsid w:val="00E4758C"/>
    <w:rsid w:val="00E50830"/>
    <w:rsid w:val="00E51938"/>
    <w:rsid w:val="00E52B04"/>
    <w:rsid w:val="00E5442B"/>
    <w:rsid w:val="00E5467D"/>
    <w:rsid w:val="00E54D07"/>
    <w:rsid w:val="00E54DA2"/>
    <w:rsid w:val="00E551E2"/>
    <w:rsid w:val="00E56A61"/>
    <w:rsid w:val="00E57F36"/>
    <w:rsid w:val="00E60D67"/>
    <w:rsid w:val="00E614B2"/>
    <w:rsid w:val="00E6271B"/>
    <w:rsid w:val="00E63BA5"/>
    <w:rsid w:val="00E652BB"/>
    <w:rsid w:val="00E653E0"/>
    <w:rsid w:val="00E662AA"/>
    <w:rsid w:val="00E6654A"/>
    <w:rsid w:val="00E66993"/>
    <w:rsid w:val="00E66FC8"/>
    <w:rsid w:val="00E67CA0"/>
    <w:rsid w:val="00E7035B"/>
    <w:rsid w:val="00E70A87"/>
    <w:rsid w:val="00E70FAA"/>
    <w:rsid w:val="00E72F06"/>
    <w:rsid w:val="00E73A75"/>
    <w:rsid w:val="00E742C9"/>
    <w:rsid w:val="00E7460A"/>
    <w:rsid w:val="00E74DAF"/>
    <w:rsid w:val="00E7563E"/>
    <w:rsid w:val="00E76874"/>
    <w:rsid w:val="00E7721D"/>
    <w:rsid w:val="00E77959"/>
    <w:rsid w:val="00E8018B"/>
    <w:rsid w:val="00E8073F"/>
    <w:rsid w:val="00E81E11"/>
    <w:rsid w:val="00E828C3"/>
    <w:rsid w:val="00E82CEB"/>
    <w:rsid w:val="00E845D6"/>
    <w:rsid w:val="00E8480A"/>
    <w:rsid w:val="00E855F4"/>
    <w:rsid w:val="00E85FFF"/>
    <w:rsid w:val="00E86C76"/>
    <w:rsid w:val="00E912C3"/>
    <w:rsid w:val="00E928DA"/>
    <w:rsid w:val="00E92AE7"/>
    <w:rsid w:val="00E92F12"/>
    <w:rsid w:val="00E93DE2"/>
    <w:rsid w:val="00E94315"/>
    <w:rsid w:val="00E94DF6"/>
    <w:rsid w:val="00E94EC7"/>
    <w:rsid w:val="00E9512D"/>
    <w:rsid w:val="00E96EF7"/>
    <w:rsid w:val="00E97EDE"/>
    <w:rsid w:val="00EA11B1"/>
    <w:rsid w:val="00EA1384"/>
    <w:rsid w:val="00EA2472"/>
    <w:rsid w:val="00EA24F4"/>
    <w:rsid w:val="00EA38EA"/>
    <w:rsid w:val="00EA4256"/>
    <w:rsid w:val="00EA4AC0"/>
    <w:rsid w:val="00EA5CE9"/>
    <w:rsid w:val="00EA62A4"/>
    <w:rsid w:val="00EA68BF"/>
    <w:rsid w:val="00EA6C78"/>
    <w:rsid w:val="00EA7663"/>
    <w:rsid w:val="00EB0718"/>
    <w:rsid w:val="00EB1266"/>
    <w:rsid w:val="00EB1E61"/>
    <w:rsid w:val="00EB2414"/>
    <w:rsid w:val="00EB2CD5"/>
    <w:rsid w:val="00EB2F06"/>
    <w:rsid w:val="00EB36C5"/>
    <w:rsid w:val="00EB3C89"/>
    <w:rsid w:val="00EB3CA2"/>
    <w:rsid w:val="00EB42DE"/>
    <w:rsid w:val="00EB6D15"/>
    <w:rsid w:val="00EB763D"/>
    <w:rsid w:val="00EB7C7F"/>
    <w:rsid w:val="00EC2207"/>
    <w:rsid w:val="00EC252A"/>
    <w:rsid w:val="00EC34FF"/>
    <w:rsid w:val="00EC404E"/>
    <w:rsid w:val="00EC41A4"/>
    <w:rsid w:val="00EC433B"/>
    <w:rsid w:val="00EC4B25"/>
    <w:rsid w:val="00EC4FED"/>
    <w:rsid w:val="00EC5284"/>
    <w:rsid w:val="00EC669D"/>
    <w:rsid w:val="00EC6B7E"/>
    <w:rsid w:val="00EC6DB9"/>
    <w:rsid w:val="00ED0460"/>
    <w:rsid w:val="00ED17BC"/>
    <w:rsid w:val="00ED1838"/>
    <w:rsid w:val="00ED1F13"/>
    <w:rsid w:val="00ED2215"/>
    <w:rsid w:val="00ED32E0"/>
    <w:rsid w:val="00ED360E"/>
    <w:rsid w:val="00ED3645"/>
    <w:rsid w:val="00ED493C"/>
    <w:rsid w:val="00ED4C30"/>
    <w:rsid w:val="00ED541E"/>
    <w:rsid w:val="00ED7D0A"/>
    <w:rsid w:val="00EE03D4"/>
    <w:rsid w:val="00EE08EE"/>
    <w:rsid w:val="00EE0B4E"/>
    <w:rsid w:val="00EE33E5"/>
    <w:rsid w:val="00EE3B3F"/>
    <w:rsid w:val="00EE3D6A"/>
    <w:rsid w:val="00EE40F4"/>
    <w:rsid w:val="00EE477B"/>
    <w:rsid w:val="00EE5851"/>
    <w:rsid w:val="00EE594B"/>
    <w:rsid w:val="00EE61FF"/>
    <w:rsid w:val="00EE6C96"/>
    <w:rsid w:val="00EE71B8"/>
    <w:rsid w:val="00EE7396"/>
    <w:rsid w:val="00EE79D4"/>
    <w:rsid w:val="00EF01EE"/>
    <w:rsid w:val="00EF0381"/>
    <w:rsid w:val="00EF1D9B"/>
    <w:rsid w:val="00EF321A"/>
    <w:rsid w:val="00EF3C89"/>
    <w:rsid w:val="00EF4030"/>
    <w:rsid w:val="00EF4A9F"/>
    <w:rsid w:val="00EF4C08"/>
    <w:rsid w:val="00EF5CBC"/>
    <w:rsid w:val="00EF613A"/>
    <w:rsid w:val="00EF728C"/>
    <w:rsid w:val="00EF7679"/>
    <w:rsid w:val="00F021F7"/>
    <w:rsid w:val="00F02335"/>
    <w:rsid w:val="00F029B5"/>
    <w:rsid w:val="00F03A12"/>
    <w:rsid w:val="00F04226"/>
    <w:rsid w:val="00F06616"/>
    <w:rsid w:val="00F07369"/>
    <w:rsid w:val="00F07392"/>
    <w:rsid w:val="00F07853"/>
    <w:rsid w:val="00F10B99"/>
    <w:rsid w:val="00F110CA"/>
    <w:rsid w:val="00F11AB1"/>
    <w:rsid w:val="00F1288E"/>
    <w:rsid w:val="00F12EC5"/>
    <w:rsid w:val="00F13520"/>
    <w:rsid w:val="00F13BB6"/>
    <w:rsid w:val="00F14855"/>
    <w:rsid w:val="00F14B6B"/>
    <w:rsid w:val="00F15AED"/>
    <w:rsid w:val="00F15BE4"/>
    <w:rsid w:val="00F15E91"/>
    <w:rsid w:val="00F1767F"/>
    <w:rsid w:val="00F17B1C"/>
    <w:rsid w:val="00F2062B"/>
    <w:rsid w:val="00F2287F"/>
    <w:rsid w:val="00F22A35"/>
    <w:rsid w:val="00F23226"/>
    <w:rsid w:val="00F237F7"/>
    <w:rsid w:val="00F24DE7"/>
    <w:rsid w:val="00F25FD0"/>
    <w:rsid w:val="00F263B8"/>
    <w:rsid w:val="00F27FB4"/>
    <w:rsid w:val="00F27FE3"/>
    <w:rsid w:val="00F30A70"/>
    <w:rsid w:val="00F3198E"/>
    <w:rsid w:val="00F31D1F"/>
    <w:rsid w:val="00F32799"/>
    <w:rsid w:val="00F3280A"/>
    <w:rsid w:val="00F32F6B"/>
    <w:rsid w:val="00F33D43"/>
    <w:rsid w:val="00F34DCC"/>
    <w:rsid w:val="00F35CB5"/>
    <w:rsid w:val="00F3633A"/>
    <w:rsid w:val="00F369BC"/>
    <w:rsid w:val="00F40645"/>
    <w:rsid w:val="00F416B2"/>
    <w:rsid w:val="00F41799"/>
    <w:rsid w:val="00F42077"/>
    <w:rsid w:val="00F4273B"/>
    <w:rsid w:val="00F42C7F"/>
    <w:rsid w:val="00F4362A"/>
    <w:rsid w:val="00F44968"/>
    <w:rsid w:val="00F45541"/>
    <w:rsid w:val="00F45C1E"/>
    <w:rsid w:val="00F45F30"/>
    <w:rsid w:val="00F462BE"/>
    <w:rsid w:val="00F47BC5"/>
    <w:rsid w:val="00F47C0C"/>
    <w:rsid w:val="00F50429"/>
    <w:rsid w:val="00F509A5"/>
    <w:rsid w:val="00F51970"/>
    <w:rsid w:val="00F53032"/>
    <w:rsid w:val="00F54866"/>
    <w:rsid w:val="00F55040"/>
    <w:rsid w:val="00F550A7"/>
    <w:rsid w:val="00F5527E"/>
    <w:rsid w:val="00F556CB"/>
    <w:rsid w:val="00F55AB8"/>
    <w:rsid w:val="00F5613F"/>
    <w:rsid w:val="00F60730"/>
    <w:rsid w:val="00F6075E"/>
    <w:rsid w:val="00F61091"/>
    <w:rsid w:val="00F615E5"/>
    <w:rsid w:val="00F61D21"/>
    <w:rsid w:val="00F630DE"/>
    <w:rsid w:val="00F63544"/>
    <w:rsid w:val="00F63AD1"/>
    <w:rsid w:val="00F64CF2"/>
    <w:rsid w:val="00F654BC"/>
    <w:rsid w:val="00F6558C"/>
    <w:rsid w:val="00F662DD"/>
    <w:rsid w:val="00F678B2"/>
    <w:rsid w:val="00F70B4F"/>
    <w:rsid w:val="00F7175F"/>
    <w:rsid w:val="00F71998"/>
    <w:rsid w:val="00F71B99"/>
    <w:rsid w:val="00F71C28"/>
    <w:rsid w:val="00F71CEB"/>
    <w:rsid w:val="00F748AF"/>
    <w:rsid w:val="00F74B2A"/>
    <w:rsid w:val="00F74B69"/>
    <w:rsid w:val="00F7516E"/>
    <w:rsid w:val="00F757CE"/>
    <w:rsid w:val="00F75CD9"/>
    <w:rsid w:val="00F76A4F"/>
    <w:rsid w:val="00F77A70"/>
    <w:rsid w:val="00F80821"/>
    <w:rsid w:val="00F8137E"/>
    <w:rsid w:val="00F81B5A"/>
    <w:rsid w:val="00F81C43"/>
    <w:rsid w:val="00F82279"/>
    <w:rsid w:val="00F85607"/>
    <w:rsid w:val="00F8666C"/>
    <w:rsid w:val="00F87085"/>
    <w:rsid w:val="00F8754C"/>
    <w:rsid w:val="00F90559"/>
    <w:rsid w:val="00F91ADE"/>
    <w:rsid w:val="00F9230A"/>
    <w:rsid w:val="00F926F8"/>
    <w:rsid w:val="00F92918"/>
    <w:rsid w:val="00F93487"/>
    <w:rsid w:val="00F94170"/>
    <w:rsid w:val="00F94CE6"/>
    <w:rsid w:val="00F958A6"/>
    <w:rsid w:val="00F9680B"/>
    <w:rsid w:val="00F97F26"/>
    <w:rsid w:val="00FA1A7B"/>
    <w:rsid w:val="00FA213C"/>
    <w:rsid w:val="00FA2D20"/>
    <w:rsid w:val="00FA2F43"/>
    <w:rsid w:val="00FA342D"/>
    <w:rsid w:val="00FA3631"/>
    <w:rsid w:val="00FA4003"/>
    <w:rsid w:val="00FA4622"/>
    <w:rsid w:val="00FA48EB"/>
    <w:rsid w:val="00FA4A48"/>
    <w:rsid w:val="00FA4AE7"/>
    <w:rsid w:val="00FA549A"/>
    <w:rsid w:val="00FA5911"/>
    <w:rsid w:val="00FA5DEB"/>
    <w:rsid w:val="00FA77E0"/>
    <w:rsid w:val="00FA7AD0"/>
    <w:rsid w:val="00FA7D9F"/>
    <w:rsid w:val="00FB0725"/>
    <w:rsid w:val="00FB21D6"/>
    <w:rsid w:val="00FB5AA8"/>
    <w:rsid w:val="00FB6E72"/>
    <w:rsid w:val="00FB6FBF"/>
    <w:rsid w:val="00FB7136"/>
    <w:rsid w:val="00FB7144"/>
    <w:rsid w:val="00FB729F"/>
    <w:rsid w:val="00FC0885"/>
    <w:rsid w:val="00FC0D4B"/>
    <w:rsid w:val="00FC12E6"/>
    <w:rsid w:val="00FC293F"/>
    <w:rsid w:val="00FC2B12"/>
    <w:rsid w:val="00FC3840"/>
    <w:rsid w:val="00FC38EF"/>
    <w:rsid w:val="00FC4A3B"/>
    <w:rsid w:val="00FC56C5"/>
    <w:rsid w:val="00FC6201"/>
    <w:rsid w:val="00FC7333"/>
    <w:rsid w:val="00FC7451"/>
    <w:rsid w:val="00FD1A9E"/>
    <w:rsid w:val="00FD2B10"/>
    <w:rsid w:val="00FD32C1"/>
    <w:rsid w:val="00FD36FF"/>
    <w:rsid w:val="00FD389B"/>
    <w:rsid w:val="00FD3A9C"/>
    <w:rsid w:val="00FD3FD6"/>
    <w:rsid w:val="00FD411F"/>
    <w:rsid w:val="00FD51DC"/>
    <w:rsid w:val="00FD53BA"/>
    <w:rsid w:val="00FD5D52"/>
    <w:rsid w:val="00FD6B29"/>
    <w:rsid w:val="00FD6C6C"/>
    <w:rsid w:val="00FD7100"/>
    <w:rsid w:val="00FD73EF"/>
    <w:rsid w:val="00FD7750"/>
    <w:rsid w:val="00FE0C02"/>
    <w:rsid w:val="00FE18B1"/>
    <w:rsid w:val="00FE47F1"/>
    <w:rsid w:val="00FE5C13"/>
    <w:rsid w:val="00FE6356"/>
    <w:rsid w:val="00FE7186"/>
    <w:rsid w:val="00FE7E86"/>
    <w:rsid w:val="00FF0F3B"/>
    <w:rsid w:val="00FF264F"/>
    <w:rsid w:val="00FF2A4E"/>
    <w:rsid w:val="00FF3FDE"/>
    <w:rsid w:val="00FF50AB"/>
    <w:rsid w:val="00FF516F"/>
    <w:rsid w:val="00FF63CA"/>
    <w:rsid w:val="00FF6F64"/>
    <w:rsid w:val="00FF71B5"/>
    <w:rsid w:val="00FF7E8B"/>
    <w:rsid w:val="1FA0634E"/>
    <w:rsid w:val="4BD46929"/>
    <w:rsid w:val="7B7043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1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uiPriority="9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semiHidden="0" w:uiPriority="0" w:unhideWhenUsed="0"/>
    <w:lsdException w:name="footer" w:semiHidden="0" w:uiPriority="99" w:unhideWhenUsed="0"/>
    <w:lsdException w:name="caption" w:qFormat="1"/>
    <w:lsdException w:name="Title" w:semiHidden="0" w:unhideWhenUsed="0" w:qFormat="1"/>
    <w:lsdException w:name="Default Paragraph Font" w:semiHidden="0"/>
    <w:lsdException w:name="Subtitle" w:semiHidden="0" w:unhideWhenUsed="0" w:qFormat="1"/>
    <w:lsdException w:name="Hyperlink" w:uiPriority="99"/>
    <w:lsdException w:name="Strong" w:semiHidden="0" w:uiPriority="22" w:unhideWhenUsed="0" w:qFormat="1"/>
    <w:lsdException w:name="Emphasis" w:semiHidden="0" w:unhideWhenUsed="0" w:qFormat="1"/>
    <w:lsdException w:name="HTML Top of Form" w:uiPriority="99"/>
    <w:lsdException w:name="HTML Bottom of Form" w:uiPriority="99"/>
    <w:lsdException w:name="Normal (Web)" w:semiHidden="0" w:uiPriority="99"/>
    <w:lsdException w:name="Normal Table" w:uiPriority="99" w:qFormat="1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Table Grid" w:semiHidden="0" w:uiPriority="39" w:unhideWhenUsed="0" w:qFormat="1"/>
    <w:lsdException w:name="Placeholder Text" w:uiPriority="99"/>
    <w:lsdException w:name="No Spacing" w:semiHidden="0" w:uiPriority="99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99" w:unhideWhenUsed="0" w:qFormat="1"/>
    <w:lsdException w:name="Intense Quote" w:semiHidden="0" w:uiPriority="99" w:unhideWhenUsed="0" w:qFormat="1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paragraph" w:styleId="2">
    <w:name w:val="heading 2"/>
    <w:basedOn w:val="a"/>
    <w:link w:val="2Char"/>
    <w:uiPriority w:val="9"/>
    <w:qFormat/>
    <w:rsid w:val="000054B7"/>
    <w:pPr>
      <w:widowControl/>
      <w:spacing w:before="100" w:beforeAutospacing="1" w:after="100" w:afterAutospacing="1"/>
      <w:jc w:val="left"/>
      <w:outlineLvl w:val="1"/>
    </w:pPr>
    <w:rPr>
      <w:rFonts w:ascii="宋体" w:hAnsi="宋体"/>
      <w:b/>
      <w:bCs/>
      <w:kern w:val="0"/>
      <w:sz w:val="36"/>
      <w:szCs w:val="36"/>
      <w:lang w:val="x-none" w:eastAsia="x-non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Strong"/>
    <w:uiPriority w:val="22"/>
    <w:qFormat/>
    <w:rPr>
      <w:b/>
      <w:bCs/>
    </w:rPr>
  </w:style>
  <w:style w:type="character" w:customStyle="1" w:styleId="Char">
    <w:name w:val="批注框文本 Char"/>
    <w:link w:val="a4"/>
    <w:uiPriority w:val="1"/>
    <w:semiHidden/>
    <w:rPr>
      <w:kern w:val="2"/>
      <w:sz w:val="18"/>
      <w:szCs w:val="18"/>
    </w:rPr>
  </w:style>
  <w:style w:type="character" w:customStyle="1" w:styleId="Char0">
    <w:name w:val="批注主题 Char"/>
    <w:link w:val="a5"/>
    <w:uiPriority w:val="1"/>
    <w:semiHidden/>
    <w:rPr>
      <w:b/>
      <w:bCs/>
      <w:kern w:val="2"/>
      <w:sz w:val="21"/>
      <w:szCs w:val="22"/>
    </w:rPr>
  </w:style>
  <w:style w:type="character" w:customStyle="1" w:styleId="Char1">
    <w:name w:val="页眉 Char"/>
    <w:link w:val="a6"/>
    <w:rPr>
      <w:rFonts w:ascii="Times New Roman" w:eastAsia="宋体" w:hAnsi="Times New Roman" w:cs="Times New Roman"/>
      <w:sz w:val="18"/>
      <w:szCs w:val="18"/>
    </w:rPr>
  </w:style>
  <w:style w:type="character" w:customStyle="1" w:styleId="Char2">
    <w:name w:val="页脚 Char"/>
    <w:link w:val="a7"/>
    <w:uiPriority w:val="99"/>
    <w:rPr>
      <w:rFonts w:ascii="Times New Roman" w:eastAsia="宋体" w:hAnsi="Times New Roman" w:cs="Times New Roman"/>
      <w:sz w:val="18"/>
      <w:szCs w:val="18"/>
    </w:rPr>
  </w:style>
  <w:style w:type="character" w:styleId="a8">
    <w:name w:val="annotation reference"/>
    <w:uiPriority w:val="1"/>
    <w:unhideWhenUsed/>
    <w:rPr>
      <w:sz w:val="21"/>
      <w:szCs w:val="21"/>
    </w:rPr>
  </w:style>
  <w:style w:type="character" w:customStyle="1" w:styleId="Char3">
    <w:name w:val="批注文字 Char"/>
    <w:link w:val="a9"/>
    <w:uiPriority w:val="1"/>
    <w:semiHidden/>
    <w:rPr>
      <w:kern w:val="2"/>
      <w:sz w:val="21"/>
      <w:szCs w:val="22"/>
    </w:rPr>
  </w:style>
  <w:style w:type="paragraph" w:styleId="a5">
    <w:name w:val="annotation subject"/>
    <w:basedOn w:val="a9"/>
    <w:next w:val="a9"/>
    <w:link w:val="Char0"/>
    <w:uiPriority w:val="1"/>
    <w:unhideWhenUsed/>
    <w:rPr>
      <w:b/>
      <w:bCs/>
    </w:rPr>
  </w:style>
  <w:style w:type="paragraph" w:customStyle="1" w:styleId="ptextindent23">
    <w:name w:val="p_text_indent_23"/>
    <w:basedOn w:val="a"/>
    <w:pPr>
      <w:widowControl/>
      <w:spacing w:before="100" w:beforeAutospacing="1" w:after="497" w:line="408" w:lineRule="atLeast"/>
      <w:ind w:firstLine="480"/>
      <w:jc w:val="left"/>
    </w:pPr>
    <w:rPr>
      <w:rFonts w:ascii="微软雅黑" w:eastAsia="微软雅黑" w:hAnsi="微软雅黑" w:cs="宋体"/>
      <w:color w:val="333333"/>
      <w:kern w:val="0"/>
      <w:sz w:val="40"/>
      <w:szCs w:val="40"/>
    </w:rPr>
  </w:style>
  <w:style w:type="paragraph" w:styleId="a4">
    <w:name w:val="Balloon Text"/>
    <w:basedOn w:val="a"/>
    <w:link w:val="Char"/>
    <w:uiPriority w:val="1"/>
    <w:unhideWhenUsed/>
    <w:rPr>
      <w:sz w:val="18"/>
      <w:szCs w:val="18"/>
      <w:lang w:val="x-none" w:eastAsia="x-none"/>
    </w:rPr>
  </w:style>
  <w:style w:type="paragraph" w:styleId="a6">
    <w:name w:val="header"/>
    <w:basedOn w:val="a"/>
    <w:link w:val="Char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="Times New Roman" w:hAnsi="Times New Roman"/>
      <w:kern w:val="0"/>
      <w:sz w:val="18"/>
      <w:szCs w:val="18"/>
      <w:lang w:val="x-none" w:eastAsia="x-none"/>
    </w:rPr>
  </w:style>
  <w:style w:type="paragraph" w:styleId="aa">
    <w:name w:val="Normal (Web)"/>
    <w:basedOn w:val="a"/>
    <w:uiPriority w:val="99"/>
    <w:unhideWhenUsed/>
    <w:pPr>
      <w:widowControl/>
      <w:spacing w:after="150"/>
      <w:jc w:val="left"/>
    </w:pPr>
    <w:rPr>
      <w:rFonts w:ascii="宋体" w:hAnsi="宋体" w:cs="宋体"/>
      <w:kern w:val="0"/>
      <w:sz w:val="24"/>
      <w:szCs w:val="24"/>
    </w:rPr>
  </w:style>
  <w:style w:type="paragraph" w:styleId="a7">
    <w:name w:val="footer"/>
    <w:basedOn w:val="a"/>
    <w:link w:val="Char2"/>
    <w:uiPriority w:val="99"/>
    <w:pPr>
      <w:tabs>
        <w:tab w:val="center" w:pos="4153"/>
        <w:tab w:val="right" w:pos="8306"/>
      </w:tabs>
      <w:snapToGrid w:val="0"/>
      <w:jc w:val="left"/>
    </w:pPr>
    <w:rPr>
      <w:rFonts w:ascii="Times New Roman" w:hAnsi="Times New Roman"/>
      <w:kern w:val="0"/>
      <w:sz w:val="18"/>
      <w:szCs w:val="18"/>
      <w:lang w:val="x-none" w:eastAsia="x-none"/>
    </w:rPr>
  </w:style>
  <w:style w:type="paragraph" w:styleId="a9">
    <w:name w:val="annotation text"/>
    <w:basedOn w:val="a"/>
    <w:link w:val="Char3"/>
    <w:uiPriority w:val="1"/>
    <w:unhideWhenUsed/>
    <w:pPr>
      <w:jc w:val="left"/>
    </w:pPr>
    <w:rPr>
      <w:lang w:val="x-none" w:eastAsia="x-none"/>
    </w:rPr>
  </w:style>
  <w:style w:type="character" w:styleId="ab">
    <w:name w:val="Hyperlink"/>
    <w:uiPriority w:val="99"/>
    <w:semiHidden/>
    <w:unhideWhenUsed/>
    <w:rsid w:val="00EC6B7E"/>
    <w:rPr>
      <w:color w:val="0000FF"/>
      <w:u w:val="single"/>
    </w:rPr>
  </w:style>
  <w:style w:type="paragraph" w:customStyle="1" w:styleId="Default">
    <w:name w:val="Default"/>
    <w:rsid w:val="004134B7"/>
    <w:pPr>
      <w:widowControl w:val="0"/>
      <w:autoSpaceDE w:val="0"/>
      <w:autoSpaceDN w:val="0"/>
      <w:adjustRightInd w:val="0"/>
    </w:pPr>
    <w:rPr>
      <w:rFonts w:ascii="仿宋_GB2312" w:eastAsia="仿宋_GB2312" w:cs="仿宋_GB2312"/>
      <w:color w:val="000000"/>
      <w:sz w:val="24"/>
      <w:szCs w:val="24"/>
    </w:rPr>
  </w:style>
  <w:style w:type="character" w:customStyle="1" w:styleId="bjh-p">
    <w:name w:val="bjh-p"/>
    <w:rsid w:val="00E7721D"/>
  </w:style>
  <w:style w:type="character" w:customStyle="1" w:styleId="2Char">
    <w:name w:val="标题 2 Char"/>
    <w:link w:val="2"/>
    <w:uiPriority w:val="9"/>
    <w:rsid w:val="000054B7"/>
    <w:rPr>
      <w:rFonts w:ascii="宋体" w:hAnsi="宋体" w:cs="宋体"/>
      <w:b/>
      <w:bCs/>
      <w:sz w:val="36"/>
      <w:szCs w:val="36"/>
    </w:rPr>
  </w:style>
  <w:style w:type="paragraph" w:styleId="ac">
    <w:name w:val="Date"/>
    <w:basedOn w:val="a"/>
    <w:next w:val="a"/>
    <w:link w:val="Char4"/>
    <w:uiPriority w:val="1"/>
    <w:semiHidden/>
    <w:unhideWhenUsed/>
    <w:rsid w:val="0084632D"/>
    <w:pPr>
      <w:ind w:leftChars="2500" w:left="100"/>
    </w:pPr>
  </w:style>
  <w:style w:type="character" w:customStyle="1" w:styleId="Char4">
    <w:name w:val="日期 Char"/>
    <w:basedOn w:val="a0"/>
    <w:link w:val="ac"/>
    <w:uiPriority w:val="1"/>
    <w:semiHidden/>
    <w:rsid w:val="0084632D"/>
    <w:rPr>
      <w:kern w:val="2"/>
      <w:sz w:val="21"/>
      <w:szCs w:val="22"/>
    </w:rPr>
  </w:style>
  <w:style w:type="paragraph" w:styleId="ad">
    <w:name w:val="List Paragraph"/>
    <w:basedOn w:val="a"/>
    <w:uiPriority w:val="34"/>
    <w:qFormat/>
    <w:rsid w:val="00261CEE"/>
    <w:pPr>
      <w:ind w:firstLineChars="200" w:firstLine="420"/>
    </w:pPr>
    <w:rPr>
      <w:rFonts w:asciiTheme="minorHAnsi" w:eastAsiaTheme="minorEastAsia" w:hAnsiTheme="minorHAnsi" w:cstheme="minorBidi"/>
    </w:rPr>
  </w:style>
  <w:style w:type="table" w:styleId="ae">
    <w:name w:val="Table Grid"/>
    <w:basedOn w:val="a1"/>
    <w:uiPriority w:val="39"/>
    <w:qFormat/>
    <w:rsid w:val="00261CEE"/>
    <w:rPr>
      <w:rFonts w:asciiTheme="minorHAnsi" w:eastAsiaTheme="minorEastAsia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1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uiPriority="9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semiHidden="0" w:uiPriority="0" w:unhideWhenUsed="0"/>
    <w:lsdException w:name="footer" w:semiHidden="0" w:uiPriority="99" w:unhideWhenUsed="0"/>
    <w:lsdException w:name="caption" w:qFormat="1"/>
    <w:lsdException w:name="Title" w:semiHidden="0" w:unhideWhenUsed="0" w:qFormat="1"/>
    <w:lsdException w:name="Default Paragraph Font" w:semiHidden="0"/>
    <w:lsdException w:name="Subtitle" w:semiHidden="0" w:unhideWhenUsed="0" w:qFormat="1"/>
    <w:lsdException w:name="Hyperlink" w:uiPriority="99"/>
    <w:lsdException w:name="Strong" w:semiHidden="0" w:uiPriority="22" w:unhideWhenUsed="0" w:qFormat="1"/>
    <w:lsdException w:name="Emphasis" w:semiHidden="0" w:unhideWhenUsed="0" w:qFormat="1"/>
    <w:lsdException w:name="HTML Top of Form" w:uiPriority="99"/>
    <w:lsdException w:name="HTML Bottom of Form" w:uiPriority="99"/>
    <w:lsdException w:name="Normal (Web)" w:semiHidden="0" w:uiPriority="99"/>
    <w:lsdException w:name="Normal Table" w:uiPriority="99" w:qFormat="1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Table Grid" w:semiHidden="0" w:uiPriority="39" w:unhideWhenUsed="0" w:qFormat="1"/>
    <w:lsdException w:name="Placeholder Text" w:uiPriority="99"/>
    <w:lsdException w:name="No Spacing" w:semiHidden="0" w:uiPriority="99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99" w:unhideWhenUsed="0" w:qFormat="1"/>
    <w:lsdException w:name="Intense Quote" w:semiHidden="0" w:uiPriority="99" w:unhideWhenUsed="0" w:qFormat="1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paragraph" w:styleId="2">
    <w:name w:val="heading 2"/>
    <w:basedOn w:val="a"/>
    <w:link w:val="2Char"/>
    <w:uiPriority w:val="9"/>
    <w:qFormat/>
    <w:rsid w:val="000054B7"/>
    <w:pPr>
      <w:widowControl/>
      <w:spacing w:before="100" w:beforeAutospacing="1" w:after="100" w:afterAutospacing="1"/>
      <w:jc w:val="left"/>
      <w:outlineLvl w:val="1"/>
    </w:pPr>
    <w:rPr>
      <w:rFonts w:ascii="宋体" w:hAnsi="宋体"/>
      <w:b/>
      <w:bCs/>
      <w:kern w:val="0"/>
      <w:sz w:val="36"/>
      <w:szCs w:val="36"/>
      <w:lang w:val="x-none" w:eastAsia="x-non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Strong"/>
    <w:uiPriority w:val="22"/>
    <w:qFormat/>
    <w:rPr>
      <w:b/>
      <w:bCs/>
    </w:rPr>
  </w:style>
  <w:style w:type="character" w:customStyle="1" w:styleId="Char">
    <w:name w:val="批注框文本 Char"/>
    <w:link w:val="a4"/>
    <w:uiPriority w:val="1"/>
    <w:semiHidden/>
    <w:rPr>
      <w:kern w:val="2"/>
      <w:sz w:val="18"/>
      <w:szCs w:val="18"/>
    </w:rPr>
  </w:style>
  <w:style w:type="character" w:customStyle="1" w:styleId="Char0">
    <w:name w:val="批注主题 Char"/>
    <w:link w:val="a5"/>
    <w:uiPriority w:val="1"/>
    <w:semiHidden/>
    <w:rPr>
      <w:b/>
      <w:bCs/>
      <w:kern w:val="2"/>
      <w:sz w:val="21"/>
      <w:szCs w:val="22"/>
    </w:rPr>
  </w:style>
  <w:style w:type="character" w:customStyle="1" w:styleId="Char1">
    <w:name w:val="页眉 Char"/>
    <w:link w:val="a6"/>
    <w:rPr>
      <w:rFonts w:ascii="Times New Roman" w:eastAsia="宋体" w:hAnsi="Times New Roman" w:cs="Times New Roman"/>
      <w:sz w:val="18"/>
      <w:szCs w:val="18"/>
    </w:rPr>
  </w:style>
  <w:style w:type="character" w:customStyle="1" w:styleId="Char2">
    <w:name w:val="页脚 Char"/>
    <w:link w:val="a7"/>
    <w:uiPriority w:val="99"/>
    <w:rPr>
      <w:rFonts w:ascii="Times New Roman" w:eastAsia="宋体" w:hAnsi="Times New Roman" w:cs="Times New Roman"/>
      <w:sz w:val="18"/>
      <w:szCs w:val="18"/>
    </w:rPr>
  </w:style>
  <w:style w:type="character" w:styleId="a8">
    <w:name w:val="annotation reference"/>
    <w:uiPriority w:val="1"/>
    <w:unhideWhenUsed/>
    <w:rPr>
      <w:sz w:val="21"/>
      <w:szCs w:val="21"/>
    </w:rPr>
  </w:style>
  <w:style w:type="character" w:customStyle="1" w:styleId="Char3">
    <w:name w:val="批注文字 Char"/>
    <w:link w:val="a9"/>
    <w:uiPriority w:val="1"/>
    <w:semiHidden/>
    <w:rPr>
      <w:kern w:val="2"/>
      <w:sz w:val="21"/>
      <w:szCs w:val="22"/>
    </w:rPr>
  </w:style>
  <w:style w:type="paragraph" w:styleId="a5">
    <w:name w:val="annotation subject"/>
    <w:basedOn w:val="a9"/>
    <w:next w:val="a9"/>
    <w:link w:val="Char0"/>
    <w:uiPriority w:val="1"/>
    <w:unhideWhenUsed/>
    <w:rPr>
      <w:b/>
      <w:bCs/>
    </w:rPr>
  </w:style>
  <w:style w:type="paragraph" w:customStyle="1" w:styleId="ptextindent23">
    <w:name w:val="p_text_indent_23"/>
    <w:basedOn w:val="a"/>
    <w:pPr>
      <w:widowControl/>
      <w:spacing w:before="100" w:beforeAutospacing="1" w:after="497" w:line="408" w:lineRule="atLeast"/>
      <w:ind w:firstLine="480"/>
      <w:jc w:val="left"/>
    </w:pPr>
    <w:rPr>
      <w:rFonts w:ascii="微软雅黑" w:eastAsia="微软雅黑" w:hAnsi="微软雅黑" w:cs="宋体"/>
      <w:color w:val="333333"/>
      <w:kern w:val="0"/>
      <w:sz w:val="40"/>
      <w:szCs w:val="40"/>
    </w:rPr>
  </w:style>
  <w:style w:type="paragraph" w:styleId="a4">
    <w:name w:val="Balloon Text"/>
    <w:basedOn w:val="a"/>
    <w:link w:val="Char"/>
    <w:uiPriority w:val="1"/>
    <w:unhideWhenUsed/>
    <w:rPr>
      <w:sz w:val="18"/>
      <w:szCs w:val="18"/>
      <w:lang w:val="x-none" w:eastAsia="x-none"/>
    </w:rPr>
  </w:style>
  <w:style w:type="paragraph" w:styleId="a6">
    <w:name w:val="header"/>
    <w:basedOn w:val="a"/>
    <w:link w:val="Char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="Times New Roman" w:hAnsi="Times New Roman"/>
      <w:kern w:val="0"/>
      <w:sz w:val="18"/>
      <w:szCs w:val="18"/>
      <w:lang w:val="x-none" w:eastAsia="x-none"/>
    </w:rPr>
  </w:style>
  <w:style w:type="paragraph" w:styleId="aa">
    <w:name w:val="Normal (Web)"/>
    <w:basedOn w:val="a"/>
    <w:uiPriority w:val="99"/>
    <w:unhideWhenUsed/>
    <w:pPr>
      <w:widowControl/>
      <w:spacing w:after="150"/>
      <w:jc w:val="left"/>
    </w:pPr>
    <w:rPr>
      <w:rFonts w:ascii="宋体" w:hAnsi="宋体" w:cs="宋体"/>
      <w:kern w:val="0"/>
      <w:sz w:val="24"/>
      <w:szCs w:val="24"/>
    </w:rPr>
  </w:style>
  <w:style w:type="paragraph" w:styleId="a7">
    <w:name w:val="footer"/>
    <w:basedOn w:val="a"/>
    <w:link w:val="Char2"/>
    <w:uiPriority w:val="99"/>
    <w:pPr>
      <w:tabs>
        <w:tab w:val="center" w:pos="4153"/>
        <w:tab w:val="right" w:pos="8306"/>
      </w:tabs>
      <w:snapToGrid w:val="0"/>
      <w:jc w:val="left"/>
    </w:pPr>
    <w:rPr>
      <w:rFonts w:ascii="Times New Roman" w:hAnsi="Times New Roman"/>
      <w:kern w:val="0"/>
      <w:sz w:val="18"/>
      <w:szCs w:val="18"/>
      <w:lang w:val="x-none" w:eastAsia="x-none"/>
    </w:rPr>
  </w:style>
  <w:style w:type="paragraph" w:styleId="a9">
    <w:name w:val="annotation text"/>
    <w:basedOn w:val="a"/>
    <w:link w:val="Char3"/>
    <w:uiPriority w:val="1"/>
    <w:unhideWhenUsed/>
    <w:pPr>
      <w:jc w:val="left"/>
    </w:pPr>
    <w:rPr>
      <w:lang w:val="x-none" w:eastAsia="x-none"/>
    </w:rPr>
  </w:style>
  <w:style w:type="character" w:styleId="ab">
    <w:name w:val="Hyperlink"/>
    <w:uiPriority w:val="99"/>
    <w:semiHidden/>
    <w:unhideWhenUsed/>
    <w:rsid w:val="00EC6B7E"/>
    <w:rPr>
      <w:color w:val="0000FF"/>
      <w:u w:val="single"/>
    </w:rPr>
  </w:style>
  <w:style w:type="paragraph" w:customStyle="1" w:styleId="Default">
    <w:name w:val="Default"/>
    <w:rsid w:val="004134B7"/>
    <w:pPr>
      <w:widowControl w:val="0"/>
      <w:autoSpaceDE w:val="0"/>
      <w:autoSpaceDN w:val="0"/>
      <w:adjustRightInd w:val="0"/>
    </w:pPr>
    <w:rPr>
      <w:rFonts w:ascii="仿宋_GB2312" w:eastAsia="仿宋_GB2312" w:cs="仿宋_GB2312"/>
      <w:color w:val="000000"/>
      <w:sz w:val="24"/>
      <w:szCs w:val="24"/>
    </w:rPr>
  </w:style>
  <w:style w:type="character" w:customStyle="1" w:styleId="bjh-p">
    <w:name w:val="bjh-p"/>
    <w:rsid w:val="00E7721D"/>
  </w:style>
  <w:style w:type="character" w:customStyle="1" w:styleId="2Char">
    <w:name w:val="标题 2 Char"/>
    <w:link w:val="2"/>
    <w:uiPriority w:val="9"/>
    <w:rsid w:val="000054B7"/>
    <w:rPr>
      <w:rFonts w:ascii="宋体" w:hAnsi="宋体" w:cs="宋体"/>
      <w:b/>
      <w:bCs/>
      <w:sz w:val="36"/>
      <w:szCs w:val="36"/>
    </w:rPr>
  </w:style>
  <w:style w:type="paragraph" w:styleId="ac">
    <w:name w:val="Date"/>
    <w:basedOn w:val="a"/>
    <w:next w:val="a"/>
    <w:link w:val="Char4"/>
    <w:uiPriority w:val="1"/>
    <w:semiHidden/>
    <w:unhideWhenUsed/>
    <w:rsid w:val="0084632D"/>
    <w:pPr>
      <w:ind w:leftChars="2500" w:left="100"/>
    </w:pPr>
  </w:style>
  <w:style w:type="character" w:customStyle="1" w:styleId="Char4">
    <w:name w:val="日期 Char"/>
    <w:basedOn w:val="a0"/>
    <w:link w:val="ac"/>
    <w:uiPriority w:val="1"/>
    <w:semiHidden/>
    <w:rsid w:val="0084632D"/>
    <w:rPr>
      <w:kern w:val="2"/>
      <w:sz w:val="21"/>
      <w:szCs w:val="22"/>
    </w:rPr>
  </w:style>
  <w:style w:type="paragraph" w:styleId="ad">
    <w:name w:val="List Paragraph"/>
    <w:basedOn w:val="a"/>
    <w:uiPriority w:val="34"/>
    <w:qFormat/>
    <w:rsid w:val="00261CEE"/>
    <w:pPr>
      <w:ind w:firstLineChars="200" w:firstLine="420"/>
    </w:pPr>
    <w:rPr>
      <w:rFonts w:asciiTheme="minorHAnsi" w:eastAsiaTheme="minorEastAsia" w:hAnsiTheme="minorHAnsi" w:cstheme="minorBidi"/>
    </w:rPr>
  </w:style>
  <w:style w:type="table" w:styleId="ae">
    <w:name w:val="Table Grid"/>
    <w:basedOn w:val="a1"/>
    <w:uiPriority w:val="39"/>
    <w:qFormat/>
    <w:rsid w:val="00261CEE"/>
    <w:rPr>
      <w:rFonts w:asciiTheme="minorHAnsi" w:eastAsiaTheme="minorEastAsia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6682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36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85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43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88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313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497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99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CCCCCC"/>
                <w:bottom w:val="none" w:sz="0" w:space="0" w:color="auto"/>
                <w:right w:val="single" w:sz="6" w:space="0" w:color="CCCCCC"/>
              </w:divBdr>
              <w:divsChild>
                <w:div w:id="526286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6983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8892289">
                          <w:marLeft w:val="0"/>
                          <w:marRight w:val="0"/>
                          <w:marTop w:val="1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92885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711289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encoding w:val="x-cp20936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92EC501-31B3-40D8-A030-C78B40BA6D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63</Words>
  <Characters>931</Characters>
  <Application>Microsoft Office Word</Application>
  <DocSecurity>0</DocSecurity>
  <PresentationFormat/>
  <Lines>7</Lines>
  <Paragraphs>2</Paragraphs>
  <Slides>0</Slides>
  <Notes>0</Notes>
  <HiddenSlides>0</HiddenSlides>
  <MMClips>0</MMClips>
  <ScaleCrop>false</ScaleCrop>
  <Company>china</Company>
  <LinksUpToDate>false</LinksUpToDate>
  <CharactersWithSpaces>109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蔡奕璇（秘书科发文岗）</cp:lastModifiedBy>
  <cp:revision>3</cp:revision>
  <cp:lastPrinted>2021-03-16T02:11:00Z</cp:lastPrinted>
  <dcterms:created xsi:type="dcterms:W3CDTF">2021-03-22T01:15:00Z</dcterms:created>
  <dcterms:modified xsi:type="dcterms:W3CDTF">2021-03-22T0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7697</vt:lpwstr>
  </property>
</Properties>
</file>